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D0164" w14:textId="65CB69B7" w:rsidR="00CD39FC" w:rsidRPr="00F05C25" w:rsidRDefault="00CD39FC">
      <w:pPr>
        <w:pStyle w:val="BodyText2"/>
        <w:rPr>
          <w:rFonts w:ascii="Century Gothic" w:hAnsi="Century Gothic" w:cs="Arial"/>
          <w:szCs w:val="24"/>
          <w:lang w:val="es-PR"/>
        </w:rPr>
      </w:pPr>
      <w:r w:rsidRPr="00F05C25">
        <w:rPr>
          <w:rFonts w:ascii="Century Gothic" w:hAnsi="Century Gothic" w:cs="Arial"/>
          <w:szCs w:val="24"/>
          <w:lang w:val="es-PR"/>
        </w:rPr>
        <w:t>DEPARTAMENTO DE VIVIENDA DE PUERTO RICO</w:t>
      </w:r>
    </w:p>
    <w:p w14:paraId="3ABB07C9" w14:textId="64C85598" w:rsidR="00CD39FC" w:rsidRPr="00C42447" w:rsidRDefault="00CD39FC" w:rsidP="00CD39FC">
      <w:pPr>
        <w:pStyle w:val="BodyText2"/>
        <w:rPr>
          <w:rFonts w:ascii="Century Gothic" w:hAnsi="Century Gothic" w:cs="Arial"/>
          <w:sz w:val="28"/>
          <w:szCs w:val="24"/>
          <w:lang w:val="es-PR"/>
        </w:rPr>
      </w:pPr>
      <w:r w:rsidRPr="00F05C25">
        <w:rPr>
          <w:rFonts w:ascii="Century Gothic" w:hAnsi="Century Gothic" w:cs="Arial"/>
          <w:szCs w:val="24"/>
          <w:lang w:val="es-PR"/>
        </w:rPr>
        <w:t xml:space="preserve">PROGRAMA </w:t>
      </w:r>
      <w:r w:rsidR="00C42447" w:rsidRPr="00F05C25">
        <w:rPr>
          <w:rFonts w:ascii="Century Gothic" w:hAnsi="Century Gothic" w:cs="Arial"/>
          <w:szCs w:val="24"/>
          <w:lang w:val="es-PR"/>
        </w:rPr>
        <w:t>CDBG-DR</w:t>
      </w:r>
      <w:r w:rsidR="004373E8">
        <w:rPr>
          <w:rFonts w:ascii="Century Gothic" w:hAnsi="Century Gothic" w:cs="Arial"/>
          <w:szCs w:val="24"/>
          <w:lang w:val="es-PR"/>
        </w:rPr>
        <w:t>/MIT</w:t>
      </w:r>
      <w:r w:rsidR="00C42447" w:rsidRPr="00F05C25">
        <w:rPr>
          <w:rFonts w:ascii="Century Gothic" w:hAnsi="Century Gothic" w:cs="Arial"/>
          <w:szCs w:val="24"/>
          <w:lang w:val="es-PR"/>
        </w:rPr>
        <w:t xml:space="preserve"> </w:t>
      </w:r>
    </w:p>
    <w:p w14:paraId="3426752C" w14:textId="77777777" w:rsidR="00CD39FC" w:rsidRPr="00C42447" w:rsidRDefault="00CD39FC" w:rsidP="00CD39FC">
      <w:pPr>
        <w:pStyle w:val="BodyText2"/>
        <w:rPr>
          <w:rFonts w:ascii="Century Gothic" w:hAnsi="Century Gothic" w:cs="Arial"/>
          <w:sz w:val="28"/>
          <w:szCs w:val="24"/>
          <w:lang w:val="es-PR"/>
        </w:rPr>
      </w:pPr>
    </w:p>
    <w:p w14:paraId="4269F9F1" w14:textId="50E4AAD5" w:rsidR="00CD39FC" w:rsidRPr="00C42447" w:rsidRDefault="00FD3BDA" w:rsidP="00CD39FC">
      <w:pPr>
        <w:pStyle w:val="BodyText2"/>
        <w:rPr>
          <w:rFonts w:ascii="Century Gothic" w:hAnsi="Century Gothic" w:cs="Arial"/>
          <w:sz w:val="28"/>
          <w:szCs w:val="24"/>
          <w:lang w:val="es-PR"/>
        </w:rPr>
      </w:pPr>
      <w:r w:rsidRPr="00C42447">
        <w:rPr>
          <w:rFonts w:ascii="Century Gothic" w:hAnsi="Century Gothic" w:cs="Arial"/>
          <w:sz w:val="28"/>
          <w:szCs w:val="24"/>
          <w:lang w:val="es-PR"/>
        </w:rPr>
        <w:t xml:space="preserve">Formulario DE </w:t>
      </w:r>
      <w:r w:rsidR="00CC66BE" w:rsidRPr="00C42447">
        <w:rPr>
          <w:rFonts w:ascii="Century Gothic" w:hAnsi="Century Gothic" w:cs="Arial"/>
          <w:sz w:val="28"/>
          <w:szCs w:val="24"/>
          <w:lang w:val="es-PR"/>
        </w:rPr>
        <w:t>DIVULGACIÓN</w:t>
      </w:r>
      <w:r w:rsidRPr="00C42447">
        <w:rPr>
          <w:rFonts w:ascii="Century Gothic" w:hAnsi="Century Gothic" w:cs="Arial"/>
          <w:sz w:val="28"/>
          <w:szCs w:val="24"/>
          <w:lang w:val="es-PR"/>
        </w:rPr>
        <w:t xml:space="preserve"> DE CONFLICTO DE INTERÉS</w:t>
      </w:r>
    </w:p>
    <w:p w14:paraId="76A66E09" w14:textId="77777777" w:rsidR="00CD39FC" w:rsidRPr="00C42447" w:rsidRDefault="00CD39FC" w:rsidP="00CD39FC">
      <w:pPr>
        <w:pStyle w:val="BodyText2"/>
        <w:rPr>
          <w:rFonts w:ascii="Century Gothic" w:hAnsi="Century Gothic" w:cs="Arial"/>
          <w:sz w:val="28"/>
          <w:szCs w:val="24"/>
          <w:lang w:val="es-PR"/>
        </w:rPr>
      </w:pPr>
      <w:r w:rsidRPr="00C42447">
        <w:rPr>
          <w:rFonts w:ascii="Century Gothic" w:hAnsi="Century Gothic" w:cs="Arial"/>
          <w:sz w:val="28"/>
          <w:szCs w:val="24"/>
          <w:lang w:val="es-PR"/>
        </w:rPr>
        <w:t>SOLICITANTE</w:t>
      </w:r>
    </w:p>
    <w:p w14:paraId="69D84727" w14:textId="77777777" w:rsidR="00CD39FC" w:rsidRPr="00C42447" w:rsidRDefault="00CD39FC" w:rsidP="00CD39FC">
      <w:pPr>
        <w:pStyle w:val="BodyText2"/>
        <w:jc w:val="left"/>
        <w:rPr>
          <w:rFonts w:ascii="Century Gothic" w:hAnsi="Century Gothic" w:cs="Arial"/>
          <w:sz w:val="28"/>
          <w:szCs w:val="24"/>
          <w:lang w:val="es-PR"/>
        </w:rPr>
      </w:pPr>
    </w:p>
    <w:p w14:paraId="292E94FC" w14:textId="412F7378" w:rsidR="00CD39FC" w:rsidRPr="00C42447" w:rsidRDefault="00CD39FC" w:rsidP="006C5488">
      <w:pPr>
        <w:jc w:val="both"/>
        <w:rPr>
          <w:rFonts w:ascii="Century Gothic" w:hAnsi="Century Gothic"/>
          <w:sz w:val="22"/>
          <w:szCs w:val="22"/>
          <w:lang w:val="es-PR"/>
        </w:rPr>
      </w:pPr>
      <w:r w:rsidRPr="00C42447">
        <w:rPr>
          <w:rFonts w:ascii="Century Gothic" w:hAnsi="Century Gothic"/>
          <w:sz w:val="22"/>
          <w:szCs w:val="22"/>
          <w:lang w:val="es-PR"/>
        </w:rPr>
        <w:t xml:space="preserve">El siguiente formulario debe ser completado y sometido por cada </w:t>
      </w:r>
      <w:r w:rsidR="00C32EC5" w:rsidRPr="00C42447">
        <w:rPr>
          <w:rFonts w:ascii="Century Gothic" w:hAnsi="Century Gothic"/>
          <w:sz w:val="22"/>
          <w:szCs w:val="22"/>
          <w:lang w:val="es-PR"/>
        </w:rPr>
        <w:t>S</w:t>
      </w:r>
      <w:r w:rsidRPr="00C42447">
        <w:rPr>
          <w:rFonts w:ascii="Century Gothic" w:hAnsi="Century Gothic"/>
          <w:sz w:val="22"/>
          <w:szCs w:val="22"/>
          <w:lang w:val="es-PR"/>
        </w:rPr>
        <w:t>olicitante</w:t>
      </w:r>
      <w:r w:rsidR="00F455D2">
        <w:rPr>
          <w:rFonts w:ascii="Century Gothic" w:hAnsi="Century Gothic"/>
          <w:sz w:val="22"/>
          <w:szCs w:val="22"/>
          <w:lang w:val="es-PR"/>
        </w:rPr>
        <w:t>.</w:t>
      </w:r>
      <w:r w:rsidRPr="00C42447">
        <w:rPr>
          <w:rStyle w:val="FootnoteReference"/>
          <w:rFonts w:ascii="Century Gothic" w:hAnsi="Century Gothic"/>
          <w:sz w:val="22"/>
          <w:szCs w:val="22"/>
          <w:lang w:val="es-PR"/>
        </w:rPr>
        <w:footnoteReference w:id="1"/>
      </w:r>
      <w:r w:rsidRPr="00C42447">
        <w:rPr>
          <w:rFonts w:ascii="Century Gothic" w:hAnsi="Century Gothic"/>
          <w:sz w:val="22"/>
          <w:szCs w:val="22"/>
          <w:lang w:val="es-PR"/>
        </w:rPr>
        <w:t xml:space="preserve"> El propósito de este formulario es determinar si podría existir </w:t>
      </w:r>
      <w:r w:rsidR="00FD3BDA" w:rsidRPr="00C42447">
        <w:rPr>
          <w:rFonts w:ascii="Century Gothic" w:hAnsi="Century Gothic"/>
          <w:sz w:val="22"/>
          <w:szCs w:val="22"/>
          <w:lang w:val="es-PR"/>
        </w:rPr>
        <w:t>un</w:t>
      </w:r>
      <w:r w:rsidRPr="00C42447">
        <w:rPr>
          <w:rFonts w:ascii="Century Gothic" w:hAnsi="Century Gothic"/>
          <w:sz w:val="22"/>
          <w:szCs w:val="22"/>
          <w:lang w:val="es-PR"/>
        </w:rPr>
        <w:t xml:space="preserve"> conflicto de interés. La información</w:t>
      </w:r>
      <w:r w:rsidR="00C32EC5" w:rsidRPr="00C42447">
        <w:rPr>
          <w:rFonts w:ascii="Century Gothic" w:hAnsi="Century Gothic"/>
          <w:sz w:val="22"/>
          <w:szCs w:val="22"/>
          <w:lang w:val="es-PR"/>
        </w:rPr>
        <w:t xml:space="preserve"> ayudará a</w:t>
      </w:r>
      <w:r w:rsidRPr="00C42447">
        <w:rPr>
          <w:rFonts w:ascii="Century Gothic" w:hAnsi="Century Gothic"/>
          <w:sz w:val="22"/>
          <w:szCs w:val="22"/>
          <w:lang w:val="es-PR"/>
        </w:rPr>
        <w:t xml:space="preserve"> determinar</w:t>
      </w:r>
      <w:r w:rsidR="00D31C80" w:rsidRPr="00C42447">
        <w:rPr>
          <w:rFonts w:ascii="Century Gothic" w:hAnsi="Century Gothic"/>
          <w:sz w:val="22"/>
          <w:szCs w:val="22"/>
          <w:lang w:val="es-PR"/>
        </w:rPr>
        <w:t xml:space="preserve"> si es necesario adoptar</w:t>
      </w:r>
      <w:r w:rsidRPr="00C42447">
        <w:rPr>
          <w:rFonts w:ascii="Century Gothic" w:hAnsi="Century Gothic"/>
          <w:sz w:val="22"/>
          <w:szCs w:val="22"/>
          <w:lang w:val="es-PR"/>
        </w:rPr>
        <w:t xml:space="preserve"> restricciones, </w:t>
      </w:r>
      <w:r w:rsidR="00D31C80" w:rsidRPr="00C42447">
        <w:rPr>
          <w:rFonts w:ascii="Century Gothic" w:hAnsi="Century Gothic"/>
          <w:sz w:val="22"/>
          <w:szCs w:val="22"/>
          <w:lang w:val="es-PR"/>
        </w:rPr>
        <w:t xml:space="preserve">medidas de </w:t>
      </w:r>
      <w:r w:rsidRPr="00C42447">
        <w:rPr>
          <w:rFonts w:ascii="Century Gothic" w:hAnsi="Century Gothic"/>
          <w:sz w:val="22"/>
          <w:szCs w:val="22"/>
          <w:lang w:val="es-PR"/>
        </w:rPr>
        <w:t xml:space="preserve">supervisión u otras condiciones previo a recibir asistencia </w:t>
      </w:r>
      <w:r w:rsidR="003F1899" w:rsidRPr="00C42447">
        <w:rPr>
          <w:rFonts w:ascii="Century Gothic" w:hAnsi="Century Gothic"/>
          <w:sz w:val="22"/>
          <w:szCs w:val="22"/>
          <w:lang w:val="es-PR"/>
        </w:rPr>
        <w:t xml:space="preserve">bajo el </w:t>
      </w:r>
      <w:r w:rsidRPr="00C42447">
        <w:rPr>
          <w:rFonts w:ascii="Century Gothic" w:hAnsi="Century Gothic"/>
          <w:sz w:val="22"/>
          <w:szCs w:val="22"/>
          <w:lang w:val="es-PR"/>
        </w:rPr>
        <w:t>Programa.</w:t>
      </w:r>
    </w:p>
    <w:p w14:paraId="7B165E03" w14:textId="77777777" w:rsidR="00CD39FC" w:rsidRPr="00C42447" w:rsidRDefault="00CD39FC" w:rsidP="006C5488">
      <w:pPr>
        <w:jc w:val="both"/>
        <w:rPr>
          <w:rFonts w:ascii="Century Gothic" w:hAnsi="Century Gothic"/>
          <w:sz w:val="22"/>
          <w:szCs w:val="22"/>
          <w:lang w:val="es-PR"/>
        </w:rPr>
      </w:pPr>
    </w:p>
    <w:p w14:paraId="24218A75" w14:textId="77731C67" w:rsidR="00CD39FC" w:rsidRPr="00C42447" w:rsidRDefault="00D31C80" w:rsidP="006C5488">
      <w:pPr>
        <w:jc w:val="both"/>
        <w:rPr>
          <w:rFonts w:ascii="Century Gothic" w:hAnsi="Century Gothic"/>
          <w:sz w:val="22"/>
          <w:szCs w:val="22"/>
          <w:lang w:val="es-PR"/>
        </w:rPr>
      </w:pPr>
      <w:r w:rsidRPr="00C42447">
        <w:rPr>
          <w:rFonts w:ascii="Century Gothic" w:hAnsi="Century Gothic"/>
          <w:sz w:val="22"/>
          <w:szCs w:val="22"/>
          <w:lang w:val="es-PR"/>
        </w:rPr>
        <w:t>Los s</w:t>
      </w:r>
      <w:r w:rsidR="00CD39FC" w:rsidRPr="00C42447">
        <w:rPr>
          <w:rFonts w:ascii="Century Gothic" w:hAnsi="Century Gothic"/>
          <w:sz w:val="22"/>
          <w:szCs w:val="22"/>
          <w:lang w:val="es-PR"/>
        </w:rPr>
        <w:t xml:space="preserve">olicitantes dentro de una unidad familiar que tenga vínculos con </w:t>
      </w:r>
      <w:r w:rsidR="008F2499" w:rsidRPr="00C42447">
        <w:rPr>
          <w:rFonts w:ascii="Century Gothic" w:hAnsi="Century Gothic"/>
          <w:sz w:val="22"/>
          <w:szCs w:val="22"/>
          <w:lang w:val="es-PR"/>
        </w:rPr>
        <w:t xml:space="preserve">el Departamento de la </w:t>
      </w:r>
      <w:r w:rsidR="00CD39FC" w:rsidRPr="00C42447">
        <w:rPr>
          <w:rFonts w:ascii="Century Gothic" w:hAnsi="Century Gothic"/>
          <w:sz w:val="22"/>
          <w:szCs w:val="22"/>
          <w:lang w:val="es-PR"/>
        </w:rPr>
        <w:t>Vivienda</w:t>
      </w:r>
      <w:r w:rsidR="00D57836">
        <w:rPr>
          <w:rFonts w:ascii="Century Gothic" w:hAnsi="Century Gothic"/>
          <w:sz w:val="22"/>
          <w:szCs w:val="22"/>
          <w:lang w:val="es-PR"/>
        </w:rPr>
        <w:t xml:space="preserve"> de Puerto Rico</w:t>
      </w:r>
      <w:r w:rsidR="00CD39FC" w:rsidRPr="00C42447">
        <w:rPr>
          <w:rFonts w:ascii="Century Gothic" w:hAnsi="Century Gothic"/>
          <w:sz w:val="22"/>
          <w:szCs w:val="22"/>
          <w:lang w:val="es-PR"/>
        </w:rPr>
        <w:t xml:space="preserve"> </w:t>
      </w:r>
      <w:r w:rsidR="008F2499" w:rsidRPr="00C42447">
        <w:rPr>
          <w:rFonts w:ascii="Century Gothic" w:hAnsi="Century Gothic"/>
          <w:sz w:val="22"/>
          <w:szCs w:val="22"/>
          <w:lang w:val="es-PR"/>
        </w:rPr>
        <w:t>(</w:t>
      </w:r>
      <w:r w:rsidR="008F2499" w:rsidRPr="00F05C25">
        <w:rPr>
          <w:rFonts w:ascii="Century Gothic" w:hAnsi="Century Gothic"/>
          <w:b/>
          <w:sz w:val="22"/>
          <w:szCs w:val="22"/>
          <w:lang w:val="es-PR"/>
        </w:rPr>
        <w:t>Vivienda</w:t>
      </w:r>
      <w:r w:rsidR="008F2499" w:rsidRPr="00C42447">
        <w:rPr>
          <w:rFonts w:ascii="Century Gothic" w:hAnsi="Century Gothic"/>
          <w:sz w:val="22"/>
          <w:szCs w:val="22"/>
          <w:lang w:val="es-PR"/>
        </w:rPr>
        <w:t xml:space="preserve">) </w:t>
      </w:r>
      <w:r w:rsidR="00CD39FC" w:rsidRPr="00C42447">
        <w:rPr>
          <w:rFonts w:ascii="Century Gothic" w:hAnsi="Century Gothic"/>
          <w:sz w:val="22"/>
          <w:szCs w:val="22"/>
          <w:lang w:val="es-PR"/>
        </w:rPr>
        <w:t xml:space="preserve">y </w:t>
      </w:r>
      <w:r w:rsidRPr="00C42447">
        <w:rPr>
          <w:rFonts w:ascii="Century Gothic" w:hAnsi="Century Gothic"/>
          <w:sz w:val="22"/>
          <w:szCs w:val="22"/>
          <w:lang w:val="es-PR"/>
        </w:rPr>
        <w:t xml:space="preserve">con </w:t>
      </w:r>
      <w:r w:rsidR="00CD39FC" w:rsidRPr="00C42447">
        <w:rPr>
          <w:rFonts w:ascii="Century Gothic" w:hAnsi="Century Gothic"/>
          <w:sz w:val="22"/>
          <w:szCs w:val="22"/>
          <w:lang w:val="es-PR"/>
        </w:rPr>
        <w:t xml:space="preserve">el Programa </w:t>
      </w:r>
      <w:r w:rsidR="00C42447" w:rsidRPr="0042180B">
        <w:rPr>
          <w:rFonts w:ascii="Century Gothic" w:hAnsi="Century Gothic"/>
          <w:sz w:val="22"/>
          <w:szCs w:val="22"/>
          <w:lang w:val="es-PR"/>
        </w:rPr>
        <w:t>CDBG-DR</w:t>
      </w:r>
      <w:r w:rsidR="00C42447" w:rsidRPr="0042180B">
        <w:rPr>
          <w:rFonts w:ascii="Century Gothic" w:hAnsi="Century Gothic"/>
          <w:sz w:val="22"/>
          <w:szCs w:val="22"/>
          <w:lang w:val="es-ES_tradnl"/>
        </w:rPr>
        <w:t>/MIT</w:t>
      </w:r>
      <w:r w:rsidR="00CD39FC" w:rsidRPr="00C42447">
        <w:rPr>
          <w:rFonts w:ascii="Century Gothic" w:hAnsi="Century Gothic"/>
          <w:sz w:val="22"/>
          <w:szCs w:val="22"/>
          <w:lang w:val="es-PR"/>
        </w:rPr>
        <w:t xml:space="preserve">, o </w:t>
      </w:r>
      <w:r w:rsidRPr="00C42447">
        <w:rPr>
          <w:rFonts w:ascii="Century Gothic" w:hAnsi="Century Gothic"/>
          <w:sz w:val="22"/>
          <w:szCs w:val="22"/>
          <w:lang w:val="es-PR"/>
        </w:rPr>
        <w:t xml:space="preserve">con </w:t>
      </w:r>
      <w:r w:rsidR="00CD39FC" w:rsidRPr="00C42447">
        <w:rPr>
          <w:rFonts w:ascii="Century Gothic" w:hAnsi="Century Gothic"/>
          <w:sz w:val="22"/>
          <w:szCs w:val="22"/>
          <w:lang w:val="es-PR"/>
        </w:rPr>
        <w:t xml:space="preserve">algún empleado de sus </w:t>
      </w:r>
      <w:r w:rsidRPr="00C42447">
        <w:rPr>
          <w:rFonts w:ascii="Century Gothic" w:hAnsi="Century Gothic"/>
          <w:sz w:val="22"/>
          <w:szCs w:val="22"/>
          <w:lang w:val="es-PR"/>
        </w:rPr>
        <w:t xml:space="preserve">asociados </w:t>
      </w:r>
      <w:r w:rsidR="00CD39FC" w:rsidRPr="00C42447">
        <w:rPr>
          <w:rFonts w:ascii="Century Gothic" w:hAnsi="Century Gothic"/>
          <w:sz w:val="22"/>
          <w:szCs w:val="22"/>
          <w:lang w:val="es-PR"/>
        </w:rPr>
        <w:t>que pued</w:t>
      </w:r>
      <w:r w:rsidRPr="00C42447">
        <w:rPr>
          <w:rFonts w:ascii="Century Gothic" w:hAnsi="Century Gothic"/>
          <w:sz w:val="22"/>
          <w:szCs w:val="22"/>
          <w:lang w:val="es-PR"/>
        </w:rPr>
        <w:t>an</w:t>
      </w:r>
      <w:r w:rsidR="00CD39FC" w:rsidRPr="00C42447">
        <w:rPr>
          <w:rFonts w:ascii="Century Gothic" w:hAnsi="Century Gothic"/>
          <w:sz w:val="22"/>
          <w:szCs w:val="22"/>
          <w:lang w:val="es-PR"/>
        </w:rPr>
        <w:t xml:space="preserve"> o podría</w:t>
      </w:r>
      <w:r w:rsidRPr="00C42447">
        <w:rPr>
          <w:rFonts w:ascii="Century Gothic" w:hAnsi="Century Gothic"/>
          <w:sz w:val="22"/>
          <w:szCs w:val="22"/>
          <w:lang w:val="es-PR"/>
        </w:rPr>
        <w:t>n</w:t>
      </w:r>
      <w:r w:rsidR="00CD39FC" w:rsidRPr="00C42447">
        <w:rPr>
          <w:rFonts w:ascii="Century Gothic" w:hAnsi="Century Gothic"/>
          <w:sz w:val="22"/>
          <w:szCs w:val="22"/>
          <w:lang w:val="es-PR"/>
        </w:rPr>
        <w:t xml:space="preserve"> influir de alguna manera </w:t>
      </w:r>
      <w:r w:rsidRPr="00C42447">
        <w:rPr>
          <w:rFonts w:ascii="Century Gothic" w:hAnsi="Century Gothic"/>
          <w:sz w:val="22"/>
          <w:szCs w:val="22"/>
          <w:lang w:val="es-PR"/>
        </w:rPr>
        <w:t xml:space="preserve">en </w:t>
      </w:r>
      <w:r w:rsidR="00CD39FC" w:rsidRPr="00C42447">
        <w:rPr>
          <w:rFonts w:ascii="Century Gothic" w:hAnsi="Century Gothic"/>
          <w:sz w:val="22"/>
          <w:szCs w:val="22"/>
          <w:lang w:val="es-PR"/>
        </w:rPr>
        <w:t xml:space="preserve">el proceso de toma de decisiones o </w:t>
      </w:r>
      <w:r w:rsidRPr="00C42447">
        <w:rPr>
          <w:rFonts w:ascii="Century Gothic" w:hAnsi="Century Gothic"/>
          <w:sz w:val="22"/>
          <w:szCs w:val="22"/>
          <w:lang w:val="es-PR"/>
        </w:rPr>
        <w:t>en el</w:t>
      </w:r>
      <w:r w:rsidR="00CD39FC" w:rsidRPr="00C42447">
        <w:rPr>
          <w:rFonts w:ascii="Century Gothic" w:hAnsi="Century Gothic"/>
          <w:sz w:val="22"/>
          <w:szCs w:val="22"/>
          <w:lang w:val="es-PR"/>
        </w:rPr>
        <w:t xml:space="preserve"> resultado de una solicitud para asistencia, y </w:t>
      </w:r>
      <w:r w:rsidRPr="00C42447">
        <w:rPr>
          <w:rFonts w:ascii="Century Gothic" w:hAnsi="Century Gothic"/>
          <w:sz w:val="22"/>
          <w:szCs w:val="22"/>
          <w:lang w:val="es-PR"/>
        </w:rPr>
        <w:t xml:space="preserve">que </w:t>
      </w:r>
      <w:r w:rsidR="00CD39FC" w:rsidRPr="00C42447">
        <w:rPr>
          <w:rFonts w:ascii="Century Gothic" w:hAnsi="Century Gothic"/>
          <w:sz w:val="22"/>
          <w:szCs w:val="22"/>
          <w:lang w:val="es-PR"/>
        </w:rPr>
        <w:t xml:space="preserve">a sabiendas de esto solicitan, participan y reciben beneficios de los Programas, deben </w:t>
      </w:r>
      <w:r w:rsidR="00CC66BE" w:rsidRPr="00C42447">
        <w:rPr>
          <w:rFonts w:ascii="Century Gothic" w:hAnsi="Century Gothic"/>
          <w:sz w:val="22"/>
          <w:szCs w:val="22"/>
          <w:lang w:val="es-PR"/>
        </w:rPr>
        <w:t>divulgar</w:t>
      </w:r>
      <w:r w:rsidR="00CD39FC" w:rsidRPr="00C42447">
        <w:rPr>
          <w:rFonts w:ascii="Century Gothic" w:hAnsi="Century Gothic"/>
          <w:sz w:val="22"/>
          <w:szCs w:val="22"/>
          <w:lang w:val="es-PR"/>
        </w:rPr>
        <w:t xml:space="preserve"> la naturaleza de su relación. No </w:t>
      </w:r>
      <w:r w:rsidR="00CC66BE" w:rsidRPr="00C42447">
        <w:rPr>
          <w:rFonts w:ascii="Century Gothic" w:hAnsi="Century Gothic"/>
          <w:sz w:val="22"/>
          <w:szCs w:val="22"/>
          <w:lang w:val="es-PR"/>
        </w:rPr>
        <w:t>divulgar</w:t>
      </w:r>
      <w:r w:rsidR="00CD39FC" w:rsidRPr="00C42447">
        <w:rPr>
          <w:rFonts w:ascii="Century Gothic" w:hAnsi="Century Gothic"/>
          <w:sz w:val="22"/>
          <w:szCs w:val="22"/>
          <w:lang w:val="es-PR"/>
        </w:rPr>
        <w:t xml:space="preserve"> dicha información podría resultar en la terminación inmediata de la participación del </w:t>
      </w:r>
      <w:r w:rsidRPr="00C42447">
        <w:rPr>
          <w:rFonts w:ascii="Century Gothic" w:hAnsi="Century Gothic"/>
          <w:sz w:val="22"/>
          <w:szCs w:val="22"/>
          <w:lang w:val="es-PR"/>
        </w:rPr>
        <w:t>S</w:t>
      </w:r>
      <w:r w:rsidR="00CD39FC" w:rsidRPr="00C42447">
        <w:rPr>
          <w:rFonts w:ascii="Century Gothic" w:hAnsi="Century Gothic"/>
          <w:sz w:val="22"/>
          <w:szCs w:val="22"/>
          <w:lang w:val="es-PR"/>
        </w:rPr>
        <w:t xml:space="preserve">olicitante en el Programa y </w:t>
      </w:r>
      <w:r w:rsidRPr="00C42447">
        <w:rPr>
          <w:rFonts w:ascii="Century Gothic" w:hAnsi="Century Gothic"/>
          <w:sz w:val="22"/>
          <w:szCs w:val="22"/>
          <w:lang w:val="es-PR"/>
        </w:rPr>
        <w:t xml:space="preserve">en </w:t>
      </w:r>
      <w:r w:rsidR="00CD39FC" w:rsidRPr="00C42447">
        <w:rPr>
          <w:rFonts w:ascii="Century Gothic" w:hAnsi="Century Gothic"/>
          <w:sz w:val="22"/>
          <w:szCs w:val="22"/>
          <w:lang w:val="es-PR"/>
        </w:rPr>
        <w:t xml:space="preserve">el cierre de su expediente de solicitud y/o, si aplica, la devolución de fondos del Programa. </w:t>
      </w:r>
    </w:p>
    <w:p w14:paraId="35C97D9A" w14:textId="77777777" w:rsidR="00CD39FC" w:rsidRPr="00F05C25" w:rsidRDefault="00CD39FC" w:rsidP="00CD39FC">
      <w:pPr>
        <w:rPr>
          <w:rFonts w:ascii="Century Gothic" w:hAnsi="Century Gothic"/>
          <w:sz w:val="22"/>
          <w:lang w:val="es-PR"/>
        </w:rPr>
      </w:pPr>
    </w:p>
    <w:p w14:paraId="0DE44149" w14:textId="097C3E01" w:rsidR="00CD39FC" w:rsidRDefault="00CD39FC" w:rsidP="00CD39FC">
      <w:pPr>
        <w:rPr>
          <w:rFonts w:ascii="Century Gothic" w:hAnsi="Century Gothic"/>
          <w:b/>
          <w:bCs/>
          <w:sz w:val="22"/>
          <w:lang w:val="es-PR"/>
        </w:rPr>
      </w:pPr>
      <w:r w:rsidRPr="00F05C25">
        <w:rPr>
          <w:rFonts w:ascii="Century Gothic" w:hAnsi="Century Gothic"/>
          <w:b/>
          <w:bCs/>
          <w:sz w:val="22"/>
          <w:lang w:val="es-PR"/>
        </w:rPr>
        <w:t xml:space="preserve">Favor de marcar la caja apropiada que mejor representa el tipo de </w:t>
      </w:r>
      <w:r w:rsidR="00F455D2" w:rsidRPr="00F05C25">
        <w:rPr>
          <w:rFonts w:ascii="Century Gothic" w:hAnsi="Century Gothic"/>
          <w:b/>
          <w:bCs/>
          <w:sz w:val="22"/>
          <w:lang w:val="es-PR"/>
        </w:rPr>
        <w:t>S</w:t>
      </w:r>
      <w:r w:rsidRPr="00F05C25">
        <w:rPr>
          <w:rFonts w:ascii="Century Gothic" w:hAnsi="Century Gothic"/>
          <w:b/>
          <w:bCs/>
          <w:sz w:val="22"/>
          <w:lang w:val="es-PR"/>
        </w:rPr>
        <w:t>olicitante</w:t>
      </w:r>
      <w:r w:rsidR="00F455D2">
        <w:rPr>
          <w:rFonts w:ascii="Century Gothic" w:hAnsi="Century Gothic"/>
          <w:b/>
          <w:bCs/>
          <w:sz w:val="22"/>
          <w:lang w:val="es-PR"/>
        </w:rPr>
        <w:t>:</w:t>
      </w:r>
    </w:p>
    <w:p w14:paraId="299B350A" w14:textId="77777777" w:rsidR="00F455D2" w:rsidRPr="00F05C25" w:rsidRDefault="00F455D2" w:rsidP="00CD39FC">
      <w:pPr>
        <w:rPr>
          <w:rFonts w:ascii="Century Gothic" w:hAnsi="Century Gothic"/>
          <w:b/>
          <w:bCs/>
          <w:sz w:val="22"/>
          <w:lang w:val="es-PR"/>
        </w:rPr>
      </w:pP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0"/>
        <w:gridCol w:w="5490"/>
      </w:tblGrid>
      <w:tr w:rsidR="00CD39FC" w:rsidRPr="00F455D2" w14:paraId="7DF894E4" w14:textId="77777777" w:rsidTr="00F05C25">
        <w:trPr>
          <w:trHeight w:val="294"/>
        </w:trPr>
        <w:tc>
          <w:tcPr>
            <w:tcW w:w="3870" w:type="dxa"/>
          </w:tcPr>
          <w:p w14:paraId="08A933D0" w14:textId="258720E7" w:rsidR="00CD39FC" w:rsidRPr="00F05C25" w:rsidRDefault="00F16E78" w:rsidP="008F2499">
            <w:pPr>
              <w:spacing w:after="240"/>
              <w:jc w:val="both"/>
              <w:rPr>
                <w:rFonts w:ascii="Century Gothic" w:hAnsi="Century Gothic"/>
                <w:b/>
                <w:sz w:val="24"/>
                <w:szCs w:val="22"/>
                <w:lang w:val="es-PR"/>
              </w:rPr>
            </w:pPr>
            <w:sdt>
              <w:sdtPr>
                <w:rPr>
                  <w:rFonts w:ascii="Century Gothic" w:hAnsi="Century Gothic"/>
                  <w:sz w:val="22"/>
                  <w:lang w:val="es-PR"/>
                </w:rPr>
                <w:id w:val="-91320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39FC" w:rsidRPr="00F05C25">
                  <w:rPr>
                    <w:rFonts w:ascii="Segoe UI Symbol" w:eastAsia="MS Gothic" w:hAnsi="Segoe UI Symbol" w:cs="Segoe UI Symbol"/>
                    <w:sz w:val="22"/>
                    <w:lang w:val="es-PR"/>
                  </w:rPr>
                  <w:t>☐</w:t>
                </w:r>
              </w:sdtContent>
            </w:sdt>
            <w:r w:rsidR="00CD39FC" w:rsidRPr="00F05C25">
              <w:rPr>
                <w:rFonts w:ascii="Century Gothic" w:hAnsi="Century Gothic"/>
                <w:sz w:val="22"/>
                <w:lang w:val="es-PR"/>
              </w:rPr>
              <w:t xml:space="preserve">  Individu</w:t>
            </w:r>
            <w:r w:rsidR="008F2499" w:rsidRPr="00F05C25">
              <w:rPr>
                <w:rFonts w:ascii="Century Gothic" w:hAnsi="Century Gothic"/>
                <w:sz w:val="22"/>
                <w:lang w:val="es-PR"/>
              </w:rPr>
              <w:t>o</w:t>
            </w:r>
          </w:p>
        </w:tc>
        <w:tc>
          <w:tcPr>
            <w:tcW w:w="5490" w:type="dxa"/>
          </w:tcPr>
          <w:p w14:paraId="408D0B55" w14:textId="308B7846" w:rsidR="00CD39FC" w:rsidRPr="00F05C25" w:rsidRDefault="00F16E78" w:rsidP="00930FB7">
            <w:pPr>
              <w:spacing w:after="120"/>
              <w:jc w:val="both"/>
              <w:rPr>
                <w:rFonts w:ascii="Century Gothic" w:hAnsi="Century Gothic"/>
                <w:b/>
                <w:sz w:val="24"/>
                <w:szCs w:val="22"/>
                <w:lang w:val="es-PR"/>
              </w:rPr>
            </w:pPr>
            <w:sdt>
              <w:sdtPr>
                <w:rPr>
                  <w:rFonts w:ascii="Century Gothic" w:hAnsi="Century Gothic"/>
                  <w:sz w:val="22"/>
                  <w:lang w:val="es-PR"/>
                </w:rPr>
                <w:id w:val="-776557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39FC" w:rsidRPr="00F05C25">
                  <w:rPr>
                    <w:rFonts w:ascii="Segoe UI Symbol" w:eastAsia="MS Gothic" w:hAnsi="Segoe UI Symbol" w:cs="Segoe UI Symbol"/>
                    <w:sz w:val="22"/>
                    <w:lang w:val="es-PR"/>
                  </w:rPr>
                  <w:t>☐</w:t>
                </w:r>
              </w:sdtContent>
            </w:sdt>
            <w:r w:rsidR="00CD39FC" w:rsidRPr="00F05C25">
              <w:rPr>
                <w:rFonts w:ascii="Century Gothic" w:hAnsi="Century Gothic"/>
                <w:sz w:val="22"/>
                <w:lang w:val="es-PR"/>
              </w:rPr>
              <w:t xml:space="preserve">   Individu</w:t>
            </w:r>
            <w:r w:rsidR="00F455D2">
              <w:rPr>
                <w:rFonts w:ascii="Century Gothic" w:hAnsi="Century Gothic"/>
                <w:sz w:val="22"/>
                <w:lang w:val="es-PR"/>
              </w:rPr>
              <w:t>o</w:t>
            </w:r>
            <w:r w:rsidR="00CD39FC" w:rsidRPr="00F05C25">
              <w:rPr>
                <w:rFonts w:ascii="Century Gothic" w:hAnsi="Century Gothic"/>
                <w:sz w:val="22"/>
                <w:lang w:val="es-PR"/>
              </w:rPr>
              <w:t xml:space="preserve"> </w:t>
            </w:r>
            <w:r w:rsidR="00F455D2">
              <w:rPr>
                <w:rFonts w:ascii="Century Gothic" w:hAnsi="Century Gothic"/>
                <w:sz w:val="22"/>
                <w:lang w:val="es-PR"/>
              </w:rPr>
              <w:t>“</w:t>
            </w:r>
            <w:r w:rsidR="008F2499" w:rsidRPr="00F05C25">
              <w:rPr>
                <w:rFonts w:ascii="Century Gothic" w:hAnsi="Century Gothic"/>
                <w:iCs/>
                <w:sz w:val="22"/>
                <w:lang w:val="es-PR"/>
              </w:rPr>
              <w:t>haciendo negocios como</w:t>
            </w:r>
            <w:r w:rsidR="00F455D2">
              <w:rPr>
                <w:rFonts w:ascii="Century Gothic" w:hAnsi="Century Gothic"/>
                <w:iCs/>
                <w:sz w:val="22"/>
                <w:lang w:val="es-PR"/>
              </w:rPr>
              <w:t>”</w:t>
            </w:r>
          </w:p>
        </w:tc>
      </w:tr>
      <w:tr w:rsidR="00CD39FC" w:rsidRPr="00F16E78" w14:paraId="74E0BABF" w14:textId="77777777" w:rsidTr="00F05C25">
        <w:trPr>
          <w:trHeight w:val="348"/>
        </w:trPr>
        <w:tc>
          <w:tcPr>
            <w:tcW w:w="3870" w:type="dxa"/>
          </w:tcPr>
          <w:p w14:paraId="4474E6F0" w14:textId="6F978310" w:rsidR="00CD39FC" w:rsidRPr="00F05C25" w:rsidRDefault="00F16E78" w:rsidP="008F2499">
            <w:pPr>
              <w:spacing w:after="120"/>
              <w:jc w:val="both"/>
              <w:rPr>
                <w:rFonts w:ascii="Century Gothic" w:hAnsi="Century Gothic"/>
                <w:sz w:val="22"/>
                <w:lang w:val="es-PR"/>
              </w:rPr>
            </w:pPr>
            <w:sdt>
              <w:sdtPr>
                <w:rPr>
                  <w:rFonts w:ascii="Century Gothic" w:hAnsi="Century Gothic"/>
                  <w:sz w:val="22"/>
                  <w:lang w:val="es-PR"/>
                </w:rPr>
                <w:id w:val="1347600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39FC" w:rsidRPr="00F05C25">
                  <w:rPr>
                    <w:rFonts w:ascii="Segoe UI Symbol" w:eastAsia="MS Gothic" w:hAnsi="Segoe UI Symbol" w:cs="Segoe UI Symbol"/>
                    <w:sz w:val="22"/>
                    <w:lang w:val="es-PR"/>
                  </w:rPr>
                  <w:t>☐</w:t>
                </w:r>
              </w:sdtContent>
            </w:sdt>
            <w:r w:rsidR="00CD39FC" w:rsidRPr="00F05C25">
              <w:rPr>
                <w:rFonts w:ascii="Century Gothic" w:hAnsi="Century Gothic"/>
                <w:sz w:val="22"/>
                <w:lang w:val="es-PR"/>
              </w:rPr>
              <w:t xml:space="preserve"> Corporación</w:t>
            </w:r>
            <w:r w:rsidR="008F2499" w:rsidRPr="00F05C25">
              <w:rPr>
                <w:rFonts w:ascii="Century Gothic" w:hAnsi="Century Gothic"/>
                <w:sz w:val="22"/>
                <w:lang w:val="es-PR"/>
              </w:rPr>
              <w:t>/LLC</w:t>
            </w:r>
          </w:p>
        </w:tc>
        <w:tc>
          <w:tcPr>
            <w:tcW w:w="5490" w:type="dxa"/>
          </w:tcPr>
          <w:p w14:paraId="636355D5" w14:textId="0B77A753" w:rsidR="00CD39FC" w:rsidRPr="00F05C25" w:rsidRDefault="00F16E78" w:rsidP="00930FB7">
            <w:pPr>
              <w:spacing w:after="160"/>
              <w:jc w:val="both"/>
              <w:rPr>
                <w:rFonts w:ascii="Century Gothic" w:hAnsi="Century Gothic"/>
                <w:b/>
                <w:sz w:val="24"/>
                <w:szCs w:val="22"/>
                <w:lang w:val="es-PR"/>
              </w:rPr>
            </w:pPr>
            <w:sdt>
              <w:sdtPr>
                <w:rPr>
                  <w:rFonts w:ascii="Century Gothic" w:hAnsi="Century Gothic"/>
                  <w:sz w:val="22"/>
                  <w:lang w:val="es-PR"/>
                </w:rPr>
                <w:id w:val="1165053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39FC" w:rsidRPr="00F05C25">
                  <w:rPr>
                    <w:rFonts w:ascii="Segoe UI Symbol" w:eastAsia="MS Gothic" w:hAnsi="Segoe UI Symbol" w:cs="Segoe UI Symbol"/>
                    <w:sz w:val="22"/>
                    <w:lang w:val="es-PR"/>
                  </w:rPr>
                  <w:t>☐</w:t>
                </w:r>
              </w:sdtContent>
            </w:sdt>
            <w:r w:rsidR="00CD39FC" w:rsidRPr="00F05C25">
              <w:rPr>
                <w:rFonts w:ascii="Century Gothic" w:hAnsi="Century Gothic"/>
                <w:sz w:val="22"/>
                <w:lang w:val="es-PR"/>
              </w:rPr>
              <w:t xml:space="preserve">   Entidad sin fines de lucro</w:t>
            </w:r>
          </w:p>
        </w:tc>
      </w:tr>
      <w:tr w:rsidR="00CD39FC" w:rsidRPr="00F455D2" w14:paraId="48421254" w14:textId="77777777" w:rsidTr="00F05C25">
        <w:trPr>
          <w:trHeight w:val="31"/>
        </w:trPr>
        <w:tc>
          <w:tcPr>
            <w:tcW w:w="3870" w:type="dxa"/>
          </w:tcPr>
          <w:p w14:paraId="6C692094" w14:textId="6363A471" w:rsidR="003C2C3B" w:rsidRPr="00F05C25" w:rsidRDefault="00CD39FC">
            <w:pPr>
              <w:spacing w:after="240"/>
              <w:jc w:val="both"/>
              <w:rPr>
                <w:rFonts w:ascii="Century Gothic" w:hAnsi="Century Gothic" w:cs="Segoe UI Symbol"/>
                <w:sz w:val="22"/>
                <w:lang w:val="es-PR"/>
              </w:rPr>
            </w:pPr>
            <w:r w:rsidRPr="00F05C25">
              <w:rPr>
                <w:rFonts w:ascii="Segoe UI Symbol" w:hAnsi="Segoe UI Symbol" w:cs="Segoe UI Symbol"/>
                <w:sz w:val="22"/>
                <w:lang w:val="es-PR"/>
              </w:rPr>
              <w:t>☐</w:t>
            </w:r>
            <w:r w:rsidRPr="00F05C25">
              <w:rPr>
                <w:rFonts w:ascii="Century Gothic" w:hAnsi="Century Gothic" w:cs="Segoe UI Symbol"/>
                <w:sz w:val="22"/>
                <w:lang w:val="es-PR"/>
              </w:rPr>
              <w:t xml:space="preserve"> Otro (especifique)</w:t>
            </w:r>
            <w:r w:rsidRPr="00F05C25">
              <w:rPr>
                <w:rFonts w:ascii="Century Gothic" w:hAnsi="Century Gothic"/>
                <w:sz w:val="22"/>
                <w:lang w:val="es-PR"/>
              </w:rPr>
              <w:t xml:space="preserve"> </w:t>
            </w:r>
          </w:p>
        </w:tc>
        <w:tc>
          <w:tcPr>
            <w:tcW w:w="5490" w:type="dxa"/>
          </w:tcPr>
          <w:p w14:paraId="02E95D9B" w14:textId="77777777" w:rsidR="00CD39FC" w:rsidRPr="00F05C25" w:rsidRDefault="00CD39FC" w:rsidP="00C32EC5">
            <w:pPr>
              <w:spacing w:after="240"/>
              <w:jc w:val="both"/>
              <w:rPr>
                <w:rFonts w:ascii="Century Gothic" w:hAnsi="Century Gothic"/>
                <w:b/>
                <w:sz w:val="24"/>
                <w:szCs w:val="22"/>
                <w:lang w:val="es-PR"/>
              </w:rPr>
            </w:pPr>
          </w:p>
          <w:p w14:paraId="1813BCE3" w14:textId="254C8079" w:rsidR="00CD39FC" w:rsidRPr="00F05C25" w:rsidRDefault="00CD39FC" w:rsidP="00C32EC5">
            <w:pPr>
              <w:spacing w:after="240"/>
              <w:jc w:val="both"/>
              <w:rPr>
                <w:rFonts w:ascii="Century Gothic" w:hAnsi="Century Gothic"/>
                <w:b/>
                <w:sz w:val="24"/>
                <w:szCs w:val="22"/>
                <w:lang w:val="es-PR"/>
              </w:rPr>
            </w:pPr>
          </w:p>
        </w:tc>
      </w:tr>
    </w:tbl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CD39FC" w:rsidRPr="00F16E78" w14:paraId="0A00E238" w14:textId="77777777" w:rsidTr="00C32EC5">
        <w:trPr>
          <w:trHeight w:val="1394"/>
        </w:trPr>
        <w:tc>
          <w:tcPr>
            <w:tcW w:w="9350" w:type="dxa"/>
            <w:shd w:val="clear" w:color="auto" w:fill="auto"/>
          </w:tcPr>
          <w:p w14:paraId="49B9354F" w14:textId="0E9A62FD" w:rsidR="00CD39FC" w:rsidRPr="00C42447" w:rsidRDefault="00F43DE5" w:rsidP="00C32EC5">
            <w:pPr>
              <w:spacing w:before="120"/>
              <w:jc w:val="both"/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Los </w:t>
            </w:r>
            <w:r w:rsidR="00CD39FC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Solicitantes </w:t>
            </w:r>
            <w:r w:rsidRPr="00C42447">
              <w:rPr>
                <w:rFonts w:ascii="Century Gothic" w:hAnsi="Century Gothic"/>
                <w:b/>
                <w:sz w:val="22"/>
                <w:szCs w:val="22"/>
                <w:u w:val="single"/>
                <w:lang w:val="es-PR"/>
              </w:rPr>
              <w:t>deben</w:t>
            </w:r>
            <w:r w:rsidR="00CD39FC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</w:t>
            </w:r>
            <w:r w:rsidR="00CC66BE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divulgar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la</w:t>
            </w:r>
            <w:r w:rsidR="00CD39FC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información aplicable y completar 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la </w:t>
            </w:r>
            <w:r w:rsidR="00CD39FC" w:rsidRPr="00C42447">
              <w:rPr>
                <w:rFonts w:ascii="Century Gothic" w:eastAsiaTheme="minorHAnsi" w:hAnsi="Century Gothic"/>
                <w:b/>
                <w:sz w:val="22"/>
                <w:szCs w:val="22"/>
                <w:lang w:val="es-PR"/>
              </w:rPr>
              <w:t xml:space="preserve">Parte IV del </w:t>
            </w:r>
            <w:r w:rsidR="007D4C8E">
              <w:rPr>
                <w:rFonts w:ascii="Century Gothic" w:eastAsiaTheme="minorHAnsi" w:hAnsi="Century Gothic"/>
                <w:b/>
                <w:sz w:val="22"/>
                <w:szCs w:val="22"/>
                <w:lang w:val="es-PR"/>
              </w:rPr>
              <w:t>A</w:t>
            </w:r>
            <w:r w:rsidR="00CD39FC" w:rsidRPr="00C42447">
              <w:rPr>
                <w:rFonts w:ascii="Century Gothic" w:eastAsiaTheme="minorHAnsi" w:hAnsi="Century Gothic"/>
                <w:b/>
                <w:sz w:val="22"/>
                <w:szCs w:val="22"/>
                <w:lang w:val="es-PR"/>
              </w:rPr>
              <w:t>nejo para</w:t>
            </w:r>
            <w:r w:rsidR="00F1724E">
              <w:rPr>
                <w:rFonts w:ascii="Century Gothic" w:eastAsiaTheme="minorHAnsi" w:hAnsi="Century Gothic"/>
                <w:b/>
                <w:sz w:val="22"/>
                <w:szCs w:val="22"/>
                <w:lang w:val="es-PR"/>
              </w:rPr>
              <w:t xml:space="preserve"> cada uno de los </w:t>
            </w:r>
            <w:r w:rsidR="00EE534A">
              <w:rPr>
                <w:rFonts w:ascii="Century Gothic" w:eastAsiaTheme="minorHAnsi" w:hAnsi="Century Gothic"/>
                <w:b/>
                <w:sz w:val="22"/>
                <w:szCs w:val="22"/>
                <w:lang w:val="es-PR"/>
              </w:rPr>
              <w:t>siguientes</w:t>
            </w:r>
            <w:r w:rsidR="00CD39FC" w:rsidRPr="00C42447">
              <w:rPr>
                <w:rFonts w:ascii="Century Gothic" w:eastAsiaTheme="minorHAnsi" w:hAnsi="Century Gothic"/>
                <w:b/>
                <w:sz w:val="22"/>
                <w:szCs w:val="22"/>
                <w:lang w:val="es-PR"/>
              </w:rPr>
              <w:t>:</w:t>
            </w:r>
          </w:p>
          <w:p w14:paraId="7B369275" w14:textId="56EEFDC4" w:rsidR="00CD39FC" w:rsidRPr="00C42447" w:rsidRDefault="00F43DE5" w:rsidP="00CD39FC">
            <w:pPr>
              <w:pStyle w:val="ListParagraph"/>
              <w:numPr>
                <w:ilvl w:val="0"/>
                <w:numId w:val="8"/>
              </w:numPr>
              <w:spacing w:before="240"/>
              <w:rPr>
                <w:b/>
              </w:rPr>
            </w:pPr>
            <w:r w:rsidRPr="00C42447">
              <w:rPr>
                <w:b/>
              </w:rPr>
              <w:t>Socios</w:t>
            </w:r>
          </w:p>
          <w:p w14:paraId="779D813F" w14:textId="77777777" w:rsidR="00CD39FC" w:rsidRPr="00C42447" w:rsidRDefault="00CD39FC" w:rsidP="00CD39FC">
            <w:pPr>
              <w:pStyle w:val="ListParagraph"/>
              <w:numPr>
                <w:ilvl w:val="0"/>
                <w:numId w:val="8"/>
              </w:numPr>
              <w:spacing w:before="240"/>
              <w:rPr>
                <w:b/>
              </w:rPr>
            </w:pPr>
            <w:r w:rsidRPr="00C42447">
              <w:rPr>
                <w:b/>
              </w:rPr>
              <w:t>Directores</w:t>
            </w:r>
          </w:p>
          <w:p w14:paraId="707439B5" w14:textId="77777777" w:rsidR="00CD39FC" w:rsidRPr="00C42447" w:rsidRDefault="00CD39FC" w:rsidP="00CD39FC">
            <w:pPr>
              <w:pStyle w:val="ListParagraph"/>
              <w:numPr>
                <w:ilvl w:val="0"/>
                <w:numId w:val="8"/>
              </w:numPr>
              <w:spacing w:before="240"/>
              <w:rPr>
                <w:b/>
              </w:rPr>
            </w:pPr>
            <w:r w:rsidRPr="00C42447">
              <w:rPr>
                <w:b/>
              </w:rPr>
              <w:t>Accionistas</w:t>
            </w:r>
          </w:p>
          <w:p w14:paraId="5A0B9931" w14:textId="41559FB6" w:rsidR="00CD39FC" w:rsidRPr="00C42447" w:rsidRDefault="008F2499" w:rsidP="008F2499">
            <w:pPr>
              <w:pStyle w:val="ListParagraph"/>
              <w:numPr>
                <w:ilvl w:val="0"/>
                <w:numId w:val="8"/>
              </w:numPr>
              <w:spacing w:before="240"/>
              <w:jc w:val="both"/>
              <w:rPr>
                <w:b/>
              </w:rPr>
            </w:pPr>
            <w:r w:rsidRPr="00C42447">
              <w:rPr>
                <w:b/>
              </w:rPr>
              <w:t>Toda</w:t>
            </w:r>
            <w:r w:rsidR="00CD39FC" w:rsidRPr="00C42447">
              <w:rPr>
                <w:b/>
              </w:rPr>
              <w:t xml:space="preserve"> persona con suficiente autoridad para tomar decisiones en nombre de la entidad. </w:t>
            </w:r>
          </w:p>
        </w:tc>
      </w:tr>
    </w:tbl>
    <w:p w14:paraId="152863BE" w14:textId="4F666E73" w:rsidR="00CD39FC" w:rsidRPr="00C42447" w:rsidRDefault="00CD39FC" w:rsidP="00CD39FC">
      <w:pPr>
        <w:spacing w:before="240"/>
        <w:rPr>
          <w:rFonts w:ascii="Century Gothic" w:eastAsiaTheme="minorHAnsi" w:hAnsi="Century Gothic"/>
          <w:b/>
          <w:lang w:val="es-PR"/>
        </w:rPr>
      </w:pPr>
    </w:p>
    <w:p w14:paraId="27A81D9A" w14:textId="77777777" w:rsidR="00696EDE" w:rsidRPr="00C42447" w:rsidRDefault="00696EDE" w:rsidP="00CD39FC">
      <w:pPr>
        <w:spacing w:before="240"/>
        <w:rPr>
          <w:rFonts w:ascii="Century Gothic" w:eastAsiaTheme="minorHAnsi" w:hAnsi="Century Gothic"/>
          <w:b/>
          <w:lang w:val="es-P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E0167" w:rsidRPr="00F16E78" w14:paraId="27CCAFC6" w14:textId="77777777" w:rsidTr="00C32EC5">
        <w:tc>
          <w:tcPr>
            <w:tcW w:w="9350" w:type="dxa"/>
            <w:shd w:val="clear" w:color="auto" w:fill="auto"/>
          </w:tcPr>
          <w:p w14:paraId="11593ED8" w14:textId="594EE6A4" w:rsidR="008E0167" w:rsidRPr="00F05C25" w:rsidRDefault="008E0167" w:rsidP="008F2499">
            <w:pPr>
              <w:spacing w:before="240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F05C25">
              <w:rPr>
                <w:rFonts w:ascii="Century Gothic" w:hAnsi="Century Gothic"/>
                <w:sz w:val="22"/>
                <w:szCs w:val="22"/>
                <w:lang w:val="es-PR"/>
              </w:rPr>
              <w:lastRenderedPageBreak/>
              <w:t xml:space="preserve">Favor de referirse a las siguientes definiciones </w:t>
            </w:r>
            <w:r w:rsidR="008F2499" w:rsidRPr="00F05C25">
              <w:rPr>
                <w:rFonts w:ascii="Century Gothic" w:hAnsi="Century Gothic"/>
                <w:sz w:val="22"/>
                <w:szCs w:val="22"/>
                <w:lang w:val="es-PR"/>
              </w:rPr>
              <w:t xml:space="preserve">al </w:t>
            </w:r>
            <w:r w:rsidR="00F43DE5" w:rsidRPr="00F05C25">
              <w:rPr>
                <w:rFonts w:ascii="Century Gothic" w:hAnsi="Century Gothic"/>
                <w:sz w:val="22"/>
                <w:szCs w:val="22"/>
                <w:lang w:val="es-PR"/>
              </w:rPr>
              <w:t>completar este</w:t>
            </w:r>
            <w:r w:rsidRPr="00F05C25">
              <w:rPr>
                <w:rFonts w:ascii="Century Gothic" w:hAnsi="Century Gothic"/>
                <w:sz w:val="22"/>
                <w:szCs w:val="22"/>
                <w:lang w:val="es-PR"/>
              </w:rPr>
              <w:t xml:space="preserve"> formulario:</w:t>
            </w:r>
          </w:p>
        </w:tc>
      </w:tr>
      <w:tr w:rsidR="008E0167" w:rsidRPr="00F16E78" w14:paraId="34AB0D1D" w14:textId="77777777" w:rsidTr="00C32EC5">
        <w:tc>
          <w:tcPr>
            <w:tcW w:w="9350" w:type="dxa"/>
            <w:shd w:val="clear" w:color="auto" w:fill="auto"/>
          </w:tcPr>
          <w:p w14:paraId="72800775" w14:textId="77777777" w:rsidR="008E0167" w:rsidRPr="00F05C25" w:rsidRDefault="008E0167" w:rsidP="00C32EC5">
            <w:pPr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</w:p>
        </w:tc>
      </w:tr>
      <w:tr w:rsidR="008E0167" w:rsidRPr="00F16E78" w14:paraId="0B23DE30" w14:textId="77777777" w:rsidTr="00C32EC5">
        <w:tc>
          <w:tcPr>
            <w:tcW w:w="9350" w:type="dxa"/>
            <w:shd w:val="clear" w:color="auto" w:fill="auto"/>
          </w:tcPr>
          <w:p w14:paraId="2A13A580" w14:textId="40BB42A5" w:rsidR="00000A1E" w:rsidRPr="00000A1E" w:rsidRDefault="008E0167" w:rsidP="00000A1E">
            <w:pPr>
              <w:jc w:val="both"/>
              <w:rPr>
                <w:rFonts w:ascii="Century Gothic" w:hAnsi="Century Gothic"/>
                <w:bCs/>
                <w:sz w:val="22"/>
                <w:szCs w:val="22"/>
                <w:lang w:val="es-ES"/>
              </w:rPr>
            </w:pPr>
            <w:r w:rsidRPr="00F05C25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Conflicto de interés –</w:t>
            </w:r>
            <w:r w:rsidR="008F2499" w:rsidRPr="00F05C25">
              <w:rPr>
                <w:rFonts w:ascii="Century Gothic" w:hAnsi="Century Gothic"/>
                <w:bCs/>
                <w:sz w:val="22"/>
                <w:szCs w:val="22"/>
                <w:lang w:val="es-PR"/>
              </w:rPr>
              <w:t xml:space="preserve"> </w:t>
            </w:r>
            <w:r w:rsidR="00000A1E">
              <w:rPr>
                <w:rFonts w:ascii="Century Gothic" w:hAnsi="Century Gothic"/>
                <w:bCs/>
                <w:sz w:val="22"/>
                <w:szCs w:val="22"/>
                <w:lang w:val="es-PR"/>
              </w:rPr>
              <w:t>E</w:t>
            </w:r>
            <w:r w:rsidR="00000A1E" w:rsidRPr="00000A1E">
              <w:rPr>
                <w:rFonts w:ascii="Century Gothic" w:hAnsi="Century Gothic"/>
                <w:bCs/>
                <w:sz w:val="22"/>
                <w:szCs w:val="22"/>
                <w:lang w:val="es-PR" w:bidi="es-ES"/>
              </w:rPr>
              <w:t>n general, es una situación, evento, relación o conocimiento en el que el interés personal o económico está o podría estar razonablemente en conflicto con el interés público.</w:t>
            </w:r>
          </w:p>
          <w:p w14:paraId="528D207B" w14:textId="2542A563" w:rsidR="008E0167" w:rsidRPr="00F05C25" w:rsidRDefault="008E0167" w:rsidP="00000A1E">
            <w:pPr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</w:p>
        </w:tc>
      </w:tr>
      <w:tr w:rsidR="008E0167" w:rsidRPr="00F16E78" w14:paraId="42D83A50" w14:textId="77777777" w:rsidTr="00C32EC5">
        <w:tc>
          <w:tcPr>
            <w:tcW w:w="9350" w:type="dxa"/>
            <w:shd w:val="clear" w:color="auto" w:fill="auto"/>
          </w:tcPr>
          <w:p w14:paraId="215E88F7" w14:textId="278B7B7A" w:rsidR="008F2499" w:rsidRPr="00F05C25" w:rsidRDefault="008E0167" w:rsidP="008F2499">
            <w:pPr>
              <w:jc w:val="both"/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  <w:r w:rsidRPr="00F05C25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Unidad familiar –</w:t>
            </w:r>
            <w:r w:rsidR="008F2499" w:rsidRPr="00F05C25">
              <w:rPr>
                <w:rFonts w:ascii="Century Gothic" w:hAnsi="Century Gothic"/>
                <w:sz w:val="22"/>
                <w:szCs w:val="22"/>
                <w:lang w:val="es-PR"/>
              </w:rPr>
              <w:t xml:space="preserve"> Incluye el/la esposo/a del funcionario público o pasado empleado/a público, sus hijos dependientes, familiares dentro del cuarto (4to) grado de consanguinidad o del segundo (2do) grado </w:t>
            </w:r>
            <w:r w:rsidR="0081517F">
              <w:rPr>
                <w:rFonts w:ascii="Century Gothic" w:hAnsi="Century Gothic"/>
                <w:sz w:val="22"/>
                <w:szCs w:val="22"/>
                <w:lang w:val="es-PR"/>
              </w:rPr>
              <w:t>por</w:t>
            </w:r>
            <w:r w:rsidR="008F2499" w:rsidRPr="00F05C25">
              <w:rPr>
                <w:rFonts w:ascii="Century Gothic" w:hAnsi="Century Gothic"/>
                <w:sz w:val="22"/>
                <w:szCs w:val="22"/>
                <w:lang w:val="es-PR"/>
              </w:rPr>
              <w:t xml:space="preserve"> afinidad que no sean dependientes o residan con el empleado/a público o pasado/a empleado/a público, o aquellas personas que comparten la residencia legal del funcionario público o pasado funcionario público, o cuyos asuntos financiaros estén bajo el control </w:t>
            </w:r>
            <w:r w:rsidR="008F2499" w:rsidRPr="00F05C25">
              <w:rPr>
                <w:rFonts w:ascii="Century Gothic" w:hAnsi="Century Gothic"/>
                <w:i/>
                <w:sz w:val="22"/>
                <w:szCs w:val="22"/>
                <w:lang w:val="es-PR"/>
              </w:rPr>
              <w:t>de jure o de facto</w:t>
            </w:r>
            <w:r w:rsidR="008F2499" w:rsidRPr="00F05C25">
              <w:rPr>
                <w:rFonts w:ascii="Century Gothic" w:hAnsi="Century Gothic"/>
                <w:sz w:val="22"/>
                <w:szCs w:val="22"/>
                <w:lang w:val="es-PR"/>
              </w:rPr>
              <w:t xml:space="preserve"> del funcionario público o pasado/a empleado/a público.</w:t>
            </w:r>
            <w:r w:rsidR="008F2499" w:rsidRPr="00F05C25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 </w:t>
            </w:r>
          </w:p>
          <w:p w14:paraId="3FB5F72C" w14:textId="7EE70C57" w:rsidR="008E0167" w:rsidRPr="00F05C25" w:rsidRDefault="008F2499" w:rsidP="008F2499">
            <w:pPr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F05C25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</w:t>
            </w:r>
          </w:p>
        </w:tc>
      </w:tr>
      <w:tr w:rsidR="008E0167" w:rsidRPr="00D57836" w14:paraId="0496F9DD" w14:textId="77777777" w:rsidTr="00C32EC5">
        <w:tc>
          <w:tcPr>
            <w:tcW w:w="9350" w:type="dxa"/>
            <w:shd w:val="clear" w:color="auto" w:fill="auto"/>
          </w:tcPr>
          <w:p w14:paraId="468CFF62" w14:textId="76109CEB" w:rsidR="00FA2BA7" w:rsidRPr="00FA2BA7" w:rsidRDefault="008F2499" w:rsidP="00FA2BA7">
            <w:pPr>
              <w:spacing w:after="240"/>
              <w:jc w:val="both"/>
              <w:rPr>
                <w:rFonts w:ascii="Century Gothic" w:hAnsi="Century Gothic"/>
                <w:bCs/>
                <w:sz w:val="22"/>
                <w:szCs w:val="22"/>
                <w:lang w:val="es-ES"/>
              </w:rPr>
            </w:pPr>
            <w:r w:rsidRPr="00F05C25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Servidor</w:t>
            </w:r>
            <w:r w:rsidR="008E0167" w:rsidRPr="00F05C25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público – </w:t>
            </w:r>
            <w:r w:rsidR="008E0167" w:rsidRPr="00F05C25">
              <w:rPr>
                <w:rFonts w:ascii="Century Gothic" w:hAnsi="Century Gothic"/>
                <w:bCs/>
                <w:sz w:val="22"/>
                <w:szCs w:val="22"/>
                <w:lang w:val="es-PR"/>
              </w:rPr>
              <w:t>Incluye</w:t>
            </w:r>
            <w:r w:rsidR="00FA2BA7" w:rsidRPr="00F05C25">
              <w:rPr>
                <w:rFonts w:ascii="Century Gothic" w:hAnsi="Century Gothic"/>
                <w:sz w:val="22"/>
                <w:szCs w:val="22"/>
                <w:lang w:val="es-ES" w:bidi="es-ES"/>
              </w:rPr>
              <w:t xml:space="preserve"> </w:t>
            </w:r>
            <w:r w:rsidR="00D15FF1" w:rsidRPr="00FA2BA7">
              <w:rPr>
                <w:rFonts w:ascii="Century Gothic" w:hAnsi="Century Gothic"/>
                <w:bCs/>
                <w:sz w:val="22"/>
                <w:szCs w:val="22"/>
                <w:lang w:val="es-PR" w:bidi="es-ES"/>
              </w:rPr>
              <w:t>oficiales</w:t>
            </w:r>
            <w:r w:rsidR="00FA2BA7" w:rsidRPr="00FA2BA7">
              <w:rPr>
                <w:rFonts w:ascii="Century Gothic" w:hAnsi="Century Gothic"/>
                <w:bCs/>
                <w:sz w:val="22"/>
                <w:szCs w:val="22"/>
                <w:lang w:val="es-PR" w:bidi="es-ES"/>
              </w:rPr>
              <w:t xml:space="preserve"> y empleados públicos de Vivienda y/o cualquier agencia relacionada, incluidos los subrecipientes, que ejercen o han ejercido cualquiera de sus obligaciones para influenciar el proceso de toma de decisiones con respecto a las actividades asistidas con fondos de los Programas CDBG-DR/MIT, independientemente de su puesto provisional o permanente, con o sin compensación.</w:t>
            </w:r>
          </w:p>
          <w:p w14:paraId="7C41D50B" w14:textId="6B5C00B6" w:rsidR="008E0167" w:rsidRPr="00F05C25" w:rsidRDefault="008E0167" w:rsidP="008F2499">
            <w:pPr>
              <w:spacing w:after="240"/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F05C25">
              <w:rPr>
                <w:rFonts w:ascii="Century Gothic" w:hAnsi="Century Gothic"/>
                <w:bCs/>
                <w:sz w:val="22"/>
                <w:szCs w:val="22"/>
                <w:lang w:val="es-PR"/>
              </w:rPr>
              <w:t>.</w:t>
            </w:r>
            <w:r w:rsidRPr="00F05C25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</w:t>
            </w:r>
          </w:p>
        </w:tc>
      </w:tr>
    </w:tbl>
    <w:p w14:paraId="19786C70" w14:textId="165669EA" w:rsidR="00CD39FC" w:rsidRPr="00F05C25" w:rsidRDefault="008F2499" w:rsidP="006C5488">
      <w:pPr>
        <w:spacing w:before="240"/>
        <w:jc w:val="both"/>
        <w:rPr>
          <w:rFonts w:ascii="Century Gothic" w:hAnsi="Century Gothic"/>
          <w:sz w:val="22"/>
          <w:szCs w:val="22"/>
          <w:lang w:val="es-PR"/>
        </w:rPr>
      </w:pPr>
      <w:r w:rsidRPr="00F05C25">
        <w:rPr>
          <w:rFonts w:ascii="Century Gothic" w:hAnsi="Century Gothic"/>
          <w:sz w:val="22"/>
          <w:szCs w:val="22"/>
          <w:lang w:val="es-PR"/>
        </w:rPr>
        <w:t>Marque la casilla correspondiente en</w:t>
      </w:r>
      <w:r w:rsidR="00CD39FC" w:rsidRPr="00F05C25">
        <w:rPr>
          <w:rFonts w:ascii="Century Gothic" w:hAnsi="Century Gothic"/>
          <w:sz w:val="22"/>
          <w:szCs w:val="22"/>
          <w:lang w:val="es-PR"/>
        </w:rPr>
        <w:t xml:space="preserve"> cada pregunta y complete el anejo </w:t>
      </w:r>
      <w:r w:rsidRPr="00F05C25">
        <w:rPr>
          <w:rFonts w:ascii="Century Gothic" w:hAnsi="Century Gothic"/>
          <w:sz w:val="22"/>
          <w:szCs w:val="22"/>
          <w:lang w:val="es-PR"/>
        </w:rPr>
        <w:t>según se indica.</w:t>
      </w:r>
    </w:p>
    <w:p w14:paraId="3BE4D011" w14:textId="275C7744" w:rsidR="00CD39FC" w:rsidRPr="00F05C25" w:rsidRDefault="006474D5" w:rsidP="006C5488">
      <w:pPr>
        <w:pStyle w:val="ListParagraph"/>
        <w:numPr>
          <w:ilvl w:val="0"/>
          <w:numId w:val="12"/>
        </w:numPr>
        <w:spacing w:before="240"/>
        <w:jc w:val="both"/>
      </w:pPr>
      <w:r w:rsidRPr="00F05C25">
        <w:t>¿</w:t>
      </w:r>
      <w:r w:rsidR="00CD39FC" w:rsidRPr="00F05C25">
        <w:t>E</w:t>
      </w:r>
      <w:r w:rsidR="008F2499" w:rsidRPr="00F05C25">
        <w:t>s usted</w:t>
      </w:r>
      <w:r w:rsidR="00CD39FC" w:rsidRPr="00F05C25">
        <w:t xml:space="preserve"> un/a </w:t>
      </w:r>
      <w:r w:rsidR="008F2499" w:rsidRPr="00F05C25">
        <w:t>servidor/a público</w:t>
      </w:r>
      <w:r w:rsidR="00CD39FC" w:rsidRPr="00F05C25">
        <w:t xml:space="preserve">? </w:t>
      </w:r>
    </w:p>
    <w:p w14:paraId="540EEBAC" w14:textId="77777777" w:rsidR="00CD39FC" w:rsidRPr="00F05C25" w:rsidRDefault="00F16E78" w:rsidP="006C5488">
      <w:pPr>
        <w:pStyle w:val="ListParagraph"/>
        <w:jc w:val="both"/>
      </w:pPr>
      <w:sdt>
        <w:sdtPr>
          <w:id w:val="16221132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39FC" w:rsidRPr="0081517F">
            <w:rPr>
              <w:rFonts w:ascii="MS Gothic" w:eastAsia="MS Gothic" w:hAnsi="MS Gothic"/>
            </w:rPr>
            <w:t>☐</w:t>
          </w:r>
        </w:sdtContent>
      </w:sdt>
      <w:r w:rsidR="00CD39FC" w:rsidRPr="0081517F">
        <w:t xml:space="preserve">  </w:t>
      </w:r>
      <w:r w:rsidR="00CD39FC" w:rsidRPr="00F05C25">
        <w:t xml:space="preserve"> SÍ</w:t>
      </w:r>
    </w:p>
    <w:p w14:paraId="5B741AF8" w14:textId="77777777" w:rsidR="00CD39FC" w:rsidRPr="00F05C25" w:rsidRDefault="00F16E78" w:rsidP="006C5488">
      <w:pPr>
        <w:pStyle w:val="ListParagraph"/>
        <w:contextualSpacing w:val="0"/>
        <w:jc w:val="both"/>
      </w:pPr>
      <w:sdt>
        <w:sdtPr>
          <w:id w:val="-15740391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39FC" w:rsidRPr="0081517F">
            <w:rPr>
              <w:rFonts w:ascii="MS Gothic" w:eastAsia="MS Gothic" w:hAnsi="MS Gothic"/>
            </w:rPr>
            <w:t>☐</w:t>
          </w:r>
        </w:sdtContent>
      </w:sdt>
      <w:r w:rsidR="00CD39FC" w:rsidRPr="0081517F">
        <w:t xml:space="preserve">  </w:t>
      </w:r>
      <w:r w:rsidR="00CD39FC" w:rsidRPr="00F05C25">
        <w:t xml:space="preserve"> NO</w:t>
      </w:r>
    </w:p>
    <w:p w14:paraId="103B951B" w14:textId="2C5CE2CC" w:rsidR="00CD39FC" w:rsidRPr="00F05C25" w:rsidRDefault="00AB23F1" w:rsidP="006C5488">
      <w:pPr>
        <w:pStyle w:val="ListParagraph"/>
        <w:numPr>
          <w:ilvl w:val="0"/>
          <w:numId w:val="12"/>
        </w:numPr>
        <w:jc w:val="both"/>
      </w:pPr>
      <w:r w:rsidRPr="00F05C25">
        <w:t>¿</w:t>
      </w:r>
      <w:r w:rsidR="008F2499" w:rsidRPr="00F05C25">
        <w:t>Es a</w:t>
      </w:r>
      <w:r w:rsidRPr="00F05C25">
        <w:t xml:space="preserve">lgún miembro de su unidad familiar </w:t>
      </w:r>
      <w:r w:rsidR="008F2499" w:rsidRPr="00F05C25">
        <w:t>un servidor</w:t>
      </w:r>
      <w:r w:rsidRPr="00F05C25">
        <w:t xml:space="preserve"> público, consult</w:t>
      </w:r>
      <w:r w:rsidR="00F43DE5" w:rsidRPr="00F05C25">
        <w:t>or</w:t>
      </w:r>
      <w:r w:rsidRPr="00F05C25">
        <w:t>, agente, contratista o subcontratista de</w:t>
      </w:r>
      <w:r w:rsidR="008F2499" w:rsidRPr="00F05C25">
        <w:t xml:space="preserve"> Vivienda</w:t>
      </w:r>
      <w:r w:rsidRPr="00F05C25">
        <w:t xml:space="preserve">, o </w:t>
      </w:r>
      <w:r w:rsidR="008F2499" w:rsidRPr="00F05C25">
        <w:t>de alguna de sus</w:t>
      </w:r>
      <w:r w:rsidRPr="00F05C25">
        <w:t xml:space="preserve"> agencias designadas, o de subrecipientes que </w:t>
      </w:r>
      <w:r w:rsidR="008F2499" w:rsidRPr="00F05C25">
        <w:t>reciben</w:t>
      </w:r>
      <w:r w:rsidRPr="00F05C25">
        <w:t xml:space="preserve"> fondos </w:t>
      </w:r>
      <w:r w:rsidR="008F2499" w:rsidRPr="00F05C25">
        <w:t>d</w:t>
      </w:r>
      <w:r w:rsidRPr="00F05C25">
        <w:t xml:space="preserve">el Programa </w:t>
      </w:r>
      <w:r w:rsidR="00C42447" w:rsidRPr="00F05C25">
        <w:t>CDBG-DR</w:t>
      </w:r>
      <w:r w:rsidR="00C42447" w:rsidRPr="00F05C25">
        <w:rPr>
          <w:lang w:val="es-ES_tradnl"/>
        </w:rPr>
        <w:t>/MIT</w:t>
      </w:r>
      <w:r w:rsidRPr="00F05C25">
        <w:t>?</w:t>
      </w:r>
    </w:p>
    <w:p w14:paraId="58D3EDB2" w14:textId="77777777" w:rsidR="00CD39FC" w:rsidRPr="00F05C25" w:rsidRDefault="00F16E78" w:rsidP="006C5488">
      <w:pPr>
        <w:pStyle w:val="ListParagraph"/>
        <w:jc w:val="both"/>
      </w:pPr>
      <w:sdt>
        <w:sdtPr>
          <w:id w:val="7360542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39FC" w:rsidRPr="0081517F">
            <w:rPr>
              <w:rFonts w:ascii="MS Gothic" w:eastAsia="MS Gothic" w:hAnsi="MS Gothic"/>
            </w:rPr>
            <w:t>☐</w:t>
          </w:r>
        </w:sdtContent>
      </w:sdt>
      <w:r w:rsidR="00CD39FC" w:rsidRPr="0081517F">
        <w:t xml:space="preserve">  </w:t>
      </w:r>
      <w:r w:rsidR="00CD39FC" w:rsidRPr="00F05C25">
        <w:t>SÍ</w:t>
      </w:r>
    </w:p>
    <w:p w14:paraId="5552AB0B" w14:textId="11DE0936" w:rsidR="00CD39FC" w:rsidRPr="00F05C25" w:rsidRDefault="00F16E78" w:rsidP="006C5488">
      <w:pPr>
        <w:pStyle w:val="ListParagraph"/>
        <w:jc w:val="both"/>
      </w:pPr>
      <w:sdt>
        <w:sdtPr>
          <w:id w:val="-994264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39FC" w:rsidRPr="0081517F">
            <w:rPr>
              <w:rFonts w:ascii="MS Gothic" w:eastAsia="MS Gothic" w:hAnsi="MS Gothic"/>
            </w:rPr>
            <w:t>☐</w:t>
          </w:r>
        </w:sdtContent>
      </w:sdt>
      <w:r w:rsidR="00CD39FC" w:rsidRPr="0081517F">
        <w:t xml:space="preserve">  </w:t>
      </w:r>
      <w:r w:rsidR="00CD39FC" w:rsidRPr="00F05C25">
        <w:t>NO</w:t>
      </w:r>
    </w:p>
    <w:p w14:paraId="0E142839" w14:textId="77777777" w:rsidR="008E0167" w:rsidRPr="00F05C25" w:rsidRDefault="008E0167" w:rsidP="006C5488">
      <w:pPr>
        <w:pStyle w:val="ListParagraph"/>
        <w:jc w:val="both"/>
      </w:pPr>
    </w:p>
    <w:p w14:paraId="5F78959E" w14:textId="24629B21" w:rsidR="00CD39FC" w:rsidRPr="00F05C25" w:rsidRDefault="006474D5" w:rsidP="006C5488">
      <w:pPr>
        <w:pStyle w:val="ListParagraph"/>
        <w:numPr>
          <w:ilvl w:val="0"/>
          <w:numId w:val="12"/>
        </w:numPr>
        <w:jc w:val="both"/>
      </w:pPr>
      <w:r w:rsidRPr="00F05C25">
        <w:t>¿</w:t>
      </w:r>
      <w:r w:rsidR="00CD39FC" w:rsidRPr="00F05C25">
        <w:t xml:space="preserve">Usted o algún miembro de su unidad familiar tiene </w:t>
      </w:r>
      <w:r w:rsidR="008F2499" w:rsidRPr="00F05C25">
        <w:t>negocios</w:t>
      </w:r>
      <w:r w:rsidR="00B554DF" w:rsidRPr="00F05C25">
        <w:t xml:space="preserve"> o vínculos comerciales</w:t>
      </w:r>
      <w:r w:rsidR="00CD39FC" w:rsidRPr="00F05C25">
        <w:t xml:space="preserve"> con un </w:t>
      </w:r>
      <w:r w:rsidR="008F2499" w:rsidRPr="00F05C25">
        <w:t>servidor</w:t>
      </w:r>
      <w:r w:rsidR="00CD39FC" w:rsidRPr="00F05C25">
        <w:t xml:space="preserve"> público, consult</w:t>
      </w:r>
      <w:r w:rsidR="00F43DE5" w:rsidRPr="00F05C25">
        <w:t>or</w:t>
      </w:r>
      <w:r w:rsidR="00CD39FC" w:rsidRPr="00F05C25">
        <w:t xml:space="preserve">, agente, contratista o subcontratista de Vivienda, o </w:t>
      </w:r>
      <w:r w:rsidR="008F2499" w:rsidRPr="00F05C25">
        <w:t>de alguna de</w:t>
      </w:r>
      <w:r w:rsidR="00CD39FC" w:rsidRPr="00F05C25">
        <w:t xml:space="preserve"> sus agencias designadas, o de subrecipientes que </w:t>
      </w:r>
      <w:r w:rsidR="008F2499" w:rsidRPr="00F05C25">
        <w:t>reciben</w:t>
      </w:r>
      <w:r w:rsidR="00CD39FC" w:rsidRPr="00F05C25">
        <w:t xml:space="preserve"> fondos </w:t>
      </w:r>
      <w:r w:rsidR="008F2499" w:rsidRPr="00F05C25">
        <w:t>d</w:t>
      </w:r>
      <w:r w:rsidR="00CD39FC" w:rsidRPr="00F05C25">
        <w:t xml:space="preserve">el Programa </w:t>
      </w:r>
      <w:r w:rsidR="00C42447" w:rsidRPr="00F05C25">
        <w:t>CDBG-DR</w:t>
      </w:r>
      <w:r w:rsidR="00C42447" w:rsidRPr="00F05C25">
        <w:rPr>
          <w:lang w:val="es-ES_tradnl"/>
        </w:rPr>
        <w:t>/MIT</w:t>
      </w:r>
      <w:r w:rsidR="00CD39FC" w:rsidRPr="00F05C25">
        <w:t>?</w:t>
      </w:r>
    </w:p>
    <w:p w14:paraId="3010B953" w14:textId="78D09FDD" w:rsidR="00CD39FC" w:rsidRPr="00F05C25" w:rsidRDefault="00F16E78" w:rsidP="006C5488">
      <w:pPr>
        <w:pStyle w:val="ListParagraph"/>
        <w:jc w:val="both"/>
      </w:pPr>
      <w:sdt>
        <w:sdtPr>
          <w:id w:val="1339654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39FC" w:rsidRPr="0081517F">
            <w:rPr>
              <w:rFonts w:ascii="MS Gothic" w:eastAsia="MS Gothic" w:hAnsi="MS Gothic"/>
            </w:rPr>
            <w:t>☐</w:t>
          </w:r>
        </w:sdtContent>
      </w:sdt>
      <w:r w:rsidR="00CD39FC" w:rsidRPr="0081517F">
        <w:t xml:space="preserve">  </w:t>
      </w:r>
      <w:r w:rsidR="00CD39FC" w:rsidRPr="00F05C25">
        <w:t>SÍ</w:t>
      </w:r>
      <w:r w:rsidR="00F43DE5" w:rsidRPr="00F05C25">
        <w:t xml:space="preserve"> </w:t>
      </w:r>
    </w:p>
    <w:p w14:paraId="56FE03A1" w14:textId="1554D393" w:rsidR="00CD39FC" w:rsidRPr="00F05C25" w:rsidRDefault="00F16E78" w:rsidP="006C5488">
      <w:pPr>
        <w:pStyle w:val="ListParagraph"/>
        <w:jc w:val="both"/>
      </w:pPr>
      <w:sdt>
        <w:sdtPr>
          <w:id w:val="-9341305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39FC" w:rsidRPr="0081517F">
            <w:rPr>
              <w:rFonts w:ascii="MS Gothic" w:eastAsia="MS Gothic" w:hAnsi="MS Gothic"/>
            </w:rPr>
            <w:t>☐</w:t>
          </w:r>
        </w:sdtContent>
      </w:sdt>
      <w:r w:rsidR="00CD39FC" w:rsidRPr="0081517F">
        <w:t xml:space="preserve">  </w:t>
      </w:r>
      <w:r w:rsidR="00CD39FC" w:rsidRPr="00F05C25">
        <w:t>NO</w:t>
      </w:r>
    </w:p>
    <w:p w14:paraId="72455FA1" w14:textId="77777777" w:rsidR="008E0167" w:rsidRPr="00C42447" w:rsidRDefault="008E0167">
      <w:pPr>
        <w:pStyle w:val="ListParagraph"/>
        <w:rPr>
          <w:b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D39FC" w:rsidRPr="00F16E78" w14:paraId="7745CEDA" w14:textId="77777777" w:rsidTr="006C5488">
        <w:trPr>
          <w:trHeight w:val="647"/>
        </w:trPr>
        <w:tc>
          <w:tcPr>
            <w:tcW w:w="9350" w:type="dxa"/>
            <w:gridSpan w:val="2"/>
            <w:shd w:val="clear" w:color="auto" w:fill="auto"/>
            <w:vAlign w:val="center"/>
          </w:tcPr>
          <w:p w14:paraId="69DE1825" w14:textId="723B2F1B" w:rsidR="00CD39FC" w:rsidRPr="00C42447" w:rsidRDefault="00BB01CD" w:rsidP="00C32EC5">
            <w:pPr>
              <w:jc w:val="both"/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ADVERTENCIA: El hacer representaciones falsas o fraudulentas intencional y voluntariamente puede resultar en denegatoria de asistencia, </w:t>
            </w:r>
            <w:r w:rsidR="006D392D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penalidades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civil</w:t>
            </w:r>
            <w:r w:rsidR="008F2499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es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y/o 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lastRenderedPageBreak/>
              <w:t>referido a las autoridades de ley y orden</w:t>
            </w:r>
            <w:r w:rsidR="007D4C8E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, bajo </w:t>
            </w:r>
            <w:r w:rsidR="007D4C8E" w:rsidRPr="00F05C25">
              <w:rPr>
                <w:rFonts w:ascii="Century Gothic" w:hAnsi="Century Gothic" w:cs="TimesNewRomanPSMT"/>
                <w:b/>
                <w:bCs/>
                <w:sz w:val="22"/>
                <w:szCs w:val="22"/>
                <w:lang w:val="es-419"/>
              </w:rPr>
              <w:t>18 U.S.C. §§ 287, 1001 and 31 U.S.C. § 3729</w:t>
            </w:r>
            <w:r w:rsidR="007D4C8E">
              <w:rPr>
                <w:rFonts w:ascii="Century Gothic" w:hAnsi="Century Gothic" w:cs="TimesNewRomanPSMT"/>
                <w:b/>
                <w:bCs/>
                <w:sz w:val="22"/>
                <w:szCs w:val="22"/>
                <w:lang w:val="es-419"/>
              </w:rPr>
              <w:t>.</w:t>
            </w:r>
          </w:p>
          <w:p w14:paraId="5604B525" w14:textId="77777777" w:rsidR="00BB01CD" w:rsidRPr="00C42447" w:rsidRDefault="00BB01CD" w:rsidP="00C32EC5">
            <w:pPr>
              <w:jc w:val="both"/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</w:p>
          <w:p w14:paraId="2CAECFE1" w14:textId="638B0A7B" w:rsidR="00CD39FC" w:rsidRPr="00C42447" w:rsidRDefault="008E0167" w:rsidP="00C32EC5">
            <w:pPr>
              <w:jc w:val="both"/>
              <w:rPr>
                <w:rFonts w:ascii="Century Gothic" w:hAnsi="Century Gothic"/>
                <w:bCs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Cs/>
                <w:sz w:val="22"/>
                <w:szCs w:val="22"/>
                <w:lang w:val="es-PR"/>
              </w:rPr>
              <w:t xml:space="preserve">Si el Programa </w:t>
            </w:r>
            <w:r w:rsidR="00C42447" w:rsidRPr="0042180B">
              <w:rPr>
                <w:rFonts w:ascii="Century Gothic" w:hAnsi="Century Gothic"/>
                <w:bCs/>
                <w:sz w:val="22"/>
                <w:szCs w:val="22"/>
                <w:lang w:val="es-PR"/>
              </w:rPr>
              <w:t>CDBG-DR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ES_tradnl"/>
              </w:rPr>
              <w:t>/MIT</w:t>
            </w:r>
            <w:r w:rsidRPr="00C42447">
              <w:rPr>
                <w:rFonts w:ascii="Century Gothic" w:hAnsi="Century Gothic"/>
                <w:bCs/>
                <w:sz w:val="22"/>
                <w:szCs w:val="22"/>
                <w:lang w:val="es-PR"/>
              </w:rPr>
              <w:t xml:space="preserve"> determina que existe un conflicto de </w:t>
            </w:r>
            <w:r w:rsidR="008D0BB7" w:rsidRPr="00C42447">
              <w:rPr>
                <w:rFonts w:ascii="Century Gothic" w:hAnsi="Century Gothic"/>
                <w:bCs/>
                <w:sz w:val="22"/>
                <w:szCs w:val="22"/>
                <w:lang w:val="es-PR"/>
              </w:rPr>
              <w:t>interés</w:t>
            </w:r>
            <w:r w:rsidRPr="00C42447">
              <w:rPr>
                <w:rFonts w:ascii="Century Gothic" w:hAnsi="Century Gothic"/>
                <w:bCs/>
                <w:sz w:val="22"/>
                <w:szCs w:val="22"/>
                <w:lang w:val="es-PR"/>
              </w:rPr>
              <w:t xml:space="preserve">, </w:t>
            </w:r>
            <w:r w:rsidR="008D0BB7" w:rsidRPr="00C42447">
              <w:rPr>
                <w:rFonts w:ascii="Century Gothic" w:hAnsi="Century Gothic"/>
                <w:bCs/>
                <w:sz w:val="22"/>
                <w:szCs w:val="22"/>
                <w:lang w:val="es-PR"/>
              </w:rPr>
              <w:t>podría</w:t>
            </w:r>
            <w:r w:rsidRPr="00C42447">
              <w:rPr>
                <w:rFonts w:ascii="Century Gothic" w:hAnsi="Century Gothic"/>
                <w:bCs/>
                <w:sz w:val="22"/>
                <w:szCs w:val="22"/>
                <w:lang w:val="es-PR"/>
              </w:rPr>
              <w:t xml:space="preserve"> ser </w:t>
            </w:r>
            <w:r w:rsidR="003D6C9C" w:rsidRPr="00C42447">
              <w:rPr>
                <w:rFonts w:ascii="Century Gothic" w:hAnsi="Century Gothic"/>
                <w:bCs/>
                <w:sz w:val="22"/>
                <w:szCs w:val="22"/>
                <w:lang w:val="es-PR"/>
              </w:rPr>
              <w:t xml:space="preserve">considerado inelegible para la asistencia solicitada y </w:t>
            </w:r>
            <w:r w:rsidR="008D0BB7" w:rsidRPr="00C42447">
              <w:rPr>
                <w:rFonts w:ascii="Century Gothic" w:hAnsi="Century Gothic"/>
                <w:bCs/>
                <w:sz w:val="22"/>
                <w:szCs w:val="22"/>
                <w:lang w:val="es-PR"/>
              </w:rPr>
              <w:t>podría</w:t>
            </w:r>
            <w:r w:rsidR="003D6C9C" w:rsidRPr="00C42447">
              <w:rPr>
                <w:rFonts w:ascii="Century Gothic" w:hAnsi="Century Gothic"/>
                <w:bCs/>
                <w:sz w:val="22"/>
                <w:szCs w:val="22"/>
                <w:lang w:val="es-PR"/>
              </w:rPr>
              <w:t xml:space="preserve"> ser requerido a devolver </w:t>
            </w:r>
            <w:r w:rsidR="00FD3BDA" w:rsidRPr="00C42447">
              <w:rPr>
                <w:rFonts w:ascii="Century Gothic" w:hAnsi="Century Gothic"/>
                <w:bCs/>
                <w:sz w:val="22"/>
                <w:szCs w:val="22"/>
                <w:lang w:val="es-PR"/>
              </w:rPr>
              <w:t xml:space="preserve">cualquier y todo fondo recibido y/o el valor de los servicios que recibió del </w:t>
            </w:r>
            <w:r w:rsidR="007D4C8E">
              <w:rPr>
                <w:rFonts w:ascii="Century Gothic" w:hAnsi="Century Gothic"/>
                <w:bCs/>
                <w:sz w:val="22"/>
                <w:szCs w:val="22"/>
                <w:lang w:val="es-PR"/>
              </w:rPr>
              <w:t>P</w:t>
            </w:r>
            <w:r w:rsidR="00FD3BDA" w:rsidRPr="00C42447">
              <w:rPr>
                <w:rFonts w:ascii="Century Gothic" w:hAnsi="Century Gothic"/>
                <w:bCs/>
                <w:sz w:val="22"/>
                <w:szCs w:val="22"/>
                <w:lang w:val="es-PR"/>
              </w:rPr>
              <w:t>rograma.</w:t>
            </w:r>
          </w:p>
          <w:p w14:paraId="4969B4B1" w14:textId="77777777" w:rsidR="00CD39FC" w:rsidRPr="00C42447" w:rsidRDefault="00CD39FC" w:rsidP="00C32EC5">
            <w:pPr>
              <w:jc w:val="both"/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</w:p>
        </w:tc>
      </w:tr>
      <w:tr w:rsidR="00FD3BDA" w:rsidRPr="00F16E78" w14:paraId="6C22E5C2" w14:textId="77777777" w:rsidTr="006C5488">
        <w:trPr>
          <w:trHeight w:val="647"/>
        </w:trPr>
        <w:tc>
          <w:tcPr>
            <w:tcW w:w="9350" w:type="dxa"/>
            <w:gridSpan w:val="2"/>
            <w:shd w:val="clear" w:color="auto" w:fill="auto"/>
            <w:vAlign w:val="center"/>
          </w:tcPr>
          <w:p w14:paraId="5E62F827" w14:textId="5AF5805D" w:rsidR="00FD3BDA" w:rsidRPr="00C42447" w:rsidRDefault="00FD3BDA" w:rsidP="006C5488">
            <w:pPr>
              <w:keepNext/>
              <w:keepLines/>
              <w:jc w:val="both"/>
              <w:rPr>
                <w:rFonts w:ascii="Century Gothic" w:eastAsia="MS Gothic" w:hAnsi="Century Gothic"/>
                <w:b/>
                <w:sz w:val="22"/>
                <w:lang w:val="es-PR"/>
              </w:rPr>
            </w:pPr>
            <w:r w:rsidRPr="00C42447">
              <w:rPr>
                <w:rFonts w:ascii="Century Gothic" w:eastAsia="MS Gothic" w:hAnsi="Century Gothic"/>
                <w:b/>
                <w:sz w:val="22"/>
                <w:lang w:val="es-PR"/>
              </w:rPr>
              <w:lastRenderedPageBreak/>
              <w:t xml:space="preserve">Favor </w:t>
            </w:r>
            <w:r w:rsidR="004F74B4" w:rsidRPr="00C42447">
              <w:rPr>
                <w:rFonts w:ascii="Century Gothic" w:eastAsia="MS Gothic" w:hAnsi="Century Gothic"/>
                <w:b/>
                <w:sz w:val="22"/>
                <w:lang w:val="es-PR"/>
              </w:rPr>
              <w:t xml:space="preserve">de </w:t>
            </w:r>
            <w:r w:rsidRPr="00C42447">
              <w:rPr>
                <w:rFonts w:ascii="Century Gothic" w:eastAsia="MS Gothic" w:hAnsi="Century Gothic"/>
                <w:b/>
                <w:sz w:val="22"/>
                <w:lang w:val="es-PR"/>
              </w:rPr>
              <w:t>confirmar lo siguiente:</w:t>
            </w:r>
          </w:p>
          <w:p w14:paraId="15D6D7F2" w14:textId="77777777" w:rsidR="00FD3BDA" w:rsidRPr="00C42447" w:rsidRDefault="00FD3BDA" w:rsidP="006C5488">
            <w:pPr>
              <w:keepNext/>
              <w:keepLines/>
              <w:jc w:val="both"/>
              <w:rPr>
                <w:rFonts w:ascii="Century Gothic" w:eastAsia="MS Gothic" w:hAnsi="Century Gothic"/>
                <w:b/>
                <w:sz w:val="22"/>
                <w:lang w:val="es-PR"/>
              </w:rPr>
            </w:pPr>
          </w:p>
          <w:p w14:paraId="6E272857" w14:textId="575AD7C7" w:rsidR="00FD3BDA" w:rsidRPr="00C42447" w:rsidRDefault="00F16E78" w:rsidP="00F05C25">
            <w:pPr>
              <w:keepNext/>
              <w:keepLines/>
              <w:spacing w:line="276" w:lineRule="auto"/>
              <w:jc w:val="both"/>
              <w:rPr>
                <w:rFonts w:ascii="Century Gothic" w:hAnsi="Century Gothic"/>
                <w:sz w:val="22"/>
                <w:lang w:val="es-PR"/>
              </w:rPr>
            </w:pPr>
            <w:sdt>
              <w:sdtPr>
                <w:rPr>
                  <w:rFonts w:ascii="Century Gothic" w:hAnsi="Century Gothic"/>
                  <w:sz w:val="22"/>
                  <w:lang w:val="es-PR"/>
                </w:rPr>
                <w:id w:val="-1233620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3BDA" w:rsidRPr="00C42447">
                  <w:rPr>
                    <w:rFonts w:ascii="MS Gothic" w:eastAsia="MS Gothic" w:hAnsi="MS Gothic"/>
                    <w:sz w:val="22"/>
                    <w:lang w:val="es-PR"/>
                  </w:rPr>
                  <w:t>☐</w:t>
                </w:r>
              </w:sdtContent>
            </w:sdt>
            <w:r w:rsidR="00FD3BDA" w:rsidRPr="00C42447">
              <w:rPr>
                <w:rFonts w:ascii="Century Gothic" w:hAnsi="Century Gothic"/>
                <w:sz w:val="22"/>
                <w:lang w:val="es-PR"/>
              </w:rPr>
              <w:t xml:space="preserve"> He leído y entiendo el </w:t>
            </w:r>
            <w:r w:rsidR="007D4C8E">
              <w:rPr>
                <w:rFonts w:ascii="Century Gothic" w:hAnsi="Century Gothic"/>
                <w:sz w:val="22"/>
                <w:lang w:val="es-PR"/>
              </w:rPr>
              <w:t>F</w:t>
            </w:r>
            <w:r w:rsidR="00FD3BDA" w:rsidRPr="00C42447">
              <w:rPr>
                <w:rFonts w:ascii="Century Gothic" w:hAnsi="Century Gothic"/>
                <w:sz w:val="22"/>
                <w:lang w:val="es-PR"/>
              </w:rPr>
              <w:t>ormulario de</w:t>
            </w:r>
            <w:r w:rsidR="00CC66BE" w:rsidRPr="00C42447">
              <w:rPr>
                <w:rFonts w:ascii="Century Gothic" w:hAnsi="Century Gothic"/>
                <w:sz w:val="22"/>
                <w:lang w:val="es-PR"/>
              </w:rPr>
              <w:t xml:space="preserve"> </w:t>
            </w:r>
            <w:r w:rsidR="007D4C8E">
              <w:rPr>
                <w:rFonts w:ascii="Century Gothic" w:hAnsi="Century Gothic"/>
                <w:sz w:val="22"/>
                <w:lang w:val="es-PR"/>
              </w:rPr>
              <w:t>D</w:t>
            </w:r>
            <w:r w:rsidR="00CC66BE" w:rsidRPr="00C42447">
              <w:rPr>
                <w:rFonts w:ascii="Century Gothic" w:hAnsi="Century Gothic"/>
                <w:sz w:val="22"/>
                <w:lang w:val="es-PR"/>
              </w:rPr>
              <w:t>ivulgación</w:t>
            </w:r>
            <w:r w:rsidR="00FD3BDA" w:rsidRPr="00C42447">
              <w:rPr>
                <w:rFonts w:ascii="Century Gothic" w:hAnsi="Century Gothic"/>
                <w:sz w:val="22"/>
                <w:lang w:val="es-PR"/>
              </w:rPr>
              <w:t xml:space="preserve"> de </w:t>
            </w:r>
            <w:r w:rsidR="007D4C8E">
              <w:rPr>
                <w:rFonts w:ascii="Century Gothic" w:hAnsi="Century Gothic"/>
                <w:sz w:val="22"/>
                <w:lang w:val="es-PR"/>
              </w:rPr>
              <w:t>C</w:t>
            </w:r>
            <w:r w:rsidR="00FD3BDA" w:rsidRPr="00C42447">
              <w:rPr>
                <w:rFonts w:ascii="Century Gothic" w:hAnsi="Century Gothic"/>
                <w:sz w:val="22"/>
                <w:lang w:val="es-PR"/>
              </w:rPr>
              <w:t xml:space="preserve">onflicto de </w:t>
            </w:r>
            <w:r w:rsidR="007D4C8E">
              <w:rPr>
                <w:rFonts w:ascii="Century Gothic" w:hAnsi="Century Gothic"/>
                <w:sz w:val="22"/>
                <w:lang w:val="es-PR"/>
              </w:rPr>
              <w:t>I</w:t>
            </w:r>
            <w:r w:rsidR="00FD3BDA" w:rsidRPr="00C42447">
              <w:rPr>
                <w:rFonts w:ascii="Century Gothic" w:hAnsi="Century Gothic"/>
                <w:sz w:val="22"/>
                <w:lang w:val="es-PR"/>
              </w:rPr>
              <w:t>nterés.</w:t>
            </w:r>
          </w:p>
          <w:p w14:paraId="0E49036F" w14:textId="2E44A797" w:rsidR="00FD3BDA" w:rsidRPr="00C42447" w:rsidRDefault="00F16E78" w:rsidP="00F05C25">
            <w:pPr>
              <w:keepNext/>
              <w:keepLines/>
              <w:spacing w:line="276" w:lineRule="auto"/>
              <w:jc w:val="both"/>
              <w:rPr>
                <w:rFonts w:ascii="Century Gothic" w:hAnsi="Century Gothic"/>
                <w:sz w:val="22"/>
                <w:lang w:val="es-PR"/>
              </w:rPr>
            </w:pPr>
            <w:sdt>
              <w:sdtPr>
                <w:rPr>
                  <w:rFonts w:ascii="Century Gothic" w:hAnsi="Century Gothic"/>
                  <w:sz w:val="22"/>
                  <w:lang w:val="es-PR"/>
                </w:rPr>
                <w:id w:val="1719019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3BDA" w:rsidRPr="00C42447">
                  <w:rPr>
                    <w:rFonts w:ascii="MS Gothic" w:eastAsia="MS Gothic" w:hAnsi="MS Gothic"/>
                    <w:sz w:val="22"/>
                    <w:lang w:val="es-PR"/>
                  </w:rPr>
                  <w:t>☐</w:t>
                </w:r>
              </w:sdtContent>
            </w:sdt>
            <w:r w:rsidR="004C6900" w:rsidRPr="00C42447">
              <w:rPr>
                <w:rFonts w:ascii="Century Gothic" w:hAnsi="Century Gothic"/>
                <w:sz w:val="22"/>
                <w:lang w:val="es-PR"/>
              </w:rPr>
              <w:t xml:space="preserve"> </w:t>
            </w:r>
            <w:r w:rsidR="00FD3BDA" w:rsidRPr="00C42447">
              <w:rPr>
                <w:rFonts w:ascii="Century Gothic" w:hAnsi="Century Gothic"/>
                <w:sz w:val="22"/>
                <w:lang w:val="es-PR"/>
              </w:rPr>
              <w:t xml:space="preserve">He </w:t>
            </w:r>
            <w:r w:rsidR="00CC66BE" w:rsidRPr="00C42447">
              <w:rPr>
                <w:rFonts w:ascii="Century Gothic" w:hAnsi="Century Gothic"/>
                <w:sz w:val="22"/>
                <w:lang w:val="es-PR"/>
              </w:rPr>
              <w:t>divulgado</w:t>
            </w:r>
            <w:r w:rsidR="00FD3BDA" w:rsidRPr="00C42447">
              <w:rPr>
                <w:rFonts w:ascii="Century Gothic" w:hAnsi="Century Gothic"/>
                <w:sz w:val="22"/>
                <w:lang w:val="es-PR"/>
              </w:rPr>
              <w:t xml:space="preserve"> </w:t>
            </w:r>
            <w:r w:rsidR="00CC66BE" w:rsidRPr="00C42447">
              <w:rPr>
                <w:rFonts w:ascii="Century Gothic" w:hAnsi="Century Gothic"/>
                <w:sz w:val="22"/>
                <w:lang w:val="es-PR"/>
              </w:rPr>
              <w:t>toda</w:t>
            </w:r>
            <w:r w:rsidR="008F2499" w:rsidRPr="00C42447">
              <w:rPr>
                <w:rFonts w:ascii="Century Gothic" w:hAnsi="Century Gothic"/>
                <w:sz w:val="22"/>
                <w:lang w:val="es-PR"/>
              </w:rPr>
              <w:t xml:space="preserve"> la</w:t>
            </w:r>
            <w:r w:rsidR="00CC66BE" w:rsidRPr="00C42447">
              <w:rPr>
                <w:rFonts w:ascii="Century Gothic" w:hAnsi="Century Gothic"/>
                <w:sz w:val="22"/>
                <w:lang w:val="es-PR"/>
              </w:rPr>
              <w:t xml:space="preserve"> información requerida </w:t>
            </w:r>
            <w:r w:rsidR="008F2499" w:rsidRPr="00C42447">
              <w:rPr>
                <w:rFonts w:ascii="Century Gothic" w:hAnsi="Century Gothic"/>
                <w:sz w:val="22"/>
                <w:lang w:val="es-PR"/>
              </w:rPr>
              <w:t>en</w:t>
            </w:r>
            <w:r w:rsidR="00CC66BE" w:rsidRPr="00C42447">
              <w:rPr>
                <w:rFonts w:ascii="Century Gothic" w:hAnsi="Century Gothic"/>
                <w:sz w:val="22"/>
                <w:lang w:val="es-PR"/>
              </w:rPr>
              <w:t xml:space="preserve"> este formulario</w:t>
            </w:r>
            <w:r w:rsidR="007D4C8E">
              <w:rPr>
                <w:rFonts w:ascii="Century Gothic" w:hAnsi="Century Gothic"/>
                <w:sz w:val="22"/>
                <w:lang w:val="es-PR"/>
              </w:rPr>
              <w:t xml:space="preserve"> de divulgación,</w:t>
            </w:r>
            <w:r w:rsidR="00CC66BE" w:rsidRPr="00C42447">
              <w:rPr>
                <w:rFonts w:ascii="Century Gothic" w:hAnsi="Century Gothic"/>
                <w:sz w:val="22"/>
                <w:lang w:val="es-PR"/>
              </w:rPr>
              <w:t xml:space="preserve"> si alguna, en la declaración </w:t>
            </w:r>
            <w:r w:rsidR="00F43DE5" w:rsidRPr="00C42447">
              <w:rPr>
                <w:rFonts w:ascii="Century Gothic" w:hAnsi="Century Gothic"/>
                <w:sz w:val="22"/>
                <w:lang w:val="es-PR"/>
              </w:rPr>
              <w:t xml:space="preserve">que se aneja. </w:t>
            </w:r>
            <w:r w:rsidR="00CC66BE" w:rsidRPr="00C42447">
              <w:rPr>
                <w:rFonts w:ascii="Century Gothic" w:hAnsi="Century Gothic"/>
                <w:sz w:val="22"/>
                <w:lang w:val="es-PR"/>
              </w:rPr>
              <w:t xml:space="preserve"> </w:t>
            </w:r>
          </w:p>
          <w:p w14:paraId="29805738" w14:textId="26F980A1" w:rsidR="00FD3BDA" w:rsidRPr="00C42447" w:rsidRDefault="00F16E78" w:rsidP="00F05C25">
            <w:pPr>
              <w:keepNext/>
              <w:keepLines/>
              <w:spacing w:line="276" w:lineRule="auto"/>
              <w:jc w:val="both"/>
              <w:rPr>
                <w:rFonts w:ascii="Century Gothic" w:hAnsi="Century Gothic"/>
                <w:sz w:val="22"/>
                <w:lang w:val="es-PR"/>
              </w:rPr>
            </w:pPr>
            <w:sdt>
              <w:sdtPr>
                <w:rPr>
                  <w:rFonts w:ascii="Century Gothic" w:hAnsi="Century Gothic"/>
                  <w:sz w:val="22"/>
                  <w:lang w:val="es-PR"/>
                </w:rPr>
                <w:id w:val="1090814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6900" w:rsidRPr="00C42447">
                  <w:rPr>
                    <w:rFonts w:ascii="MS Gothic" w:eastAsia="MS Gothic" w:hAnsi="MS Gothic" w:hint="eastAsia"/>
                    <w:sz w:val="22"/>
                    <w:lang w:val="es-PR"/>
                  </w:rPr>
                  <w:t>☐</w:t>
                </w:r>
              </w:sdtContent>
            </w:sdt>
            <w:r w:rsidR="00FD3BDA" w:rsidRPr="00C42447">
              <w:rPr>
                <w:rFonts w:ascii="Century Gothic" w:hAnsi="Century Gothic"/>
                <w:sz w:val="22"/>
                <w:lang w:val="es-PR"/>
              </w:rPr>
              <w:t xml:space="preserve"> </w:t>
            </w:r>
            <w:r w:rsidR="00CC66BE" w:rsidRPr="00C42447">
              <w:rPr>
                <w:rFonts w:ascii="Century Gothic" w:hAnsi="Century Gothic"/>
                <w:sz w:val="22"/>
                <w:lang w:val="es-PR"/>
              </w:rPr>
              <w:t>Ac</w:t>
            </w:r>
            <w:r w:rsidR="00F43DE5" w:rsidRPr="00C42447">
              <w:rPr>
                <w:rFonts w:ascii="Century Gothic" w:hAnsi="Century Gothic"/>
                <w:sz w:val="22"/>
                <w:lang w:val="es-PR"/>
              </w:rPr>
              <w:t xml:space="preserve">epto </w:t>
            </w:r>
            <w:r w:rsidR="00CC66BE" w:rsidRPr="00C42447">
              <w:rPr>
                <w:rFonts w:ascii="Century Gothic" w:hAnsi="Century Gothic"/>
                <w:sz w:val="22"/>
                <w:lang w:val="es-PR"/>
              </w:rPr>
              <w:t xml:space="preserve">cumplir con </w:t>
            </w:r>
            <w:r w:rsidR="008F2499" w:rsidRPr="00C42447">
              <w:rPr>
                <w:rFonts w:ascii="Century Gothic" w:hAnsi="Century Gothic"/>
                <w:sz w:val="22"/>
                <w:lang w:val="es-PR"/>
              </w:rPr>
              <w:t>todas las condiciones o restricciones</w:t>
            </w:r>
            <w:r w:rsidR="00CC66BE" w:rsidRPr="00C42447">
              <w:rPr>
                <w:rFonts w:ascii="Century Gothic" w:hAnsi="Century Gothic"/>
                <w:sz w:val="22"/>
                <w:lang w:val="es-PR"/>
              </w:rPr>
              <w:t xml:space="preserve"> impuesta</w:t>
            </w:r>
            <w:r w:rsidR="008F2499" w:rsidRPr="00C42447">
              <w:rPr>
                <w:rFonts w:ascii="Century Gothic" w:hAnsi="Century Gothic"/>
                <w:sz w:val="22"/>
                <w:lang w:val="es-PR"/>
              </w:rPr>
              <w:t>s</w:t>
            </w:r>
            <w:r w:rsidR="00CC66BE" w:rsidRPr="00C42447">
              <w:rPr>
                <w:rFonts w:ascii="Century Gothic" w:hAnsi="Century Gothic"/>
                <w:sz w:val="22"/>
                <w:lang w:val="es-PR"/>
              </w:rPr>
              <w:t xml:space="preserve"> por Vivienda y </w:t>
            </w:r>
            <w:r w:rsidR="00F43DE5" w:rsidRPr="00C42447">
              <w:rPr>
                <w:rFonts w:ascii="Century Gothic" w:hAnsi="Century Gothic"/>
                <w:sz w:val="22"/>
                <w:lang w:val="es-PR"/>
              </w:rPr>
              <w:t xml:space="preserve">por los </w:t>
            </w:r>
            <w:r w:rsidR="00617854">
              <w:rPr>
                <w:rFonts w:ascii="Century Gothic" w:hAnsi="Century Gothic"/>
                <w:sz w:val="22"/>
                <w:lang w:val="es-PR"/>
              </w:rPr>
              <w:t>P</w:t>
            </w:r>
            <w:r w:rsidR="00CC66BE" w:rsidRPr="00C42447">
              <w:rPr>
                <w:rFonts w:ascii="Century Gothic" w:hAnsi="Century Gothic"/>
                <w:sz w:val="22"/>
                <w:lang w:val="es-PR"/>
              </w:rPr>
              <w:t xml:space="preserve">rogramas </w:t>
            </w:r>
            <w:r w:rsidR="00C42447" w:rsidRPr="0042180B">
              <w:rPr>
                <w:rFonts w:ascii="Century Gothic" w:hAnsi="Century Gothic"/>
                <w:sz w:val="22"/>
                <w:lang w:val="es-PR"/>
              </w:rPr>
              <w:t>CDBG-DR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ES_tradnl"/>
              </w:rPr>
              <w:t>/MIT</w:t>
            </w:r>
            <w:r w:rsidR="00CC66BE" w:rsidRPr="00C42447">
              <w:rPr>
                <w:rFonts w:ascii="Century Gothic" w:hAnsi="Century Gothic"/>
                <w:sz w:val="22"/>
                <w:lang w:val="es-PR"/>
              </w:rPr>
              <w:t xml:space="preserve"> para reducir o eliminar conflictos de interés actuales y/o potenciales.</w:t>
            </w:r>
          </w:p>
          <w:p w14:paraId="3B9EB944" w14:textId="584D4628" w:rsidR="00FD3BDA" w:rsidRPr="00C42447" w:rsidRDefault="00F16E78" w:rsidP="00F05C25">
            <w:pPr>
              <w:keepNext/>
              <w:keepLines/>
              <w:spacing w:line="276" w:lineRule="auto"/>
              <w:jc w:val="both"/>
              <w:rPr>
                <w:rFonts w:ascii="Century Gothic" w:hAnsi="Century Gothic"/>
                <w:sz w:val="22"/>
                <w:lang w:val="es-PR"/>
              </w:rPr>
            </w:pPr>
            <w:sdt>
              <w:sdtPr>
                <w:rPr>
                  <w:rFonts w:ascii="Century Gothic" w:hAnsi="Century Gothic"/>
                  <w:sz w:val="22"/>
                  <w:lang w:val="es-PR"/>
                </w:rPr>
                <w:id w:val="1711766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3BDA" w:rsidRPr="00C42447">
                  <w:rPr>
                    <w:rFonts w:ascii="MS Gothic" w:eastAsia="MS Gothic" w:hAnsi="MS Gothic"/>
                    <w:sz w:val="22"/>
                    <w:lang w:val="es-PR"/>
                  </w:rPr>
                  <w:t>☐</w:t>
                </w:r>
              </w:sdtContent>
            </w:sdt>
            <w:r w:rsidR="00FD3BDA" w:rsidRPr="00C42447">
              <w:rPr>
                <w:rFonts w:ascii="Century Gothic" w:hAnsi="Century Gothic"/>
                <w:sz w:val="22"/>
                <w:lang w:val="es-PR"/>
              </w:rPr>
              <w:t xml:space="preserve"> </w:t>
            </w:r>
            <w:r w:rsidR="008F2499" w:rsidRPr="00C42447">
              <w:rPr>
                <w:rFonts w:ascii="Century Gothic" w:hAnsi="Century Gothic"/>
                <w:sz w:val="22"/>
                <w:lang w:val="es-PR"/>
              </w:rPr>
              <w:t xml:space="preserve">De surgir algún cambio relevante en las circunstancias, actualizaré este formulario de divulgación de inmediato.  </w:t>
            </w:r>
          </w:p>
          <w:p w14:paraId="26887600" w14:textId="2D1DD247" w:rsidR="00FD3BDA" w:rsidRPr="00C42447" w:rsidRDefault="00F16E78" w:rsidP="00F05C25">
            <w:pPr>
              <w:keepNext/>
              <w:keepLines/>
              <w:spacing w:line="276" w:lineRule="auto"/>
              <w:jc w:val="both"/>
              <w:rPr>
                <w:rFonts w:ascii="Century Gothic" w:hAnsi="Century Gothic"/>
                <w:sz w:val="22"/>
                <w:lang w:val="es-PR"/>
              </w:rPr>
            </w:pPr>
            <w:sdt>
              <w:sdtPr>
                <w:rPr>
                  <w:rFonts w:ascii="Century Gothic" w:hAnsi="Century Gothic"/>
                  <w:sz w:val="22"/>
                  <w:lang w:val="es-PR"/>
                </w:rPr>
                <w:id w:val="-770783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3BDA" w:rsidRPr="00C42447">
                  <w:rPr>
                    <w:rFonts w:ascii="MS Gothic" w:eastAsia="MS Gothic" w:hAnsi="MS Gothic"/>
                    <w:sz w:val="22"/>
                    <w:lang w:val="es-PR"/>
                  </w:rPr>
                  <w:t>☐</w:t>
                </w:r>
              </w:sdtContent>
            </w:sdt>
            <w:r w:rsidR="00FD3BDA" w:rsidRPr="00C42447">
              <w:rPr>
                <w:rFonts w:ascii="Century Gothic" w:hAnsi="Century Gothic"/>
                <w:sz w:val="22"/>
                <w:lang w:val="es-PR"/>
              </w:rPr>
              <w:t xml:space="preserve"> </w:t>
            </w:r>
            <w:r w:rsidR="00CC66BE" w:rsidRPr="00C42447">
              <w:rPr>
                <w:rFonts w:ascii="Century Gothic" w:hAnsi="Century Gothic"/>
                <w:sz w:val="22"/>
                <w:lang w:val="es-PR"/>
              </w:rPr>
              <w:t>Entiendo que est</w:t>
            </w:r>
            <w:r w:rsidR="007D4C8E">
              <w:rPr>
                <w:rFonts w:ascii="Century Gothic" w:hAnsi="Century Gothic"/>
                <w:sz w:val="22"/>
                <w:lang w:val="es-PR"/>
              </w:rPr>
              <w:t>e formulario de divulgación</w:t>
            </w:r>
            <w:r w:rsidR="00CC66BE" w:rsidRPr="00C42447">
              <w:rPr>
                <w:rFonts w:ascii="Century Gothic" w:hAnsi="Century Gothic"/>
                <w:sz w:val="22"/>
                <w:lang w:val="es-PR"/>
              </w:rPr>
              <w:t xml:space="preserve"> no es un documento confidencial.</w:t>
            </w:r>
          </w:p>
          <w:p w14:paraId="4F1823D1" w14:textId="02F968F2" w:rsidR="00FD3BDA" w:rsidRPr="00C42447" w:rsidRDefault="00FD3BDA" w:rsidP="006C5488">
            <w:pPr>
              <w:keepNext/>
              <w:keepLines/>
              <w:jc w:val="both"/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</w:p>
        </w:tc>
      </w:tr>
      <w:tr w:rsidR="00CC66BE" w:rsidRPr="00F16E78" w14:paraId="3FFEF7B7" w14:textId="77777777" w:rsidTr="00FD3BDA">
        <w:trPr>
          <w:trHeight w:val="647"/>
        </w:trPr>
        <w:tc>
          <w:tcPr>
            <w:tcW w:w="9350" w:type="dxa"/>
            <w:gridSpan w:val="2"/>
            <w:shd w:val="clear" w:color="auto" w:fill="auto"/>
            <w:vAlign w:val="center"/>
          </w:tcPr>
          <w:p w14:paraId="64460375" w14:textId="7D3B65AE" w:rsidR="00CC66BE" w:rsidRPr="00C42447" w:rsidRDefault="00923AFC" w:rsidP="00CC66BE">
            <w:pPr>
              <w:keepNext/>
              <w:keepLines/>
              <w:jc w:val="both"/>
              <w:rPr>
                <w:rFonts w:ascii="Century Gothic" w:eastAsia="MS Gothic" w:hAnsi="Century Gothic"/>
                <w:b/>
                <w:sz w:val="22"/>
                <w:lang w:val="es-PR"/>
              </w:rPr>
            </w:pPr>
            <w:r w:rsidRPr="00C42447">
              <w:rPr>
                <w:rFonts w:ascii="Century Gothic" w:eastAsia="MS Gothic" w:hAnsi="Century Gothic"/>
                <w:b/>
                <w:sz w:val="22"/>
                <w:lang w:val="es-PR"/>
              </w:rPr>
              <w:t>Nombre y ambos apellidos</w:t>
            </w:r>
            <w:r w:rsidR="008F2499" w:rsidRPr="00C42447">
              <w:rPr>
                <w:rFonts w:ascii="Century Gothic" w:eastAsia="MS Gothic" w:hAnsi="Century Gothic"/>
                <w:b/>
                <w:sz w:val="22"/>
                <w:lang w:val="es-PR"/>
              </w:rPr>
              <w:t>, en letra de molde</w:t>
            </w:r>
            <w:r w:rsidR="00CC66BE" w:rsidRPr="00C42447">
              <w:rPr>
                <w:rFonts w:ascii="Century Gothic" w:eastAsia="MS Gothic" w:hAnsi="Century Gothic"/>
                <w:b/>
                <w:sz w:val="22"/>
                <w:lang w:val="es-PR"/>
              </w:rPr>
              <w:t>:</w:t>
            </w:r>
          </w:p>
          <w:p w14:paraId="0061C1B2" w14:textId="77777777" w:rsidR="00923AFC" w:rsidRPr="00C42447" w:rsidRDefault="00923AFC" w:rsidP="00CC66BE">
            <w:pPr>
              <w:keepNext/>
              <w:keepLines/>
              <w:jc w:val="both"/>
              <w:rPr>
                <w:rFonts w:ascii="Century Gothic" w:eastAsia="MS Gothic" w:hAnsi="Century Gothic"/>
                <w:b/>
                <w:sz w:val="22"/>
                <w:lang w:val="es-PR"/>
              </w:rPr>
            </w:pPr>
          </w:p>
          <w:p w14:paraId="26590419" w14:textId="77777777" w:rsidR="00CC66BE" w:rsidRPr="00C42447" w:rsidRDefault="00CC66BE" w:rsidP="00FD3BDA">
            <w:pPr>
              <w:keepNext/>
              <w:keepLines/>
              <w:jc w:val="both"/>
              <w:rPr>
                <w:rFonts w:ascii="Century Gothic" w:eastAsia="MS Gothic" w:hAnsi="Century Gothic"/>
                <w:b/>
                <w:sz w:val="22"/>
                <w:lang w:val="es-PR"/>
              </w:rPr>
            </w:pPr>
          </w:p>
        </w:tc>
      </w:tr>
      <w:tr w:rsidR="00923AFC" w:rsidRPr="00C42447" w14:paraId="104B59C3" w14:textId="77777777" w:rsidTr="00C32EC5">
        <w:trPr>
          <w:trHeight w:val="890"/>
        </w:trPr>
        <w:tc>
          <w:tcPr>
            <w:tcW w:w="4675" w:type="dxa"/>
            <w:tcBorders>
              <w:bottom w:val="single" w:sz="4" w:space="0" w:color="000000"/>
            </w:tcBorders>
            <w:shd w:val="clear" w:color="auto" w:fill="auto"/>
          </w:tcPr>
          <w:p w14:paraId="6CFBC9D5" w14:textId="6A8FBBC5" w:rsidR="00923AFC" w:rsidRPr="00C42447" w:rsidRDefault="00923AFC" w:rsidP="00C32EC5">
            <w:pPr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Firma:</w:t>
            </w:r>
          </w:p>
          <w:p w14:paraId="127AE38C" w14:textId="77777777" w:rsidR="00923AFC" w:rsidRPr="00C42447" w:rsidRDefault="00923AFC" w:rsidP="00C32EC5">
            <w:pPr>
              <w:spacing w:before="240"/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</w:p>
        </w:tc>
        <w:tc>
          <w:tcPr>
            <w:tcW w:w="4675" w:type="dxa"/>
            <w:tcBorders>
              <w:bottom w:val="single" w:sz="4" w:space="0" w:color="000000"/>
            </w:tcBorders>
            <w:shd w:val="clear" w:color="auto" w:fill="auto"/>
          </w:tcPr>
          <w:p w14:paraId="0F782C62" w14:textId="292761CE" w:rsidR="00923AFC" w:rsidRPr="00C42447" w:rsidRDefault="00923AFC" w:rsidP="00C32EC5">
            <w:pPr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Fecha:</w:t>
            </w:r>
          </w:p>
        </w:tc>
      </w:tr>
    </w:tbl>
    <w:p w14:paraId="053AE3A4" w14:textId="5677EEC4" w:rsidR="009E2F04" w:rsidRPr="00C42447" w:rsidRDefault="009E2F04" w:rsidP="001C3457">
      <w:pPr>
        <w:rPr>
          <w:rFonts w:ascii="Century Gothic" w:hAnsi="Century Gothic"/>
          <w:lang w:val="es-PR"/>
        </w:rPr>
      </w:pPr>
    </w:p>
    <w:p w14:paraId="520FA9CC" w14:textId="52F0D63D" w:rsidR="00FD3BDA" w:rsidRPr="00C42447" w:rsidRDefault="00FD3BDA" w:rsidP="001C3457">
      <w:pPr>
        <w:rPr>
          <w:rFonts w:ascii="Century Gothic" w:hAnsi="Century Gothic"/>
          <w:lang w:val="es-PR"/>
        </w:rPr>
      </w:pPr>
    </w:p>
    <w:p w14:paraId="7C57C1A7" w14:textId="0E1E2821" w:rsidR="00FD3BDA" w:rsidRPr="00C42447" w:rsidRDefault="00FD3BDA" w:rsidP="001C3457">
      <w:pPr>
        <w:rPr>
          <w:rFonts w:ascii="Century Gothic" w:hAnsi="Century Gothic"/>
          <w:lang w:val="es-PR"/>
        </w:rPr>
      </w:pPr>
    </w:p>
    <w:p w14:paraId="35F6315C" w14:textId="6E4F0761" w:rsidR="00FD3BDA" w:rsidRPr="00C42447" w:rsidRDefault="00FD3BDA" w:rsidP="001C3457">
      <w:pPr>
        <w:rPr>
          <w:rFonts w:ascii="Century Gothic" w:hAnsi="Century Gothic"/>
          <w:lang w:val="es-PR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4F0B40" w:rsidRPr="00F16E78" w14:paraId="3642D4C1" w14:textId="77777777" w:rsidTr="00C32EC5">
        <w:trPr>
          <w:trHeight w:val="782"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14:paraId="71E34108" w14:textId="4C80EFC6" w:rsidR="004F0B40" w:rsidRPr="00C42447" w:rsidRDefault="00AF7E0A" w:rsidP="00C32EC5">
            <w:pPr>
              <w:spacing w:before="240"/>
              <w:jc w:val="center"/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 xml:space="preserve">SOLO PARA USO DEL PERSONAL DEL PROGRAMA </w:t>
            </w:r>
            <w:r w:rsidR="00C42447" w:rsidRPr="0042180B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>CDBG-DR</w:t>
            </w:r>
            <w:r w:rsidR="00C42447" w:rsidRPr="0042180B">
              <w:rPr>
                <w:rFonts w:ascii="Century Gothic" w:hAnsi="Century Gothic"/>
                <w:b/>
                <w:bCs/>
                <w:sz w:val="22"/>
                <w:szCs w:val="22"/>
                <w:lang w:val="es-ES_tradnl"/>
              </w:rPr>
              <w:t>/MIT</w:t>
            </w:r>
            <w:r w:rsidR="004F0B40"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 xml:space="preserve"> DE VIVIENDA</w:t>
            </w:r>
          </w:p>
        </w:tc>
      </w:tr>
      <w:tr w:rsidR="004F0B40" w:rsidRPr="00F16E78" w14:paraId="48783A7F" w14:textId="77777777" w:rsidTr="00C32EC5">
        <w:trPr>
          <w:trHeight w:val="935"/>
        </w:trPr>
        <w:tc>
          <w:tcPr>
            <w:tcW w:w="4675" w:type="dxa"/>
            <w:shd w:val="clear" w:color="auto" w:fill="D9D9D9" w:themeFill="background1" w:themeFillShade="D9"/>
          </w:tcPr>
          <w:p w14:paraId="3CE8CBE7" w14:textId="626905E3" w:rsidR="004F0B40" w:rsidRPr="00C42447" w:rsidRDefault="004F0B40" w:rsidP="00AF7E0A">
            <w:pPr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Nombre del </w:t>
            </w:r>
            <w:r w:rsidR="00BB01CD" w:rsidRPr="00C42447">
              <w:rPr>
                <w:rFonts w:ascii="Century Gothic" w:hAnsi="Century Gothic"/>
                <w:sz w:val="22"/>
                <w:szCs w:val="22"/>
                <w:lang w:val="es-PR"/>
              </w:rPr>
              <w:t>empleado de</w:t>
            </w:r>
            <w:r w:rsidR="00AF7E0A" w:rsidRPr="00C42447">
              <w:rPr>
                <w:rFonts w:ascii="Century Gothic" w:hAnsi="Century Gothic"/>
                <w:sz w:val="22"/>
                <w:szCs w:val="22"/>
                <w:lang w:val="es-PR"/>
              </w:rPr>
              <w:t>l Programa</w:t>
            </w:r>
            <w:r w:rsidR="00BB01CD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PR"/>
              </w:rPr>
              <w:t>CDBG-DR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ES_tradnl"/>
              </w:rPr>
              <w:t>/MIT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de Vivienda que </w:t>
            </w:r>
            <w:r w:rsidR="00AF7E0A" w:rsidRPr="00C42447">
              <w:rPr>
                <w:rFonts w:ascii="Century Gothic" w:hAnsi="Century Gothic"/>
                <w:sz w:val="22"/>
                <w:szCs w:val="22"/>
                <w:lang w:val="es-PR"/>
              </w:rPr>
              <w:t>evaluó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</w:t>
            </w:r>
            <w:r w:rsidR="00AF7E0A" w:rsidRPr="00C42447">
              <w:rPr>
                <w:rFonts w:ascii="Century Gothic" w:hAnsi="Century Gothic"/>
                <w:sz w:val="22"/>
                <w:szCs w:val="22"/>
                <w:lang w:val="es-PR"/>
              </w:rPr>
              <w:t>el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formulario:</w:t>
            </w:r>
          </w:p>
          <w:p w14:paraId="49E323F3" w14:textId="77777777" w:rsidR="004F0B40" w:rsidRPr="00C42447" w:rsidRDefault="004F0B40" w:rsidP="00C32EC5">
            <w:pPr>
              <w:spacing w:before="240"/>
              <w:rPr>
                <w:rFonts w:ascii="Century Gothic" w:hAnsi="Century Gothic"/>
                <w:sz w:val="22"/>
                <w:szCs w:val="22"/>
                <w:lang w:val="es-PR"/>
              </w:rPr>
            </w:pPr>
          </w:p>
        </w:tc>
        <w:tc>
          <w:tcPr>
            <w:tcW w:w="4675" w:type="dxa"/>
            <w:shd w:val="clear" w:color="auto" w:fill="D9D9D9" w:themeFill="background1" w:themeFillShade="D9"/>
          </w:tcPr>
          <w:p w14:paraId="29E7029C" w14:textId="7213B213" w:rsidR="004F0B40" w:rsidRPr="00C42447" w:rsidRDefault="00AF7E0A" w:rsidP="00AF7E0A">
            <w:pPr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Título</w:t>
            </w:r>
            <w:r w:rsidR="004F0B40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del </w:t>
            </w:r>
            <w:r w:rsidR="004524AA" w:rsidRPr="00C42447">
              <w:rPr>
                <w:rFonts w:ascii="Century Gothic" w:hAnsi="Century Gothic"/>
                <w:sz w:val="22"/>
                <w:szCs w:val="22"/>
                <w:lang w:val="es-PR"/>
              </w:rPr>
              <w:t>empleado</w:t>
            </w:r>
            <w:r w:rsidR="004F0B40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del Programa 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PR"/>
              </w:rPr>
              <w:t>CDBG-DR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ES_tradnl"/>
              </w:rPr>
              <w:t>/MIT</w:t>
            </w:r>
            <w:r w:rsidR="004F0B40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de Vivienda que revisó este formulario:</w:t>
            </w:r>
          </w:p>
          <w:p w14:paraId="1E5BF2A4" w14:textId="77777777" w:rsidR="004F0B40" w:rsidRPr="00C42447" w:rsidRDefault="004F0B40" w:rsidP="00C32EC5">
            <w:pPr>
              <w:spacing w:before="240"/>
              <w:rPr>
                <w:rFonts w:ascii="Century Gothic" w:hAnsi="Century Gothic"/>
                <w:sz w:val="22"/>
                <w:szCs w:val="22"/>
                <w:lang w:val="es-PR"/>
              </w:rPr>
            </w:pPr>
          </w:p>
        </w:tc>
      </w:tr>
      <w:tr w:rsidR="004F0B40" w:rsidRPr="00C42447" w14:paraId="621AFD9F" w14:textId="77777777" w:rsidTr="00C32EC5">
        <w:tc>
          <w:tcPr>
            <w:tcW w:w="4675" w:type="dxa"/>
            <w:shd w:val="clear" w:color="auto" w:fill="D9D9D9" w:themeFill="background1" w:themeFillShade="D9"/>
          </w:tcPr>
          <w:p w14:paraId="4768E776" w14:textId="78A37038" w:rsidR="004F0B40" w:rsidRPr="00C42447" w:rsidRDefault="00A645BB" w:rsidP="00AF7E0A">
            <w:pPr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Firma del </w:t>
            </w:r>
            <w:r w:rsidR="00BB01CD" w:rsidRPr="00C42447">
              <w:rPr>
                <w:rFonts w:ascii="Century Gothic" w:hAnsi="Century Gothic"/>
                <w:sz w:val="22"/>
                <w:szCs w:val="22"/>
                <w:lang w:val="es-PR"/>
              </w:rPr>
              <w:t>empleado de</w:t>
            </w:r>
            <w:r w:rsidR="00AF7E0A" w:rsidRPr="00C42447">
              <w:rPr>
                <w:rFonts w:ascii="Century Gothic" w:hAnsi="Century Gothic"/>
                <w:sz w:val="22"/>
                <w:szCs w:val="22"/>
                <w:lang w:val="es-PR"/>
              </w:rPr>
              <w:t>l Programa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PR"/>
              </w:rPr>
              <w:t>CDBG-DR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ES_tradnl"/>
              </w:rPr>
              <w:t>/MIT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de Vivienda que </w:t>
            </w:r>
            <w:r w:rsidR="00AF7E0A" w:rsidRPr="00C42447">
              <w:rPr>
                <w:rFonts w:ascii="Century Gothic" w:hAnsi="Century Gothic"/>
                <w:sz w:val="22"/>
                <w:szCs w:val="22"/>
                <w:lang w:val="es-PR"/>
              </w:rPr>
              <w:t>evaluó el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formulario</w:t>
            </w:r>
            <w:r w:rsidR="004F0B40" w:rsidRPr="00C42447">
              <w:rPr>
                <w:rFonts w:ascii="Century Gothic" w:hAnsi="Century Gothic"/>
                <w:sz w:val="22"/>
                <w:szCs w:val="22"/>
                <w:lang w:val="es-PR"/>
              </w:rPr>
              <w:t>:</w:t>
            </w:r>
          </w:p>
          <w:p w14:paraId="1E848518" w14:textId="77777777" w:rsidR="004F0B40" w:rsidRPr="00C42447" w:rsidRDefault="004F0B40" w:rsidP="00C32EC5">
            <w:pPr>
              <w:spacing w:before="240"/>
              <w:rPr>
                <w:rFonts w:ascii="Century Gothic" w:hAnsi="Century Gothic"/>
                <w:sz w:val="22"/>
                <w:szCs w:val="22"/>
                <w:lang w:val="es-PR"/>
              </w:rPr>
            </w:pPr>
          </w:p>
        </w:tc>
        <w:tc>
          <w:tcPr>
            <w:tcW w:w="4675" w:type="dxa"/>
            <w:shd w:val="clear" w:color="auto" w:fill="D9D9D9" w:themeFill="background1" w:themeFillShade="D9"/>
          </w:tcPr>
          <w:p w14:paraId="5CF29A6C" w14:textId="6826F1A2" w:rsidR="004F0B40" w:rsidRPr="00C42447" w:rsidRDefault="00A645BB" w:rsidP="00C32EC5">
            <w:pPr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Fecha</w:t>
            </w:r>
            <w:r w:rsidR="004F0B40" w:rsidRPr="00C42447">
              <w:rPr>
                <w:rFonts w:ascii="Century Gothic" w:hAnsi="Century Gothic"/>
                <w:sz w:val="22"/>
                <w:szCs w:val="22"/>
                <w:lang w:val="es-PR"/>
              </w:rPr>
              <w:t>:</w:t>
            </w:r>
          </w:p>
        </w:tc>
      </w:tr>
    </w:tbl>
    <w:p w14:paraId="68DB10C4" w14:textId="1AADBDF1" w:rsidR="00FD3BDA" w:rsidRPr="00C42447" w:rsidRDefault="00FD3BDA" w:rsidP="001C3457">
      <w:pPr>
        <w:rPr>
          <w:rFonts w:ascii="Century Gothic" w:hAnsi="Century Gothic"/>
        </w:rPr>
      </w:pPr>
    </w:p>
    <w:p w14:paraId="165C9587" w14:textId="591F9054" w:rsidR="00FD3BDA" w:rsidRPr="00C42447" w:rsidRDefault="00FD3BDA" w:rsidP="00FD3BDA">
      <w:pPr>
        <w:tabs>
          <w:tab w:val="left" w:pos="966"/>
        </w:tabs>
        <w:rPr>
          <w:rFonts w:ascii="Century Gothic" w:hAnsi="Century Gothic"/>
        </w:rPr>
      </w:pPr>
      <w:r w:rsidRPr="00C42447">
        <w:rPr>
          <w:rFonts w:ascii="Century Gothic" w:hAnsi="Century Gothic"/>
        </w:rPr>
        <w:tab/>
      </w:r>
    </w:p>
    <w:p w14:paraId="2AF0BA23" w14:textId="27BFFFCD" w:rsidR="00A645BB" w:rsidRPr="00C42447" w:rsidRDefault="00A645BB" w:rsidP="00FD3BDA">
      <w:pPr>
        <w:tabs>
          <w:tab w:val="left" w:pos="966"/>
        </w:tabs>
        <w:rPr>
          <w:rFonts w:ascii="Century Gothic" w:hAnsi="Century Gothic"/>
        </w:rPr>
      </w:pPr>
    </w:p>
    <w:p w14:paraId="0BC52039" w14:textId="0603EDFE" w:rsidR="00A645BB" w:rsidRPr="00C42447" w:rsidRDefault="00A645BB" w:rsidP="00FD3BDA">
      <w:pPr>
        <w:tabs>
          <w:tab w:val="left" w:pos="966"/>
        </w:tabs>
        <w:rPr>
          <w:rFonts w:ascii="Century Gothic" w:hAnsi="Century Gothic"/>
        </w:rPr>
      </w:pPr>
    </w:p>
    <w:p w14:paraId="5FCDE643" w14:textId="724983DF" w:rsidR="00A645BB" w:rsidRPr="00C42447" w:rsidRDefault="00A645BB" w:rsidP="00FD3BDA">
      <w:pPr>
        <w:tabs>
          <w:tab w:val="left" w:pos="966"/>
        </w:tabs>
        <w:rPr>
          <w:rFonts w:ascii="Century Gothic" w:hAnsi="Century Gothic"/>
        </w:rPr>
      </w:pPr>
    </w:p>
    <w:p w14:paraId="0954EAB1" w14:textId="20442CAC" w:rsidR="00A645BB" w:rsidRPr="00C42447" w:rsidRDefault="00A645BB" w:rsidP="00FD3BDA">
      <w:pPr>
        <w:tabs>
          <w:tab w:val="left" w:pos="966"/>
        </w:tabs>
        <w:rPr>
          <w:rFonts w:ascii="Century Gothic" w:hAnsi="Century Gothic"/>
        </w:rPr>
      </w:pPr>
    </w:p>
    <w:p w14:paraId="72728205" w14:textId="0EC435E4" w:rsidR="00A645BB" w:rsidRPr="00C42447" w:rsidRDefault="00A645BB" w:rsidP="00FD3BDA">
      <w:pPr>
        <w:tabs>
          <w:tab w:val="left" w:pos="966"/>
        </w:tabs>
        <w:rPr>
          <w:rFonts w:ascii="Century Gothic" w:hAnsi="Century Gothic"/>
        </w:rPr>
      </w:pPr>
    </w:p>
    <w:p w14:paraId="0487E244" w14:textId="77777777" w:rsidR="00F43DE5" w:rsidRPr="00C42447" w:rsidRDefault="00F43DE5" w:rsidP="00FD3BDA">
      <w:pPr>
        <w:tabs>
          <w:tab w:val="left" w:pos="966"/>
        </w:tabs>
        <w:rPr>
          <w:rFonts w:ascii="Century Gothic" w:hAnsi="Century Gothic"/>
        </w:rPr>
        <w:sectPr w:rsidR="00F43DE5" w:rsidRPr="00C42447" w:rsidSect="007C2156">
          <w:headerReference w:type="default" r:id="rId11"/>
          <w:headerReference w:type="first" r:id="rId12"/>
          <w:pgSz w:w="12240" w:h="15840"/>
          <w:pgMar w:top="720" w:right="1440" w:bottom="1008" w:left="1440" w:header="432" w:footer="432" w:gutter="0"/>
          <w:pgNumType w:start="1"/>
          <w:cols w:space="720"/>
          <w:titlePg/>
          <w:docGrid w:linePitch="272"/>
        </w:sectPr>
      </w:pPr>
    </w:p>
    <w:p w14:paraId="26B05E71" w14:textId="1012D2A2" w:rsidR="00A645BB" w:rsidRPr="00C42447" w:rsidRDefault="00A645BB" w:rsidP="006C5488">
      <w:pPr>
        <w:tabs>
          <w:tab w:val="left" w:pos="2230"/>
        </w:tabs>
        <w:rPr>
          <w:rFonts w:ascii="Century Gothic" w:hAnsi="Century Gothic"/>
        </w:rPr>
      </w:pPr>
    </w:p>
    <w:p w14:paraId="4F23AE6C" w14:textId="68E0BC35" w:rsidR="00763D7E" w:rsidRPr="00C42447" w:rsidRDefault="00763D7E" w:rsidP="00F05C25">
      <w:pPr>
        <w:pStyle w:val="BodyText2"/>
        <w:rPr>
          <w:rFonts w:ascii="Century Gothic" w:hAnsi="Century Gothic"/>
          <w:sz w:val="22"/>
        </w:rPr>
      </w:pPr>
      <w:bookmarkStart w:id="0" w:name="_Hlk78756265"/>
      <w:r w:rsidRPr="00C42447">
        <w:rPr>
          <w:rFonts w:ascii="Century Gothic" w:hAnsi="Century Gothic"/>
          <w:sz w:val="22"/>
        </w:rPr>
        <w:t>ANEJO</w:t>
      </w:r>
    </w:p>
    <w:p w14:paraId="26E7503C" w14:textId="77777777" w:rsidR="00763D7E" w:rsidRPr="00C42447" w:rsidRDefault="00763D7E">
      <w:pPr>
        <w:pStyle w:val="BodyText2"/>
        <w:rPr>
          <w:rFonts w:ascii="Century Gothic" w:hAnsi="Century Gothic" w:cs="Arial"/>
          <w:sz w:val="28"/>
          <w:szCs w:val="24"/>
        </w:rPr>
      </w:pPr>
    </w:p>
    <w:p w14:paraId="12FDCFF6" w14:textId="0CF52CF4" w:rsidR="00763D7E" w:rsidRPr="00C42447" w:rsidRDefault="00A465E2">
      <w:pPr>
        <w:pStyle w:val="BodyText2"/>
        <w:rPr>
          <w:rFonts w:ascii="Century Gothic" w:hAnsi="Century Gothic" w:cs="Arial"/>
          <w:sz w:val="28"/>
          <w:szCs w:val="24"/>
          <w:lang w:val="es-PR"/>
        </w:rPr>
      </w:pPr>
      <w:r w:rsidRPr="00C42447">
        <w:rPr>
          <w:rFonts w:ascii="Century Gothic" w:hAnsi="Century Gothic" w:cs="Arial"/>
          <w:sz w:val="28"/>
          <w:szCs w:val="24"/>
          <w:lang w:val="es-PR"/>
        </w:rPr>
        <w:t xml:space="preserve">FORMULARIO DE </w:t>
      </w:r>
      <w:r w:rsidR="00F63863" w:rsidRPr="00C42447">
        <w:rPr>
          <w:rFonts w:ascii="Century Gothic" w:hAnsi="Century Gothic" w:cs="Arial"/>
          <w:sz w:val="28"/>
          <w:szCs w:val="24"/>
          <w:lang w:val="es-PR"/>
        </w:rPr>
        <w:t>DIVULGACIÓN</w:t>
      </w:r>
      <w:r w:rsidRPr="00C42447">
        <w:rPr>
          <w:rFonts w:ascii="Century Gothic" w:hAnsi="Century Gothic" w:cs="Arial"/>
          <w:sz w:val="28"/>
          <w:szCs w:val="24"/>
          <w:lang w:val="es-PR"/>
        </w:rPr>
        <w:t xml:space="preserve"> DE CONFLICTO DE </w:t>
      </w:r>
      <w:r w:rsidR="00F63863" w:rsidRPr="00C42447">
        <w:rPr>
          <w:rFonts w:ascii="Century Gothic" w:hAnsi="Century Gothic" w:cs="Arial"/>
          <w:sz w:val="28"/>
          <w:szCs w:val="24"/>
          <w:lang w:val="es-PR"/>
        </w:rPr>
        <w:t>INTERÉS</w:t>
      </w:r>
    </w:p>
    <w:p w14:paraId="2E1FD2C1" w14:textId="2A31AF23" w:rsidR="00763D7E" w:rsidRPr="00C42447" w:rsidRDefault="00A465E2">
      <w:pPr>
        <w:pStyle w:val="BodyText2"/>
        <w:rPr>
          <w:rFonts w:ascii="Century Gothic" w:hAnsi="Century Gothic" w:cs="Arial"/>
          <w:sz w:val="28"/>
          <w:szCs w:val="24"/>
          <w:lang w:val="es-PR"/>
        </w:rPr>
      </w:pPr>
      <w:r w:rsidRPr="00C42447">
        <w:rPr>
          <w:rFonts w:ascii="Century Gothic" w:hAnsi="Century Gothic" w:cs="Arial"/>
          <w:sz w:val="28"/>
          <w:szCs w:val="24"/>
          <w:lang w:val="es-PR"/>
        </w:rPr>
        <w:t>SOLICITANTE</w:t>
      </w:r>
    </w:p>
    <w:p w14:paraId="15E50D68" w14:textId="77777777" w:rsidR="00763D7E" w:rsidRPr="00C42447" w:rsidRDefault="00763D7E">
      <w:pPr>
        <w:shd w:val="clear" w:color="auto" w:fill="FFFFFF" w:themeFill="background1"/>
        <w:jc w:val="center"/>
        <w:rPr>
          <w:rFonts w:ascii="Century Gothic" w:hAnsi="Century Gothic"/>
          <w:lang w:val="es-PR"/>
        </w:rPr>
      </w:pPr>
    </w:p>
    <w:bookmarkEnd w:id="0"/>
    <w:p w14:paraId="2BF9503F" w14:textId="7C57F1EF" w:rsidR="00AD3A2D" w:rsidRPr="00F05C25" w:rsidRDefault="00AD3A2D">
      <w:pPr>
        <w:shd w:val="clear" w:color="auto" w:fill="FFFFFF" w:themeFill="background1"/>
        <w:jc w:val="center"/>
        <w:rPr>
          <w:rFonts w:ascii="Century Gothic" w:hAnsi="Century Gothic"/>
          <w:sz w:val="22"/>
          <w:lang w:val="es-PR"/>
        </w:rPr>
      </w:pPr>
      <w:r w:rsidRPr="00F05C25">
        <w:rPr>
          <w:rFonts w:ascii="Century Gothic" w:hAnsi="Century Gothic"/>
          <w:sz w:val="22"/>
          <w:lang w:val="es-PR"/>
        </w:rPr>
        <w:t xml:space="preserve">Si </w:t>
      </w:r>
      <w:r w:rsidR="00AF7E0A" w:rsidRPr="00F05C25">
        <w:rPr>
          <w:rFonts w:ascii="Century Gothic" w:hAnsi="Century Gothic"/>
          <w:sz w:val="22"/>
          <w:lang w:val="es-PR"/>
        </w:rPr>
        <w:t>respondió “NO”</w:t>
      </w:r>
      <w:r w:rsidRPr="00F05C25">
        <w:rPr>
          <w:rFonts w:ascii="Century Gothic" w:hAnsi="Century Gothic"/>
          <w:sz w:val="22"/>
          <w:lang w:val="es-PR"/>
        </w:rPr>
        <w:t xml:space="preserve"> a TODAS las preguntas, puede descartar este anejo.</w:t>
      </w:r>
    </w:p>
    <w:p w14:paraId="16883903" w14:textId="77777777" w:rsidR="00AD3A2D" w:rsidRPr="00F05C25" w:rsidRDefault="00AD3A2D">
      <w:pPr>
        <w:shd w:val="clear" w:color="auto" w:fill="FFFFFF" w:themeFill="background1"/>
        <w:jc w:val="center"/>
        <w:rPr>
          <w:rFonts w:ascii="Century Gothic" w:hAnsi="Century Gothic"/>
          <w:sz w:val="22"/>
          <w:lang w:val="es-PR"/>
        </w:rPr>
      </w:pPr>
    </w:p>
    <w:p w14:paraId="02FFDD71" w14:textId="2B071207" w:rsidR="00AD3A2D" w:rsidRPr="00F05C25" w:rsidRDefault="00AD3A2D">
      <w:pPr>
        <w:shd w:val="clear" w:color="auto" w:fill="FFFFFF" w:themeFill="background1"/>
        <w:jc w:val="center"/>
        <w:rPr>
          <w:rFonts w:ascii="Century Gothic" w:hAnsi="Century Gothic"/>
          <w:sz w:val="22"/>
          <w:lang w:val="es-PR"/>
        </w:rPr>
      </w:pPr>
      <w:r w:rsidRPr="00F05C25">
        <w:rPr>
          <w:rFonts w:ascii="Century Gothic" w:hAnsi="Century Gothic"/>
          <w:sz w:val="22"/>
          <w:lang w:val="es-PR"/>
        </w:rPr>
        <w:t xml:space="preserve">Si </w:t>
      </w:r>
      <w:r w:rsidR="00AF7E0A" w:rsidRPr="00F05C25">
        <w:rPr>
          <w:rFonts w:ascii="Century Gothic" w:hAnsi="Century Gothic"/>
          <w:sz w:val="22"/>
          <w:lang w:val="es-PR"/>
        </w:rPr>
        <w:t>respondi</w:t>
      </w:r>
      <w:r w:rsidRPr="00F05C25">
        <w:rPr>
          <w:rFonts w:ascii="Century Gothic" w:hAnsi="Century Gothic"/>
          <w:sz w:val="22"/>
          <w:lang w:val="es-PR"/>
        </w:rPr>
        <w:t xml:space="preserve">ó </w:t>
      </w:r>
      <w:r w:rsidR="00AF7E0A" w:rsidRPr="00F05C25">
        <w:rPr>
          <w:rFonts w:ascii="Century Gothic" w:hAnsi="Century Gothic"/>
          <w:sz w:val="22"/>
          <w:lang w:val="es-PR"/>
        </w:rPr>
        <w:t>“</w:t>
      </w:r>
      <w:r w:rsidRPr="00F05C25">
        <w:rPr>
          <w:rFonts w:ascii="Century Gothic" w:hAnsi="Century Gothic"/>
          <w:sz w:val="22"/>
          <w:lang w:val="es-PR"/>
        </w:rPr>
        <w:t>SÍ</w:t>
      </w:r>
      <w:r w:rsidR="00AF7E0A" w:rsidRPr="00F05C25">
        <w:rPr>
          <w:rFonts w:ascii="Century Gothic" w:hAnsi="Century Gothic"/>
          <w:sz w:val="22"/>
          <w:lang w:val="es-PR"/>
        </w:rPr>
        <w:t>”</w:t>
      </w:r>
      <w:r w:rsidRPr="00F05C25">
        <w:rPr>
          <w:rFonts w:ascii="Century Gothic" w:hAnsi="Century Gothic"/>
          <w:sz w:val="22"/>
          <w:lang w:val="es-PR"/>
        </w:rPr>
        <w:t xml:space="preserve"> a </w:t>
      </w:r>
      <w:r w:rsidR="00AF7E0A" w:rsidRPr="00F05C25">
        <w:rPr>
          <w:rFonts w:ascii="Century Gothic" w:hAnsi="Century Gothic"/>
          <w:sz w:val="22"/>
          <w:lang w:val="es-PR"/>
        </w:rPr>
        <w:t>ALGUNA de las</w:t>
      </w:r>
      <w:r w:rsidRPr="00F05C25">
        <w:rPr>
          <w:rFonts w:ascii="Century Gothic" w:hAnsi="Century Gothic"/>
          <w:sz w:val="22"/>
          <w:lang w:val="es-PR"/>
        </w:rPr>
        <w:t xml:space="preserve"> pregunta</w:t>
      </w:r>
      <w:r w:rsidR="00AF7E0A" w:rsidRPr="00F05C25">
        <w:rPr>
          <w:rFonts w:ascii="Century Gothic" w:hAnsi="Century Gothic"/>
          <w:sz w:val="22"/>
          <w:lang w:val="es-PR"/>
        </w:rPr>
        <w:t>s</w:t>
      </w:r>
      <w:r w:rsidRPr="00F05C25">
        <w:rPr>
          <w:rFonts w:ascii="Century Gothic" w:hAnsi="Century Gothic"/>
          <w:sz w:val="22"/>
          <w:lang w:val="es-PR"/>
        </w:rPr>
        <w:t>, favor de completar las siguientes secciones.</w:t>
      </w:r>
    </w:p>
    <w:p w14:paraId="2CDEF81E" w14:textId="77777777" w:rsidR="00AD3A2D" w:rsidRPr="00C42447" w:rsidRDefault="00AD3A2D" w:rsidP="00AD3A2D">
      <w:pPr>
        <w:shd w:val="clear" w:color="auto" w:fill="FFFFFF" w:themeFill="background1"/>
        <w:jc w:val="center"/>
        <w:rPr>
          <w:rFonts w:ascii="Century Gothic" w:hAnsi="Century Gothic"/>
          <w:lang w:val="es-PR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95"/>
        <w:gridCol w:w="5755"/>
      </w:tblGrid>
      <w:tr w:rsidR="00AD3A2D" w:rsidRPr="00F16E78" w14:paraId="5FACB981" w14:textId="77777777" w:rsidTr="00C32EC5">
        <w:trPr>
          <w:trHeight w:val="620"/>
        </w:trPr>
        <w:tc>
          <w:tcPr>
            <w:tcW w:w="9350" w:type="dxa"/>
            <w:gridSpan w:val="2"/>
            <w:shd w:val="clear" w:color="auto" w:fill="D9D9D9" w:themeFill="background1" w:themeFillShade="D9"/>
            <w:vAlign w:val="center"/>
          </w:tcPr>
          <w:p w14:paraId="00E155FF" w14:textId="054A2C5A" w:rsidR="00AD3A2D" w:rsidRPr="00C42447" w:rsidRDefault="00AD3A2D" w:rsidP="00AF7E0A">
            <w:pPr>
              <w:shd w:val="clear" w:color="auto" w:fill="D9D9D9" w:themeFill="background1" w:themeFillShade="D9"/>
              <w:jc w:val="center"/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Parte I: Sobre el </w:t>
            </w:r>
            <w:r w:rsidR="00AF7E0A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Servidor 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Público</w:t>
            </w:r>
          </w:p>
        </w:tc>
      </w:tr>
      <w:tr w:rsidR="00AD3A2D" w:rsidRPr="00F16E78" w14:paraId="72CD07BA" w14:textId="77777777" w:rsidTr="00C32EC5">
        <w:tc>
          <w:tcPr>
            <w:tcW w:w="3595" w:type="dxa"/>
            <w:shd w:val="clear" w:color="auto" w:fill="auto"/>
            <w:vAlign w:val="center"/>
          </w:tcPr>
          <w:p w14:paraId="0055679B" w14:textId="3DB6E331" w:rsidR="00AD3A2D" w:rsidRPr="00C42447" w:rsidRDefault="00AD3A2D" w:rsidP="00AF7E0A">
            <w:pPr>
              <w:spacing w:before="240"/>
              <w:jc w:val="both"/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Nombre del </w:t>
            </w:r>
            <w:r w:rsidR="00AF7E0A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servidor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público, consult</w:t>
            </w:r>
            <w:r w:rsidR="00B44C84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or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, agente, contratista o subcontratista:</w:t>
            </w:r>
          </w:p>
        </w:tc>
        <w:tc>
          <w:tcPr>
            <w:tcW w:w="5755" w:type="dxa"/>
            <w:shd w:val="clear" w:color="auto" w:fill="auto"/>
            <w:vAlign w:val="center"/>
          </w:tcPr>
          <w:p w14:paraId="677446CD" w14:textId="77777777" w:rsidR="00AD3A2D" w:rsidRPr="00C42447" w:rsidRDefault="00AD3A2D" w:rsidP="00C32EC5">
            <w:pPr>
              <w:spacing w:before="240" w:line="480" w:lineRule="auto"/>
              <w:rPr>
                <w:rFonts w:ascii="Century Gothic" w:hAnsi="Century Gothic"/>
                <w:sz w:val="22"/>
                <w:szCs w:val="22"/>
                <w:lang w:val="es-PR"/>
              </w:rPr>
            </w:pPr>
          </w:p>
        </w:tc>
      </w:tr>
      <w:tr w:rsidR="00AD3A2D" w:rsidRPr="00C42447" w14:paraId="1A9714DE" w14:textId="77777777" w:rsidTr="00C32EC5">
        <w:tc>
          <w:tcPr>
            <w:tcW w:w="3595" w:type="dxa"/>
            <w:shd w:val="clear" w:color="auto" w:fill="auto"/>
            <w:vAlign w:val="center"/>
          </w:tcPr>
          <w:p w14:paraId="3EAE7051" w14:textId="0AABED38" w:rsidR="00AD3A2D" w:rsidRPr="00C42447" w:rsidRDefault="00AD3A2D" w:rsidP="00AF7E0A">
            <w:pPr>
              <w:jc w:val="both"/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Relación del solicitante con el </w:t>
            </w:r>
            <w:r w:rsidR="00AF7E0A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servidor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público, consult</w:t>
            </w:r>
            <w:r w:rsidR="00B44C84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or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, agente, contratista o subcontratista:</w:t>
            </w:r>
          </w:p>
        </w:tc>
        <w:tc>
          <w:tcPr>
            <w:tcW w:w="5755" w:type="dxa"/>
            <w:shd w:val="clear" w:color="auto" w:fill="auto"/>
            <w:vAlign w:val="center"/>
          </w:tcPr>
          <w:p w14:paraId="4517B61B" w14:textId="52F1238B" w:rsidR="00AD3A2D" w:rsidRPr="00C42447" w:rsidRDefault="00AD3A2D" w:rsidP="00C32EC5">
            <w:pPr>
              <w:spacing w:before="240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MS Gothic" w:eastAsia="MS Gothic" w:hAnsi="MS Gothic"/>
                <w:sz w:val="22"/>
                <w:lang w:val="es-PR"/>
              </w:rPr>
              <w:t>☐</w:t>
            </w:r>
            <w:r w:rsidRPr="00C42447">
              <w:rPr>
                <w:rFonts w:ascii="Century Gothic" w:hAnsi="Century Gothic"/>
                <w:sz w:val="22"/>
                <w:lang w:val="es-PR"/>
              </w:rPr>
              <w:t xml:space="preserve"> El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mismo</w:t>
            </w:r>
          </w:p>
          <w:p w14:paraId="39B20C1D" w14:textId="41EB88D7" w:rsidR="00AD3A2D" w:rsidRPr="00C42447" w:rsidRDefault="00AD3A2D" w:rsidP="00C32EC5">
            <w:pPr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MS Gothic" w:eastAsia="MS Gothic" w:hAnsi="MS Gothic"/>
                <w:sz w:val="22"/>
                <w:lang w:val="es-PR"/>
              </w:rPr>
              <w:t>☐</w:t>
            </w:r>
            <w:r w:rsidRPr="00C42447">
              <w:rPr>
                <w:rFonts w:ascii="Century Gothic" w:hAnsi="Century Gothic"/>
                <w:sz w:val="22"/>
                <w:lang w:val="es-PR"/>
              </w:rPr>
              <w:t xml:space="preserve"> Miembro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de la unidad familiar</w:t>
            </w:r>
          </w:p>
          <w:p w14:paraId="7E879A5C" w14:textId="283364D5" w:rsidR="00AD3A2D" w:rsidRPr="00C42447" w:rsidRDefault="00D12CF5" w:rsidP="00C32EC5">
            <w:pPr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Indique</w:t>
            </w:r>
            <w:r w:rsidR="00AD3A2D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l</w:t>
            </w:r>
            <w:r w:rsidR="007D7BF1" w:rsidRPr="00C42447">
              <w:rPr>
                <w:rFonts w:ascii="Century Gothic" w:hAnsi="Century Gothic"/>
                <w:sz w:val="22"/>
                <w:szCs w:val="22"/>
                <w:lang w:val="es-PR"/>
              </w:rPr>
              <w:t>o</w:t>
            </w:r>
            <w:r w:rsidR="00AD3A2D" w:rsidRPr="00C42447">
              <w:rPr>
                <w:rFonts w:ascii="Century Gothic" w:hAnsi="Century Gothic"/>
                <w:sz w:val="22"/>
                <w:szCs w:val="22"/>
                <w:lang w:val="es-PR"/>
              </w:rPr>
              <w:t>s grados de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parentesco</w:t>
            </w:r>
            <w:r w:rsidR="00AD3A2D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:                      </w:t>
            </w:r>
          </w:p>
          <w:p w14:paraId="3339B5DB" w14:textId="77777777" w:rsidR="00AD3A2D" w:rsidRPr="00C42447" w:rsidRDefault="00AD3A2D" w:rsidP="00C32EC5">
            <w:pPr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</w:p>
          <w:p w14:paraId="480264E8" w14:textId="77777777" w:rsidR="00AD3A2D" w:rsidRPr="00C42447" w:rsidRDefault="00AD3A2D" w:rsidP="00C32EC5">
            <w:pPr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</w:p>
          <w:p w14:paraId="1EE5E3A9" w14:textId="68C93833" w:rsidR="00AD3A2D" w:rsidRPr="00C42447" w:rsidRDefault="00AD3A2D" w:rsidP="00C32EC5">
            <w:pPr>
              <w:ind w:left="252" w:hanging="252"/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MS Gothic" w:eastAsia="MS Gothic" w:hAnsi="MS Gothic"/>
                <w:sz w:val="22"/>
                <w:lang w:val="es-PR"/>
              </w:rPr>
              <w:t>☐</w:t>
            </w:r>
            <w:r w:rsidR="00D12CF5" w:rsidRPr="00C42447">
              <w:rPr>
                <w:rFonts w:ascii="Century Gothic" w:hAnsi="Century Gothic"/>
                <w:sz w:val="22"/>
                <w:lang w:val="es-PR"/>
              </w:rPr>
              <w:t xml:space="preserve"> </w:t>
            </w:r>
            <w:r w:rsidR="00D12CF5" w:rsidRPr="00C42447">
              <w:rPr>
                <w:rFonts w:ascii="Century Gothic" w:hAnsi="Century Gothic"/>
                <w:sz w:val="22"/>
                <w:szCs w:val="22"/>
                <w:lang w:val="es-PR"/>
              </w:rPr>
              <w:t>Relacionado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a una organización que emplea, tiene o está en proceso de emplear al </w:t>
            </w:r>
            <w:r w:rsidR="007D4C8E">
              <w:rPr>
                <w:rFonts w:ascii="Century Gothic" w:hAnsi="Century Gothic"/>
                <w:sz w:val="22"/>
                <w:szCs w:val="22"/>
                <w:lang w:val="es-PR"/>
              </w:rPr>
              <w:t>S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olicitante.</w:t>
            </w:r>
          </w:p>
          <w:p w14:paraId="745B99E4" w14:textId="0A7DFC0F" w:rsidR="00AD3A2D" w:rsidRPr="00C42447" w:rsidRDefault="00AD3A2D" w:rsidP="00C32EC5">
            <w:pPr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MS Gothic" w:eastAsia="MS Gothic" w:hAnsi="MS Gothic"/>
                <w:sz w:val="22"/>
                <w:lang w:val="es-PR"/>
              </w:rPr>
              <w:t>☐</w:t>
            </w:r>
            <w:r w:rsidRPr="00C42447">
              <w:rPr>
                <w:rFonts w:ascii="Century Gothic" w:hAnsi="Century Gothic"/>
                <w:sz w:val="22"/>
                <w:lang w:val="es-PR"/>
              </w:rPr>
              <w:t xml:space="preserve"> 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Tiene un interés financiero u otro con el </w:t>
            </w:r>
            <w:r w:rsidR="007D4C8E">
              <w:rPr>
                <w:rFonts w:ascii="Century Gothic" w:hAnsi="Century Gothic"/>
                <w:sz w:val="22"/>
                <w:szCs w:val="22"/>
                <w:lang w:val="es-PR"/>
              </w:rPr>
              <w:t>S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olicitante</w:t>
            </w:r>
          </w:p>
          <w:p w14:paraId="792BB550" w14:textId="2C7F72F4" w:rsidR="00AD3A2D" w:rsidRPr="00C42447" w:rsidRDefault="00AD3A2D" w:rsidP="00C32EC5">
            <w:pPr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MS Gothic" w:eastAsia="MS Gothic" w:hAnsi="MS Gothic"/>
                <w:sz w:val="22"/>
                <w:lang w:val="es-PR"/>
              </w:rPr>
              <w:t>☐</w:t>
            </w:r>
            <w:r w:rsidRPr="00C42447">
              <w:rPr>
                <w:rFonts w:ascii="Century Gothic" w:hAnsi="Century Gothic"/>
                <w:sz w:val="22"/>
                <w:lang w:val="es-PR"/>
              </w:rPr>
              <w:t xml:space="preserve"> Otro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:</w:t>
            </w:r>
          </w:p>
          <w:p w14:paraId="1CD7B713" w14:textId="77777777" w:rsidR="00AD3A2D" w:rsidRPr="00C42447" w:rsidRDefault="00AD3A2D" w:rsidP="00C32EC5">
            <w:pPr>
              <w:rPr>
                <w:rFonts w:ascii="Century Gothic" w:hAnsi="Century Gothic"/>
                <w:sz w:val="22"/>
                <w:szCs w:val="22"/>
                <w:lang w:val="es-PR"/>
              </w:rPr>
            </w:pPr>
          </w:p>
        </w:tc>
      </w:tr>
      <w:tr w:rsidR="00AD3A2D" w:rsidRPr="00F16E78" w14:paraId="14F6DCA2" w14:textId="77777777" w:rsidTr="00C32EC5">
        <w:trPr>
          <w:trHeight w:val="2168"/>
        </w:trPr>
        <w:tc>
          <w:tcPr>
            <w:tcW w:w="3595" w:type="dxa"/>
            <w:shd w:val="clear" w:color="auto" w:fill="auto"/>
            <w:vAlign w:val="center"/>
          </w:tcPr>
          <w:p w14:paraId="31084EA2" w14:textId="1E3B84C6" w:rsidR="00AD3A2D" w:rsidRPr="00C42447" w:rsidRDefault="00AD3A2D" w:rsidP="00C32EC5">
            <w:pPr>
              <w:jc w:val="both"/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Relación de la persona relacionada al </w:t>
            </w:r>
            <w:r w:rsidR="007D4C8E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S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olicitante con el Gobierno de Puerto Rico, Vivienda, Programas </w:t>
            </w:r>
            <w:r w:rsidR="00C42447" w:rsidRPr="0042180B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CDBG-DR</w:t>
            </w:r>
            <w:r w:rsidR="00C42447" w:rsidRPr="0042180B">
              <w:rPr>
                <w:rFonts w:ascii="Century Gothic" w:hAnsi="Century Gothic"/>
                <w:b/>
                <w:sz w:val="22"/>
                <w:szCs w:val="22"/>
                <w:lang w:val="es-ES_tradnl"/>
              </w:rPr>
              <w:t>/MIT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y sus subrecipientes:</w:t>
            </w:r>
          </w:p>
          <w:p w14:paraId="26BD695B" w14:textId="77777777" w:rsidR="00AD3A2D" w:rsidRPr="00C42447" w:rsidRDefault="00AD3A2D" w:rsidP="00C32EC5">
            <w:pPr>
              <w:jc w:val="both"/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</w:p>
        </w:tc>
        <w:tc>
          <w:tcPr>
            <w:tcW w:w="5755" w:type="dxa"/>
            <w:shd w:val="clear" w:color="auto" w:fill="auto"/>
            <w:vAlign w:val="center"/>
          </w:tcPr>
          <w:p w14:paraId="7750CA4E" w14:textId="17A73611" w:rsidR="00AD3A2D" w:rsidRPr="00C42447" w:rsidRDefault="00AD3A2D" w:rsidP="00C32EC5">
            <w:pPr>
              <w:spacing w:before="240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MS Gothic" w:eastAsia="MS Gothic" w:hAnsi="MS Gothic"/>
                <w:sz w:val="22"/>
                <w:lang w:val="es-PR"/>
              </w:rPr>
              <w:t>☐</w:t>
            </w:r>
            <w:r w:rsidRPr="00C42447">
              <w:rPr>
                <w:rFonts w:ascii="Century Gothic" w:hAnsi="Century Gothic"/>
                <w:sz w:val="22"/>
                <w:lang w:val="es-PR"/>
              </w:rPr>
              <w:t xml:space="preserve"> Empleado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u oficial</w:t>
            </w:r>
          </w:p>
          <w:p w14:paraId="716E10F6" w14:textId="0EA8782E" w:rsidR="00AD3A2D" w:rsidRPr="00C42447" w:rsidRDefault="00AD3A2D" w:rsidP="00C32EC5">
            <w:pPr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MS Gothic" w:eastAsia="MS Gothic" w:hAnsi="MS Gothic"/>
                <w:sz w:val="22"/>
                <w:lang w:val="es-PR"/>
              </w:rPr>
              <w:t>☐</w:t>
            </w:r>
            <w:r w:rsidRPr="00C42447">
              <w:rPr>
                <w:rFonts w:ascii="Century Gothic" w:hAnsi="Century Gothic"/>
                <w:sz w:val="22"/>
                <w:lang w:val="es-PR"/>
              </w:rPr>
              <w:t xml:space="preserve"> Agente</w:t>
            </w:r>
          </w:p>
          <w:p w14:paraId="268DACAC" w14:textId="0A11873F" w:rsidR="00AD3A2D" w:rsidRPr="00C42447" w:rsidRDefault="00AD3A2D" w:rsidP="00C32EC5">
            <w:pPr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MS Gothic" w:eastAsia="MS Gothic" w:hAnsi="MS Gothic"/>
                <w:sz w:val="22"/>
                <w:lang w:val="es-PR"/>
              </w:rPr>
              <w:t>☐</w:t>
            </w:r>
            <w:r w:rsidRPr="00C42447">
              <w:rPr>
                <w:rFonts w:ascii="Century Gothic" w:hAnsi="Century Gothic"/>
                <w:sz w:val="22"/>
                <w:lang w:val="es-PR"/>
              </w:rPr>
              <w:t xml:space="preserve"> Consult</w:t>
            </w:r>
            <w:r w:rsidR="007D7BF1" w:rsidRPr="00C42447">
              <w:rPr>
                <w:rFonts w:ascii="Century Gothic" w:hAnsi="Century Gothic"/>
                <w:sz w:val="22"/>
                <w:lang w:val="es-PR"/>
              </w:rPr>
              <w:t>or</w:t>
            </w:r>
          </w:p>
          <w:p w14:paraId="24260D57" w14:textId="2BA3D165" w:rsidR="00AD3A2D" w:rsidRPr="00C42447" w:rsidRDefault="00AD3A2D" w:rsidP="00C32EC5">
            <w:pPr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MS Gothic" w:eastAsia="MS Gothic" w:hAnsi="MS Gothic"/>
                <w:sz w:val="22"/>
                <w:lang w:val="es-PR"/>
              </w:rPr>
              <w:t>☐</w:t>
            </w:r>
            <w:r w:rsidRPr="00C42447">
              <w:rPr>
                <w:rFonts w:ascii="Century Gothic" w:hAnsi="Century Gothic"/>
                <w:sz w:val="22"/>
                <w:lang w:val="es-PR"/>
              </w:rPr>
              <w:t xml:space="preserve"> Contratista</w:t>
            </w:r>
          </w:p>
          <w:p w14:paraId="62DA87B0" w14:textId="79945D73" w:rsidR="00AD3A2D" w:rsidRPr="00C42447" w:rsidRDefault="00AD3A2D" w:rsidP="00C32EC5">
            <w:pPr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MS Gothic" w:eastAsia="MS Gothic" w:hAnsi="MS Gothic"/>
                <w:sz w:val="22"/>
                <w:lang w:val="es-PR"/>
              </w:rPr>
              <w:t>☐</w:t>
            </w:r>
            <w:r w:rsidRPr="00C42447">
              <w:rPr>
                <w:rFonts w:ascii="Century Gothic" w:hAnsi="Century Gothic"/>
                <w:sz w:val="22"/>
                <w:lang w:val="es-PR"/>
              </w:rPr>
              <w:t xml:space="preserve"> Subcontratista</w:t>
            </w:r>
          </w:p>
          <w:p w14:paraId="749456E8" w14:textId="5E590ACC" w:rsidR="00AD3A2D" w:rsidRPr="00C42447" w:rsidRDefault="00AD3A2D" w:rsidP="00C32EC5">
            <w:pPr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MS Gothic" w:eastAsia="MS Gothic" w:hAnsi="MS Gothic"/>
                <w:sz w:val="22"/>
                <w:lang w:val="es-PR"/>
              </w:rPr>
              <w:t>☐</w:t>
            </w:r>
            <w:r w:rsidRPr="00C42447">
              <w:rPr>
                <w:rFonts w:ascii="Century Gothic" w:hAnsi="Century Gothic"/>
                <w:sz w:val="22"/>
                <w:lang w:val="es-PR"/>
              </w:rPr>
              <w:t xml:space="preserve"> Oficial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nombrado o electo</w:t>
            </w:r>
          </w:p>
          <w:p w14:paraId="79D6F8AA" w14:textId="5D1BFB2C" w:rsidR="00AD3A2D" w:rsidRPr="00C42447" w:rsidRDefault="00AD3A2D" w:rsidP="00C32EC5">
            <w:pPr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MS Gothic" w:eastAsia="MS Gothic" w:hAnsi="MS Gothic"/>
                <w:sz w:val="22"/>
                <w:lang w:val="es-PR"/>
              </w:rPr>
              <w:t>☐</w:t>
            </w:r>
            <w:r w:rsidRPr="00C42447">
              <w:rPr>
                <w:rFonts w:ascii="Century Gothic" w:hAnsi="Century Gothic"/>
                <w:sz w:val="22"/>
                <w:lang w:val="es-PR"/>
              </w:rPr>
              <w:t xml:space="preserve"> Otro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:</w:t>
            </w:r>
          </w:p>
          <w:p w14:paraId="470E91A9" w14:textId="77777777" w:rsidR="00AD3A2D" w:rsidRPr="00C42447" w:rsidRDefault="00AD3A2D" w:rsidP="00C32EC5">
            <w:pPr>
              <w:rPr>
                <w:rFonts w:ascii="Century Gothic" w:hAnsi="Century Gothic"/>
                <w:sz w:val="22"/>
                <w:szCs w:val="22"/>
                <w:lang w:val="es-PR"/>
              </w:rPr>
            </w:pPr>
          </w:p>
        </w:tc>
      </w:tr>
      <w:tr w:rsidR="00AD3A2D" w:rsidRPr="00F16E78" w14:paraId="6945897D" w14:textId="77777777" w:rsidTr="00C32EC5">
        <w:trPr>
          <w:trHeight w:val="1070"/>
        </w:trPr>
        <w:tc>
          <w:tcPr>
            <w:tcW w:w="3595" w:type="dxa"/>
            <w:shd w:val="clear" w:color="auto" w:fill="auto"/>
            <w:vAlign w:val="center"/>
          </w:tcPr>
          <w:p w14:paraId="5D7AFD54" w14:textId="77777777" w:rsidR="00AD3A2D" w:rsidRPr="00C42447" w:rsidRDefault="00AD3A2D" w:rsidP="00C32EC5">
            <w:pPr>
              <w:jc w:val="both"/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Agencia/Departamento/</w:t>
            </w:r>
          </w:p>
          <w:p w14:paraId="52556E7C" w14:textId="60E9E3E1" w:rsidR="00AD3A2D" w:rsidRPr="00C42447" w:rsidRDefault="00AD3A2D" w:rsidP="00C32EC5">
            <w:pPr>
              <w:jc w:val="both"/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Compañía donde trabaja el </w:t>
            </w:r>
            <w:r w:rsidR="00BB01CD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funcionario 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público, consult</w:t>
            </w:r>
            <w:r w:rsidR="007D7BF1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or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, agente, contratista o subcontratista:</w:t>
            </w:r>
          </w:p>
        </w:tc>
        <w:tc>
          <w:tcPr>
            <w:tcW w:w="5755" w:type="dxa"/>
            <w:shd w:val="clear" w:color="auto" w:fill="auto"/>
            <w:vAlign w:val="center"/>
          </w:tcPr>
          <w:p w14:paraId="327C6543" w14:textId="77777777" w:rsidR="00AD3A2D" w:rsidRPr="00C42447" w:rsidRDefault="00AD3A2D" w:rsidP="00C32EC5">
            <w:pPr>
              <w:spacing w:before="240"/>
              <w:rPr>
                <w:rFonts w:ascii="Century Gothic" w:hAnsi="Century Gothic"/>
                <w:sz w:val="22"/>
                <w:szCs w:val="22"/>
                <w:lang w:val="es-PR"/>
              </w:rPr>
            </w:pPr>
          </w:p>
        </w:tc>
      </w:tr>
      <w:tr w:rsidR="00AD3A2D" w:rsidRPr="00F16E78" w14:paraId="13E55DB1" w14:textId="77777777" w:rsidTr="00C32EC5">
        <w:tc>
          <w:tcPr>
            <w:tcW w:w="9350" w:type="dxa"/>
            <w:gridSpan w:val="2"/>
            <w:shd w:val="clear" w:color="auto" w:fill="auto"/>
            <w:vAlign w:val="center"/>
          </w:tcPr>
          <w:p w14:paraId="4269D448" w14:textId="23174E1F" w:rsidR="00CF35CC" w:rsidRPr="00C42447" w:rsidRDefault="00AD3A2D" w:rsidP="00F05C25">
            <w:pPr>
              <w:rPr>
                <w:rFonts w:ascii="Century Gothic" w:eastAsia="MS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Century Gothic" w:eastAsia="MS Gothic" w:hAnsi="Century Gothic"/>
                <w:b/>
                <w:sz w:val="22"/>
                <w:szCs w:val="22"/>
                <w:lang w:val="es-PR"/>
              </w:rPr>
              <w:t>Describ</w:t>
            </w:r>
            <w:r w:rsidR="00D12CF5" w:rsidRPr="00C42447">
              <w:rPr>
                <w:rFonts w:ascii="Century Gothic" w:eastAsia="MS Gothic" w:hAnsi="Century Gothic"/>
                <w:b/>
                <w:sz w:val="22"/>
                <w:szCs w:val="22"/>
                <w:lang w:val="es-PR"/>
              </w:rPr>
              <w:t>a el puesto</w:t>
            </w:r>
            <w:r w:rsidRPr="00C42447">
              <w:rPr>
                <w:rFonts w:ascii="Century Gothic" w:eastAsia="MS Gothic" w:hAnsi="Century Gothic"/>
                <w:b/>
                <w:sz w:val="22"/>
                <w:szCs w:val="22"/>
                <w:lang w:val="es-PR"/>
              </w:rPr>
              <w:t xml:space="preserve"> y/o </w:t>
            </w:r>
            <w:r w:rsidR="00D12CF5" w:rsidRPr="00C42447">
              <w:rPr>
                <w:rFonts w:ascii="Century Gothic" w:eastAsia="MS Gothic" w:hAnsi="Century Gothic"/>
                <w:b/>
                <w:sz w:val="22"/>
                <w:szCs w:val="22"/>
                <w:lang w:val="es-PR"/>
              </w:rPr>
              <w:t xml:space="preserve">la función </w:t>
            </w:r>
            <w:r w:rsidRPr="00C42447">
              <w:rPr>
                <w:rFonts w:ascii="Century Gothic" w:eastAsia="MS Gothic" w:hAnsi="Century Gothic"/>
                <w:b/>
                <w:sz w:val="22"/>
                <w:szCs w:val="22"/>
                <w:lang w:val="es-PR"/>
              </w:rPr>
              <w:t xml:space="preserve">del </w:t>
            </w:r>
            <w:r w:rsidR="00D12CF5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servidor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público, consult</w:t>
            </w:r>
            <w:r w:rsidR="007D7BF1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or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, agente, contratista o subcontratista</w:t>
            </w:r>
            <w:r w:rsidRPr="00C42447">
              <w:rPr>
                <w:rFonts w:ascii="Century Gothic" w:eastAsia="MS Gothic" w:hAnsi="Century Gothic"/>
                <w:b/>
                <w:sz w:val="22"/>
                <w:szCs w:val="22"/>
                <w:lang w:val="es-PR"/>
              </w:rPr>
              <w:t>:</w:t>
            </w:r>
          </w:p>
          <w:p w14:paraId="5B7E35DE" w14:textId="77777777" w:rsidR="00AD3A2D" w:rsidRPr="00C42447" w:rsidRDefault="00AD3A2D" w:rsidP="00C32EC5">
            <w:pPr>
              <w:spacing w:before="240"/>
              <w:rPr>
                <w:rFonts w:ascii="Century Gothic" w:eastAsia="MS Gothic" w:hAnsi="Century Gothic"/>
                <w:sz w:val="22"/>
                <w:szCs w:val="22"/>
                <w:lang w:val="es-PR"/>
              </w:rPr>
            </w:pPr>
          </w:p>
        </w:tc>
      </w:tr>
      <w:tr w:rsidR="00AD3A2D" w:rsidRPr="00F16E78" w14:paraId="6F0E5DE4" w14:textId="77777777" w:rsidTr="00C32EC5">
        <w:tc>
          <w:tcPr>
            <w:tcW w:w="9350" w:type="dxa"/>
            <w:gridSpan w:val="2"/>
            <w:shd w:val="clear" w:color="auto" w:fill="auto"/>
            <w:vAlign w:val="center"/>
          </w:tcPr>
          <w:p w14:paraId="6148132F" w14:textId="723739CA" w:rsidR="00AD3A2D" w:rsidRPr="00C42447" w:rsidRDefault="00F63863" w:rsidP="006C5488">
            <w:pPr>
              <w:keepNext/>
              <w:jc w:val="both"/>
              <w:rPr>
                <w:rFonts w:ascii="Century Gothic" w:eastAsia="MS Gothic" w:hAnsi="Century Gothic"/>
                <w:b/>
                <w:sz w:val="22"/>
                <w:szCs w:val="22"/>
                <w:lang w:val="es-PR"/>
              </w:rPr>
            </w:pPr>
            <w:r w:rsidRPr="00C42447">
              <w:rPr>
                <w:rFonts w:ascii="Century Gothic" w:eastAsia="MS Gothic" w:hAnsi="Century Gothic"/>
                <w:b/>
                <w:sz w:val="22"/>
                <w:szCs w:val="22"/>
                <w:lang w:val="es-PR"/>
              </w:rPr>
              <w:lastRenderedPageBreak/>
              <w:t>¿</w:t>
            </w:r>
            <w:r w:rsidR="00D12CF5" w:rsidRPr="00C42447">
              <w:rPr>
                <w:rFonts w:ascii="Century Gothic" w:eastAsia="MS Gothic" w:hAnsi="Century Gothic"/>
                <w:b/>
                <w:sz w:val="22"/>
                <w:szCs w:val="22"/>
                <w:lang w:val="es-PR"/>
              </w:rPr>
              <w:t>Ejerce o ha ejercido e</w:t>
            </w:r>
            <w:r w:rsidR="00AD3A2D" w:rsidRPr="00C42447">
              <w:rPr>
                <w:rFonts w:ascii="Century Gothic" w:eastAsia="MS Gothic" w:hAnsi="Century Gothic"/>
                <w:b/>
                <w:sz w:val="22"/>
                <w:szCs w:val="22"/>
                <w:lang w:val="es-PR"/>
              </w:rPr>
              <w:t xml:space="preserve">l </w:t>
            </w:r>
            <w:r w:rsidR="00D12CF5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servidor</w:t>
            </w:r>
            <w:r w:rsidR="00AD3A2D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público, consult</w:t>
            </w:r>
            <w:r w:rsidR="007D7BF1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or</w:t>
            </w:r>
            <w:r w:rsidR="00AD3A2D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, agente, contratista o subcontratista </w:t>
            </w:r>
            <w:r w:rsidR="00D12CF5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alguna </w:t>
            </w:r>
            <w:r w:rsidR="00AD3A2D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función o responsabilidad respecto al Programa </w:t>
            </w:r>
            <w:r w:rsidR="00C42447" w:rsidRPr="0042180B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CDBG-DR</w:t>
            </w:r>
            <w:r w:rsidR="00C42447" w:rsidRPr="0042180B">
              <w:rPr>
                <w:rFonts w:ascii="Century Gothic" w:hAnsi="Century Gothic"/>
                <w:b/>
                <w:sz w:val="22"/>
                <w:szCs w:val="22"/>
                <w:lang w:val="es-ES_tradnl"/>
              </w:rPr>
              <w:t>/MIT</w:t>
            </w:r>
            <w:r w:rsidR="00AD3A2D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, o está en posición </w:t>
            </w:r>
            <w:r w:rsidR="00D12CF5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de</w:t>
            </w:r>
            <w:r w:rsidR="00AD3A2D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participar o </w:t>
            </w:r>
            <w:r w:rsidR="00D12CF5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de </w:t>
            </w:r>
            <w:r w:rsidR="00AD3A2D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influir en el proceso de </w:t>
            </w:r>
            <w:r w:rsidR="00D12CF5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toma decisiones</w:t>
            </w:r>
            <w:r w:rsidR="00AD3A2D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</w:t>
            </w:r>
            <w:r w:rsidR="00D12CF5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o de </w:t>
            </w:r>
            <w:r w:rsidR="00AD3A2D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obtener información interna respecto a</w:t>
            </w:r>
            <w:r w:rsidR="00D12CF5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las</w:t>
            </w:r>
            <w:r w:rsidR="00AD3A2D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actividades </w:t>
            </w:r>
            <w:r w:rsidR="00D12CF5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que se llevan a cabo como parte del</w:t>
            </w:r>
            <w:r w:rsidR="00AD3A2D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Programa </w:t>
            </w:r>
            <w:r w:rsidR="00C42447" w:rsidRPr="0042180B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CDBG-DR</w:t>
            </w:r>
            <w:r w:rsidR="00C42447" w:rsidRPr="0042180B">
              <w:rPr>
                <w:rFonts w:ascii="Century Gothic" w:hAnsi="Century Gothic"/>
                <w:b/>
                <w:sz w:val="22"/>
                <w:szCs w:val="22"/>
                <w:lang w:val="es-ES_tradnl"/>
              </w:rPr>
              <w:t>/MIT</w:t>
            </w:r>
            <w:r w:rsidR="00AD3A2D" w:rsidRPr="00C42447">
              <w:rPr>
                <w:rFonts w:ascii="Century Gothic" w:eastAsia="MS Gothic" w:hAnsi="Century Gothic"/>
                <w:b/>
                <w:sz w:val="22"/>
                <w:szCs w:val="22"/>
                <w:lang w:val="es-PR"/>
              </w:rPr>
              <w:t>?</w:t>
            </w:r>
          </w:p>
          <w:p w14:paraId="2514E1A5" w14:textId="1C08E3CB" w:rsidR="00AD3A2D" w:rsidRPr="00C42447" w:rsidRDefault="00F63863" w:rsidP="006C5488">
            <w:pPr>
              <w:keepNext/>
              <w:spacing w:before="240"/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MS Gothic" w:eastAsia="MS Gothic" w:hAnsi="MS Gothic"/>
                <w:sz w:val="22"/>
                <w:lang w:val="es-PR"/>
              </w:rPr>
              <w:t>☐</w:t>
            </w:r>
            <w:r w:rsidRPr="00C42447">
              <w:rPr>
                <w:rFonts w:ascii="Century Gothic" w:hAnsi="Century Gothic"/>
                <w:sz w:val="22"/>
                <w:lang w:val="es-PR"/>
              </w:rPr>
              <w:t xml:space="preserve"> </w:t>
            </w:r>
            <w:r w:rsidRPr="00C42447">
              <w:rPr>
                <w:rFonts w:ascii="Century Gothic" w:hAnsi="Century Gothic"/>
                <w:b/>
                <w:sz w:val="22"/>
                <w:lang w:val="es-PR"/>
              </w:rPr>
              <w:t>No</w:t>
            </w:r>
            <w:r w:rsidR="00AD3A2D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– Si </w:t>
            </w:r>
            <w:r w:rsidR="00D12CF5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la respuesta es </w:t>
            </w:r>
            <w:r w:rsidR="00AD3A2D" w:rsidRPr="00C42447">
              <w:rPr>
                <w:rFonts w:ascii="Century Gothic" w:hAnsi="Century Gothic"/>
                <w:sz w:val="22"/>
                <w:szCs w:val="22"/>
                <w:lang w:val="es-PR"/>
              </w:rPr>
              <w:t>“No”, complete Parte II.</w:t>
            </w:r>
          </w:p>
          <w:p w14:paraId="7D180313" w14:textId="77777777" w:rsidR="00AD3A2D" w:rsidRDefault="00F63863" w:rsidP="00D12CF5">
            <w:pPr>
              <w:keepNext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MS Gothic" w:eastAsia="MS Gothic" w:hAnsi="MS Gothic"/>
                <w:sz w:val="22"/>
                <w:lang w:val="es-PR"/>
              </w:rPr>
              <w:t>☐</w:t>
            </w:r>
            <w:r w:rsidRPr="00C42447">
              <w:rPr>
                <w:rFonts w:ascii="Century Gothic" w:hAnsi="Century Gothic"/>
                <w:sz w:val="22"/>
                <w:lang w:val="es-PR"/>
              </w:rPr>
              <w:t xml:space="preserve"> </w:t>
            </w:r>
            <w:r w:rsidRPr="00C42447">
              <w:rPr>
                <w:rFonts w:ascii="Century Gothic" w:hAnsi="Century Gothic"/>
                <w:b/>
                <w:sz w:val="22"/>
                <w:lang w:val="es-PR"/>
              </w:rPr>
              <w:t>Sí</w:t>
            </w:r>
            <w:r w:rsidR="00AD3A2D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– Si</w:t>
            </w:r>
            <w:r w:rsidR="00D12CF5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la respuesta es </w:t>
            </w:r>
            <w:r w:rsidR="00AD3A2D" w:rsidRPr="00C42447">
              <w:rPr>
                <w:rFonts w:ascii="Century Gothic" w:hAnsi="Century Gothic"/>
                <w:sz w:val="22"/>
                <w:szCs w:val="22"/>
                <w:lang w:val="es-PR"/>
              </w:rPr>
              <w:t>“S</w:t>
            </w:r>
            <w:r w:rsidR="00AD3A2D" w:rsidRPr="00C42447">
              <w:rPr>
                <w:rFonts w:ascii="Century Gothic" w:hAnsi="Century Gothic"/>
                <w:bCs/>
                <w:sz w:val="22"/>
                <w:szCs w:val="22"/>
                <w:lang w:val="es-PR"/>
              </w:rPr>
              <w:t>í</w:t>
            </w:r>
            <w:r w:rsidR="00AD3A2D" w:rsidRPr="00C42447">
              <w:rPr>
                <w:rFonts w:ascii="Century Gothic" w:hAnsi="Century Gothic"/>
                <w:sz w:val="22"/>
                <w:szCs w:val="22"/>
                <w:lang w:val="es-PR"/>
              </w:rPr>
              <w:t>”, existe un conflicto de interés prohibido. Debe completar Parte III para someter una solicitud de excepción.</w:t>
            </w:r>
          </w:p>
          <w:p w14:paraId="2D213C2D" w14:textId="63ACF3F6" w:rsidR="00CF35CC" w:rsidRPr="00C42447" w:rsidRDefault="00CF35CC" w:rsidP="00D12CF5">
            <w:pPr>
              <w:keepNext/>
              <w:rPr>
                <w:rFonts w:ascii="Century Gothic" w:eastAsia="MS Gothic" w:hAnsi="Century Gothic"/>
                <w:b/>
                <w:sz w:val="22"/>
                <w:szCs w:val="22"/>
                <w:lang w:val="es-PR"/>
              </w:rPr>
            </w:pPr>
          </w:p>
        </w:tc>
      </w:tr>
    </w:tbl>
    <w:p w14:paraId="1534E1FA" w14:textId="77777777" w:rsidR="00AD3A2D" w:rsidRPr="00C42447" w:rsidRDefault="00AD3A2D" w:rsidP="00AD3A2D">
      <w:pPr>
        <w:rPr>
          <w:sz w:val="24"/>
          <w:szCs w:val="24"/>
          <w:lang w:val="es-PR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D3A2D" w:rsidRPr="00F16E78" w14:paraId="7E461F3E" w14:textId="77777777" w:rsidTr="00C32EC5">
        <w:trPr>
          <w:trHeight w:val="647"/>
        </w:trPr>
        <w:tc>
          <w:tcPr>
            <w:tcW w:w="9350" w:type="dxa"/>
            <w:gridSpan w:val="2"/>
            <w:shd w:val="clear" w:color="auto" w:fill="D9D9D9" w:themeFill="background1" w:themeFillShade="D9"/>
            <w:vAlign w:val="center"/>
          </w:tcPr>
          <w:p w14:paraId="28CDE7E6" w14:textId="7B2E2EE0" w:rsidR="00AD3A2D" w:rsidRPr="00C42447" w:rsidRDefault="00AD3A2D" w:rsidP="00C32EC5">
            <w:pPr>
              <w:jc w:val="center"/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Parte II: Certificación de NO </w:t>
            </w:r>
            <w:r w:rsidR="00CF35CC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C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onflicto de </w:t>
            </w:r>
            <w:r w:rsidR="00CF35CC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I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nterés</w:t>
            </w:r>
          </w:p>
        </w:tc>
      </w:tr>
      <w:tr w:rsidR="00AD3A2D" w:rsidRPr="00F16E78" w14:paraId="0CF76782" w14:textId="77777777" w:rsidTr="00C32EC5">
        <w:trPr>
          <w:trHeight w:val="980"/>
        </w:trPr>
        <w:tc>
          <w:tcPr>
            <w:tcW w:w="9350" w:type="dxa"/>
            <w:gridSpan w:val="2"/>
            <w:shd w:val="clear" w:color="auto" w:fill="auto"/>
          </w:tcPr>
          <w:p w14:paraId="5B33E526" w14:textId="35C94388" w:rsidR="00BB01CD" w:rsidRPr="00C42447" w:rsidRDefault="00BB01CD" w:rsidP="00BB01CD">
            <w:pPr>
              <w:jc w:val="both"/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ADVERTENCIA: </w:t>
            </w:r>
            <w:r w:rsidR="00D12CF5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H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acer </w:t>
            </w:r>
            <w:r w:rsidR="00D8511E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declaraciones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falsas o fraudulentas </w:t>
            </w:r>
            <w:r w:rsidR="00D8511E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a sabiendas y de manera 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intencional puede</w:t>
            </w:r>
            <w:r w:rsidR="00D8511E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dar lugar a la denegación de la 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asistencia, penalidad</w:t>
            </w:r>
            <w:r w:rsidR="00D8511E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es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civil</w:t>
            </w:r>
            <w:r w:rsidR="00D8511E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es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y/o referido a las autoridades de ley y orden</w:t>
            </w:r>
            <w:r w:rsidR="00CF35CC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, bajo </w:t>
            </w:r>
            <w:r w:rsidR="00CF35CC" w:rsidRPr="004C39E5">
              <w:rPr>
                <w:rFonts w:ascii="Century Gothic" w:hAnsi="Century Gothic" w:cs="TimesNewRomanPSMT"/>
                <w:b/>
                <w:bCs/>
                <w:sz w:val="22"/>
                <w:szCs w:val="22"/>
                <w:lang w:val="es-419"/>
              </w:rPr>
              <w:t>18 U.S.C. §§ 287, 1001 and 31 U.S.C. § 3729</w:t>
            </w:r>
            <w:r w:rsidR="00CF35CC">
              <w:rPr>
                <w:rFonts w:ascii="Century Gothic" w:hAnsi="Century Gothic" w:cs="TimesNewRomanPSMT"/>
                <w:b/>
                <w:bCs/>
                <w:sz w:val="22"/>
                <w:szCs w:val="22"/>
                <w:lang w:val="es-419"/>
              </w:rPr>
              <w:t>.</w:t>
            </w:r>
          </w:p>
          <w:p w14:paraId="03FD1DB6" w14:textId="71726886" w:rsidR="00CF35CC" w:rsidRDefault="00F63863" w:rsidP="00D8511E">
            <w:pPr>
              <w:spacing w:before="240"/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MS Gothic" w:eastAsia="MS Gothic" w:hAnsi="MS Gothic"/>
                <w:sz w:val="22"/>
                <w:lang w:val="es-PR"/>
              </w:rPr>
              <w:t>☐</w:t>
            </w:r>
            <w:r w:rsidRPr="00C42447">
              <w:rPr>
                <w:rFonts w:ascii="Century Gothic" w:hAnsi="Century Gothic"/>
                <w:sz w:val="22"/>
                <w:lang w:val="es-PR"/>
              </w:rPr>
              <w:t xml:space="preserve"> Certifico</w:t>
            </w:r>
            <w:r w:rsidR="00D8511E" w:rsidRPr="00C42447">
              <w:rPr>
                <w:rFonts w:ascii="Century Gothic" w:hAnsi="Century Gothic"/>
                <w:sz w:val="22"/>
                <w:lang w:val="es-PR"/>
              </w:rPr>
              <w:t>, sujeto a las sanciones legales correspondientes</w:t>
            </w:r>
            <w:r w:rsidR="00AD3A2D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, </w:t>
            </w:r>
            <w:r w:rsidR="007D7BF1" w:rsidRPr="00C42447">
              <w:rPr>
                <w:rFonts w:ascii="Century Gothic" w:hAnsi="Century Gothic"/>
                <w:sz w:val="22"/>
                <w:szCs w:val="22"/>
                <w:lang w:val="es-PR"/>
              </w:rPr>
              <w:t>según definido</w:t>
            </w:r>
            <w:r w:rsidR="00AD3A2D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en la </w:t>
            </w:r>
            <w:r w:rsidR="007D7BF1" w:rsidRPr="00C42447">
              <w:rPr>
                <w:rFonts w:ascii="Century Gothic" w:hAnsi="Century Gothic"/>
                <w:sz w:val="22"/>
                <w:szCs w:val="22"/>
                <w:lang w:val="es-PR"/>
              </w:rPr>
              <w:t>P</w:t>
            </w:r>
            <w:r w:rsidR="00AD3A2D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olítica de </w:t>
            </w:r>
            <w:r w:rsidR="007D7BF1" w:rsidRPr="00C42447">
              <w:rPr>
                <w:rFonts w:ascii="Century Gothic" w:hAnsi="Century Gothic"/>
                <w:sz w:val="22"/>
                <w:szCs w:val="22"/>
                <w:lang w:val="es-PR"/>
              </w:rPr>
              <w:t>C</w:t>
            </w:r>
            <w:r w:rsidR="00AD3A2D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onflicto de </w:t>
            </w:r>
            <w:r w:rsidR="0050744C" w:rsidRPr="00C42447">
              <w:rPr>
                <w:rFonts w:ascii="Century Gothic" w:hAnsi="Century Gothic"/>
                <w:sz w:val="22"/>
                <w:szCs w:val="22"/>
                <w:lang w:val="es-PR"/>
              </w:rPr>
              <w:t>I</w:t>
            </w:r>
            <w:r w:rsidR="00AD3A2D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nterés y </w:t>
            </w:r>
            <w:r w:rsidR="007D7BF1" w:rsidRPr="00C42447">
              <w:rPr>
                <w:rFonts w:ascii="Century Gothic" w:hAnsi="Century Gothic"/>
                <w:sz w:val="22"/>
                <w:szCs w:val="22"/>
                <w:lang w:val="es-PR"/>
              </w:rPr>
              <w:t>E</w:t>
            </w:r>
            <w:r w:rsidR="00AD3A2D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stándares de </w:t>
            </w:r>
            <w:r w:rsidR="007D7BF1" w:rsidRPr="00C42447">
              <w:rPr>
                <w:rFonts w:ascii="Century Gothic" w:hAnsi="Century Gothic"/>
                <w:sz w:val="22"/>
                <w:szCs w:val="22"/>
                <w:lang w:val="es-PR"/>
              </w:rPr>
              <w:t>Co</w:t>
            </w:r>
            <w:r w:rsidR="00AD3A2D" w:rsidRPr="00C42447">
              <w:rPr>
                <w:rFonts w:ascii="Century Gothic" w:hAnsi="Century Gothic"/>
                <w:sz w:val="22"/>
                <w:szCs w:val="22"/>
                <w:lang w:val="es-PR"/>
              </w:rPr>
              <w:t>nducta</w:t>
            </w:r>
            <w:r w:rsidR="007D7BF1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y en</w:t>
            </w:r>
            <w:r w:rsidR="007D7BF1" w:rsidRPr="00C42447">
              <w:rPr>
                <w:lang w:val="es-PR"/>
              </w:rPr>
              <w:t xml:space="preserve"> </w:t>
            </w:r>
            <w:r w:rsidR="007D7BF1" w:rsidRPr="00C42447">
              <w:rPr>
                <w:rFonts w:ascii="Century Gothic" w:hAnsi="Century Gothic"/>
                <w:sz w:val="22"/>
                <w:szCs w:val="22"/>
                <w:lang w:val="es-PR"/>
              </w:rPr>
              <w:t>24 C.F.R. §570.611,</w:t>
            </w:r>
            <w:r w:rsidR="00D8511E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que no</w:t>
            </w:r>
            <w:r w:rsidR="007D7BF1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existe un conflicto de </w:t>
            </w:r>
            <w:r w:rsidR="00696EDE" w:rsidRPr="00C42447">
              <w:rPr>
                <w:rFonts w:ascii="Century Gothic" w:hAnsi="Century Gothic"/>
                <w:sz w:val="22"/>
                <w:szCs w:val="22"/>
                <w:lang w:val="es-PR"/>
              </w:rPr>
              <w:t>interés.</w:t>
            </w:r>
            <w:r w:rsidR="00AD3A2D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</w:t>
            </w:r>
          </w:p>
          <w:p w14:paraId="2D075292" w14:textId="4321D535" w:rsidR="00CF35CC" w:rsidRPr="00F05C25" w:rsidRDefault="00CF35CC" w:rsidP="00D8511E">
            <w:pPr>
              <w:spacing w:before="240"/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</w:p>
        </w:tc>
      </w:tr>
      <w:tr w:rsidR="00AD3A2D" w:rsidRPr="00F16E78" w14:paraId="4B3488BE" w14:textId="77777777" w:rsidTr="00C32EC5">
        <w:trPr>
          <w:trHeight w:val="890"/>
        </w:trPr>
        <w:tc>
          <w:tcPr>
            <w:tcW w:w="9350" w:type="dxa"/>
            <w:gridSpan w:val="2"/>
            <w:shd w:val="clear" w:color="auto" w:fill="auto"/>
          </w:tcPr>
          <w:p w14:paraId="0A4AB01C" w14:textId="68799BA7" w:rsidR="00AD3A2D" w:rsidRPr="00C42447" w:rsidRDefault="00AD3A2D" w:rsidP="00C32EC5">
            <w:pPr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Nombre y ambos apellidos </w:t>
            </w:r>
            <w:r w:rsidR="00D8511E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en letra de molde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:</w:t>
            </w:r>
          </w:p>
          <w:p w14:paraId="6E52D964" w14:textId="77777777" w:rsidR="00AD3A2D" w:rsidRPr="00C42447" w:rsidRDefault="00AD3A2D" w:rsidP="00C32EC5">
            <w:pPr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</w:p>
          <w:p w14:paraId="7B6ACC82" w14:textId="77777777" w:rsidR="00AD3A2D" w:rsidRPr="00C42447" w:rsidRDefault="00AD3A2D" w:rsidP="00C32EC5">
            <w:pPr>
              <w:spacing w:before="240"/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</w:p>
        </w:tc>
      </w:tr>
      <w:tr w:rsidR="00AD3A2D" w:rsidRPr="00C42447" w14:paraId="14189D63" w14:textId="77777777" w:rsidTr="00C32EC5">
        <w:trPr>
          <w:trHeight w:val="890"/>
        </w:trPr>
        <w:tc>
          <w:tcPr>
            <w:tcW w:w="4675" w:type="dxa"/>
            <w:tcBorders>
              <w:bottom w:val="single" w:sz="4" w:space="0" w:color="000000"/>
            </w:tcBorders>
            <w:shd w:val="clear" w:color="auto" w:fill="auto"/>
          </w:tcPr>
          <w:p w14:paraId="396EC20E" w14:textId="77777777" w:rsidR="00AD3A2D" w:rsidRPr="00C42447" w:rsidRDefault="00AD3A2D" w:rsidP="00C32EC5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C42447">
              <w:rPr>
                <w:rFonts w:ascii="Century Gothic" w:hAnsi="Century Gothic"/>
                <w:b/>
                <w:sz w:val="22"/>
                <w:szCs w:val="22"/>
              </w:rPr>
              <w:t>Firma del solicitante:</w:t>
            </w:r>
          </w:p>
          <w:p w14:paraId="6917758A" w14:textId="77777777" w:rsidR="00AD3A2D" w:rsidRPr="00C42447" w:rsidRDefault="00AD3A2D" w:rsidP="00C32EC5">
            <w:pPr>
              <w:spacing w:before="240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4675" w:type="dxa"/>
            <w:tcBorders>
              <w:bottom w:val="single" w:sz="4" w:space="0" w:color="000000"/>
            </w:tcBorders>
            <w:shd w:val="clear" w:color="auto" w:fill="auto"/>
          </w:tcPr>
          <w:p w14:paraId="440522E6" w14:textId="77777777" w:rsidR="00AD3A2D" w:rsidRPr="00C42447" w:rsidRDefault="00AD3A2D" w:rsidP="00C32EC5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C42447">
              <w:rPr>
                <w:rFonts w:ascii="Century Gothic" w:hAnsi="Century Gothic"/>
                <w:b/>
                <w:sz w:val="22"/>
                <w:szCs w:val="22"/>
              </w:rPr>
              <w:t>Fecha:</w:t>
            </w:r>
          </w:p>
        </w:tc>
      </w:tr>
    </w:tbl>
    <w:p w14:paraId="0F5A8B8D" w14:textId="77777777" w:rsidR="00AD3A2D" w:rsidRPr="00C42447" w:rsidRDefault="00AD3A2D" w:rsidP="00AD3A2D">
      <w:pPr>
        <w:rPr>
          <w:rFonts w:ascii="Century Gothic" w:hAnsi="Century Gothic"/>
          <w:lang w:val="es-PR"/>
        </w:rPr>
      </w:pPr>
    </w:p>
    <w:p w14:paraId="1FA8569F" w14:textId="77777777" w:rsidR="00AD3A2D" w:rsidRPr="00C42447" w:rsidRDefault="00AD3A2D" w:rsidP="00AD3A2D">
      <w:pPr>
        <w:rPr>
          <w:rFonts w:ascii="Century Gothic" w:hAnsi="Century Gothic"/>
          <w:lang w:val="es-PR"/>
        </w:rPr>
      </w:pPr>
    </w:p>
    <w:p w14:paraId="180FE6A9" w14:textId="77777777" w:rsidR="00AD3A2D" w:rsidRPr="00C42447" w:rsidRDefault="00AD3A2D" w:rsidP="00AD3A2D">
      <w:pPr>
        <w:rPr>
          <w:rFonts w:ascii="Century Gothic" w:hAnsi="Century Gothic"/>
          <w:lang w:val="es-PR"/>
        </w:rPr>
      </w:pPr>
    </w:p>
    <w:p w14:paraId="35108D27" w14:textId="77777777" w:rsidR="00AD3A2D" w:rsidRPr="00C42447" w:rsidRDefault="00AD3A2D" w:rsidP="00AD3A2D">
      <w:pPr>
        <w:rPr>
          <w:rFonts w:ascii="Century Gothic" w:hAnsi="Century Gothic"/>
          <w:lang w:val="es-PR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D3A2D" w:rsidRPr="00F16E78" w14:paraId="4CCE783A" w14:textId="77777777" w:rsidTr="00C32EC5">
        <w:trPr>
          <w:trHeight w:val="782"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14:paraId="493A42FC" w14:textId="77777777" w:rsidR="007D7BF1" w:rsidRPr="00C42447" w:rsidRDefault="007D7BF1" w:rsidP="007D7BF1">
            <w:pPr>
              <w:jc w:val="center"/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</w:pPr>
          </w:p>
          <w:p w14:paraId="2C74A4AF" w14:textId="4BB0EDD9" w:rsidR="00AD3A2D" w:rsidRPr="00C42447" w:rsidRDefault="00AD3A2D" w:rsidP="006C5488">
            <w:pPr>
              <w:jc w:val="center"/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>SOLO PARA USO DEL PERSONAL</w:t>
            </w:r>
            <w:r w:rsidR="00D8511E"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 xml:space="preserve"> DEL PROGRAMA</w:t>
            </w:r>
            <w:r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 xml:space="preserve"> </w:t>
            </w:r>
            <w:r w:rsidR="00C42447" w:rsidRPr="0042180B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>CDBG-DR</w:t>
            </w:r>
            <w:r w:rsidR="00C42447" w:rsidRPr="0042180B">
              <w:rPr>
                <w:rFonts w:ascii="Century Gothic" w:hAnsi="Century Gothic"/>
                <w:b/>
                <w:bCs/>
                <w:sz w:val="22"/>
                <w:szCs w:val="22"/>
                <w:lang w:val="es-ES_tradnl"/>
              </w:rPr>
              <w:t>/MIT</w:t>
            </w:r>
            <w:r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 xml:space="preserve"> DE VIVIENDA</w:t>
            </w:r>
          </w:p>
          <w:p w14:paraId="543AE1E6" w14:textId="065C3433" w:rsidR="007D7BF1" w:rsidRPr="00C42447" w:rsidRDefault="007D7BF1" w:rsidP="007D7BF1">
            <w:pPr>
              <w:jc w:val="center"/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 xml:space="preserve">Parte II: Certificación de </w:t>
            </w:r>
            <w:r w:rsidR="00D8511E"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>Ausencia</w:t>
            </w:r>
            <w:r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 xml:space="preserve"> Conflicto de Interés</w:t>
            </w:r>
          </w:p>
          <w:p w14:paraId="5703EE01" w14:textId="17EC02FA" w:rsidR="007D7BF1" w:rsidRPr="00C42447" w:rsidRDefault="007D7BF1" w:rsidP="006C5488">
            <w:pPr>
              <w:jc w:val="center"/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</w:pPr>
          </w:p>
        </w:tc>
      </w:tr>
      <w:tr w:rsidR="00AD3A2D" w:rsidRPr="00F16E78" w14:paraId="456EA19F" w14:textId="77777777" w:rsidTr="00C32EC5">
        <w:trPr>
          <w:trHeight w:val="935"/>
        </w:trPr>
        <w:tc>
          <w:tcPr>
            <w:tcW w:w="4675" w:type="dxa"/>
            <w:shd w:val="clear" w:color="auto" w:fill="D9D9D9" w:themeFill="background1" w:themeFillShade="D9"/>
          </w:tcPr>
          <w:p w14:paraId="27E71713" w14:textId="5DA17439" w:rsidR="00AD3A2D" w:rsidRPr="00C42447" w:rsidRDefault="00AD3A2D" w:rsidP="00D8511E">
            <w:pPr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Nombre del</w:t>
            </w:r>
            <w:r w:rsidR="004524AA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</w:t>
            </w:r>
            <w:r w:rsidR="00D8511E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empleado del Programa 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PR"/>
              </w:rPr>
              <w:t>CDBG-DR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ES_tradnl"/>
              </w:rPr>
              <w:t>/MIT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de Vivienda que </w:t>
            </w:r>
            <w:r w:rsidR="00D8511E" w:rsidRPr="00C42447">
              <w:rPr>
                <w:rFonts w:ascii="Century Gothic" w:hAnsi="Century Gothic"/>
                <w:sz w:val="22"/>
                <w:szCs w:val="22"/>
                <w:lang w:val="es-PR"/>
              </w:rPr>
              <w:t>evaluó el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formulario:</w:t>
            </w:r>
          </w:p>
          <w:p w14:paraId="676CEABF" w14:textId="77777777" w:rsidR="00AD3A2D" w:rsidRPr="00C42447" w:rsidRDefault="00AD3A2D" w:rsidP="00C32EC5">
            <w:pPr>
              <w:spacing w:before="240"/>
              <w:rPr>
                <w:rFonts w:ascii="Century Gothic" w:hAnsi="Century Gothic"/>
                <w:sz w:val="22"/>
                <w:szCs w:val="22"/>
                <w:lang w:val="es-PR"/>
              </w:rPr>
            </w:pPr>
          </w:p>
        </w:tc>
        <w:tc>
          <w:tcPr>
            <w:tcW w:w="4675" w:type="dxa"/>
            <w:shd w:val="clear" w:color="auto" w:fill="D9D9D9" w:themeFill="background1" w:themeFillShade="D9"/>
          </w:tcPr>
          <w:p w14:paraId="5876A017" w14:textId="15F4991C" w:rsidR="00AD3A2D" w:rsidRPr="00C42447" w:rsidRDefault="00D8511E" w:rsidP="00C32EC5">
            <w:pPr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Título</w:t>
            </w:r>
            <w:r w:rsidR="007D7BF1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de</w:t>
            </w:r>
            <w:r w:rsidR="008C49B6" w:rsidRPr="00C42447">
              <w:rPr>
                <w:rFonts w:ascii="Century Gothic" w:hAnsi="Century Gothic"/>
                <w:sz w:val="22"/>
                <w:szCs w:val="22"/>
                <w:lang w:val="es-PR"/>
              </w:rPr>
              <w:t>l empleado de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l Programa</w:t>
            </w:r>
            <w:r w:rsidR="008C49B6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PR"/>
              </w:rPr>
              <w:t>CDBG-DR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ES_tradnl"/>
              </w:rPr>
              <w:t>/MIT</w:t>
            </w:r>
            <w:r w:rsidR="008C49B6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</w:t>
            </w:r>
            <w:r w:rsidR="00AD3A2D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de Vivienda que 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evaluó el</w:t>
            </w:r>
            <w:r w:rsidR="00AD3A2D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formulario:</w:t>
            </w:r>
          </w:p>
          <w:p w14:paraId="59E8721D" w14:textId="77777777" w:rsidR="00AD3A2D" w:rsidRPr="00C42447" w:rsidRDefault="00AD3A2D" w:rsidP="00C32EC5">
            <w:pPr>
              <w:spacing w:before="240"/>
              <w:rPr>
                <w:rFonts w:ascii="Century Gothic" w:hAnsi="Century Gothic"/>
                <w:sz w:val="22"/>
                <w:szCs w:val="22"/>
                <w:lang w:val="es-PR"/>
              </w:rPr>
            </w:pPr>
          </w:p>
        </w:tc>
      </w:tr>
      <w:tr w:rsidR="00AD3A2D" w:rsidRPr="00C42447" w14:paraId="5C877CE7" w14:textId="77777777" w:rsidTr="00C32EC5">
        <w:tc>
          <w:tcPr>
            <w:tcW w:w="4675" w:type="dxa"/>
            <w:shd w:val="clear" w:color="auto" w:fill="D9D9D9" w:themeFill="background1" w:themeFillShade="D9"/>
          </w:tcPr>
          <w:p w14:paraId="403B177F" w14:textId="63A277F3" w:rsidR="00AD3A2D" w:rsidRPr="00C42447" w:rsidRDefault="00AD3A2D" w:rsidP="00D8511E">
            <w:pPr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Firma del </w:t>
            </w:r>
            <w:r w:rsidR="004524AA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empleado </w:t>
            </w:r>
            <w:r w:rsidR="00D8511E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del Programa 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PR"/>
              </w:rPr>
              <w:t>CDBG-DR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ES_tradnl"/>
              </w:rPr>
              <w:t>/MIT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de Vivienda que </w:t>
            </w:r>
            <w:r w:rsidR="00D8511E" w:rsidRPr="00C42447">
              <w:rPr>
                <w:rFonts w:ascii="Century Gothic" w:hAnsi="Century Gothic"/>
                <w:sz w:val="22"/>
                <w:szCs w:val="22"/>
                <w:lang w:val="es-PR"/>
              </w:rPr>
              <w:t>evalu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ó</w:t>
            </w:r>
            <w:r w:rsidR="00D8511E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el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formulario:</w:t>
            </w:r>
          </w:p>
          <w:p w14:paraId="36012899" w14:textId="77777777" w:rsidR="00AD3A2D" w:rsidRPr="00C42447" w:rsidRDefault="00AD3A2D" w:rsidP="00C32EC5">
            <w:pPr>
              <w:spacing w:before="240"/>
              <w:rPr>
                <w:rFonts w:ascii="Century Gothic" w:hAnsi="Century Gothic"/>
                <w:sz w:val="22"/>
                <w:szCs w:val="22"/>
                <w:lang w:val="es-PR"/>
              </w:rPr>
            </w:pPr>
          </w:p>
        </w:tc>
        <w:tc>
          <w:tcPr>
            <w:tcW w:w="4675" w:type="dxa"/>
            <w:shd w:val="clear" w:color="auto" w:fill="D9D9D9" w:themeFill="background1" w:themeFillShade="D9"/>
          </w:tcPr>
          <w:p w14:paraId="657F37AB" w14:textId="77777777" w:rsidR="00AD3A2D" w:rsidRPr="00C42447" w:rsidRDefault="00AD3A2D" w:rsidP="00C32EC5">
            <w:pPr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Fecha:</w:t>
            </w:r>
          </w:p>
        </w:tc>
      </w:tr>
    </w:tbl>
    <w:p w14:paraId="54CF8554" w14:textId="77777777" w:rsidR="00AD3A2D" w:rsidRPr="00C42447" w:rsidRDefault="00AD3A2D" w:rsidP="00AD3A2D">
      <w:pPr>
        <w:tabs>
          <w:tab w:val="left" w:pos="2625"/>
        </w:tabs>
        <w:rPr>
          <w:rFonts w:ascii="Century Gothic" w:hAnsi="Century Gothic"/>
          <w:lang w:val="es-PR"/>
        </w:rPr>
      </w:pPr>
    </w:p>
    <w:p w14:paraId="383AD86F" w14:textId="77777777" w:rsidR="00AD3A2D" w:rsidRPr="00C42447" w:rsidRDefault="00AD3A2D" w:rsidP="00AD3A2D">
      <w:pPr>
        <w:tabs>
          <w:tab w:val="left" w:pos="2625"/>
        </w:tabs>
        <w:rPr>
          <w:rFonts w:ascii="Century Gothic" w:hAnsi="Century Gothic"/>
          <w:lang w:val="es-PR"/>
        </w:rPr>
      </w:pPr>
    </w:p>
    <w:p w14:paraId="448DE9E6" w14:textId="77777777" w:rsidR="00AD3A2D" w:rsidRPr="00C42447" w:rsidRDefault="00AD3A2D" w:rsidP="00AD3A2D">
      <w:pPr>
        <w:tabs>
          <w:tab w:val="left" w:pos="2625"/>
        </w:tabs>
        <w:rPr>
          <w:rFonts w:ascii="Century Gothic" w:hAnsi="Century Gothic"/>
          <w:lang w:val="es-PR"/>
        </w:rPr>
      </w:pPr>
    </w:p>
    <w:p w14:paraId="1352F2A6" w14:textId="77777777" w:rsidR="00AD3A2D" w:rsidRPr="00C42447" w:rsidRDefault="00AD3A2D" w:rsidP="00AD3A2D">
      <w:pPr>
        <w:tabs>
          <w:tab w:val="left" w:pos="2625"/>
        </w:tabs>
        <w:rPr>
          <w:rFonts w:ascii="Century Gothic" w:hAnsi="Century Gothic"/>
          <w:lang w:val="es-PR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50"/>
      </w:tblGrid>
      <w:tr w:rsidR="00AD3A2D" w:rsidRPr="00F16E78" w14:paraId="6DC1BCD9" w14:textId="77777777" w:rsidTr="00C32EC5">
        <w:trPr>
          <w:trHeight w:val="728"/>
        </w:trPr>
        <w:tc>
          <w:tcPr>
            <w:tcW w:w="9350" w:type="dxa"/>
            <w:shd w:val="clear" w:color="auto" w:fill="D9D9D9" w:themeFill="background1" w:themeFillShade="D9"/>
            <w:vAlign w:val="center"/>
          </w:tcPr>
          <w:p w14:paraId="46DB7FC7" w14:textId="4E30C06E" w:rsidR="00AD3A2D" w:rsidRPr="00C42447" w:rsidRDefault="00AD3A2D" w:rsidP="00D8511E">
            <w:pPr>
              <w:jc w:val="center"/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PARTE III: Solicitud </w:t>
            </w:r>
            <w:r w:rsidR="007D7BF1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de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</w:t>
            </w:r>
            <w:r w:rsidR="00CF35CC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E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xcepción </w:t>
            </w:r>
            <w:r w:rsidR="00D8511E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a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</w:t>
            </w:r>
            <w:r w:rsidR="00CF35CC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C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onflicto de </w:t>
            </w:r>
            <w:r w:rsidR="00CF35CC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I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nterés</w:t>
            </w:r>
          </w:p>
        </w:tc>
      </w:tr>
      <w:tr w:rsidR="00AD3A2D" w:rsidRPr="00F16E78" w14:paraId="3E228AB7" w14:textId="77777777" w:rsidTr="00C32EC5">
        <w:trPr>
          <w:trHeight w:val="1763"/>
        </w:trPr>
        <w:tc>
          <w:tcPr>
            <w:tcW w:w="9350" w:type="dxa"/>
            <w:shd w:val="clear" w:color="auto" w:fill="auto"/>
          </w:tcPr>
          <w:p w14:paraId="3C76BC94" w14:textId="7BE9C0C8" w:rsidR="00AD3A2D" w:rsidRPr="00C42447" w:rsidRDefault="00AD3A2D" w:rsidP="00C32EC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33"/>
              <w:jc w:val="both"/>
              <w:rPr>
                <w:b/>
              </w:rPr>
            </w:pPr>
            <w:r w:rsidRPr="00C42447">
              <w:rPr>
                <w:b/>
              </w:rPr>
              <w:t>Prove</w:t>
            </w:r>
            <w:r w:rsidR="00D8511E" w:rsidRPr="00C42447">
              <w:rPr>
                <w:b/>
              </w:rPr>
              <w:t>a</w:t>
            </w:r>
            <w:r w:rsidRPr="00C42447">
              <w:rPr>
                <w:b/>
              </w:rPr>
              <w:t xml:space="preserve"> una explicación detallada de la naturaleza del conflicto</w:t>
            </w:r>
            <w:r w:rsidR="00D8511E" w:rsidRPr="00C42447">
              <w:rPr>
                <w:b/>
              </w:rPr>
              <w:t xml:space="preserve"> de interés</w:t>
            </w:r>
            <w:r w:rsidRPr="00C42447">
              <w:rPr>
                <w:b/>
              </w:rPr>
              <w:t>:</w:t>
            </w:r>
          </w:p>
          <w:p w14:paraId="322D5B66" w14:textId="77777777" w:rsidR="00AD3A2D" w:rsidRPr="00C42447" w:rsidRDefault="00AD3A2D" w:rsidP="00C32EC5">
            <w:pPr>
              <w:pStyle w:val="ListParagraph"/>
              <w:ind w:left="433"/>
              <w:rPr>
                <w:b/>
              </w:rPr>
            </w:pPr>
          </w:p>
          <w:p w14:paraId="11182589" w14:textId="77777777" w:rsidR="00AD3A2D" w:rsidRPr="00C42447" w:rsidRDefault="00AD3A2D" w:rsidP="00C32EC5">
            <w:pPr>
              <w:pStyle w:val="ListParagraph"/>
              <w:ind w:left="433"/>
              <w:jc w:val="both"/>
              <w:rPr>
                <w:b/>
              </w:rPr>
            </w:pPr>
          </w:p>
          <w:p w14:paraId="6664A533" w14:textId="77777777" w:rsidR="00AD3A2D" w:rsidRPr="00C42447" w:rsidRDefault="00AD3A2D" w:rsidP="00C32EC5">
            <w:pPr>
              <w:pStyle w:val="ListParagraph"/>
              <w:ind w:left="0"/>
              <w:rPr>
                <w:b/>
              </w:rPr>
            </w:pPr>
          </w:p>
        </w:tc>
      </w:tr>
      <w:tr w:rsidR="00AD3A2D" w:rsidRPr="00C42447" w14:paraId="3D9535AE" w14:textId="77777777" w:rsidTr="00C32EC5">
        <w:trPr>
          <w:trHeight w:val="3005"/>
        </w:trPr>
        <w:tc>
          <w:tcPr>
            <w:tcW w:w="9350" w:type="dxa"/>
            <w:shd w:val="clear" w:color="auto" w:fill="auto"/>
          </w:tcPr>
          <w:p w14:paraId="4E306B9E" w14:textId="688D0043" w:rsidR="00AD3A2D" w:rsidRPr="00C42447" w:rsidRDefault="00696EDE" w:rsidP="00C32EC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33"/>
              <w:jc w:val="both"/>
              <w:rPr>
                <w:b/>
              </w:rPr>
            </w:pPr>
            <w:r w:rsidRPr="00C42447">
              <w:rPr>
                <w:b/>
              </w:rPr>
              <w:t>¿</w:t>
            </w:r>
            <w:r w:rsidR="00CF35CC" w:rsidRPr="00CF35CC">
              <w:rPr>
                <w:b/>
              </w:rPr>
              <w:t xml:space="preserve">Es el Solicitante un miembro de un grupo o clase de personas de </w:t>
            </w:r>
            <w:r w:rsidR="002811B1" w:rsidRPr="00CF35CC">
              <w:rPr>
                <w:b/>
              </w:rPr>
              <w:t xml:space="preserve">ingresos </w:t>
            </w:r>
            <w:r w:rsidR="00CF35CC" w:rsidRPr="00CF35CC">
              <w:rPr>
                <w:b/>
              </w:rPr>
              <w:t>bajos o moderados previsto para ser los beneficiarios de la actividad asistida</w:t>
            </w:r>
            <w:r w:rsidR="001E21F2" w:rsidRPr="00C42447">
              <w:rPr>
                <w:b/>
              </w:rPr>
              <w:t>?</w:t>
            </w:r>
          </w:p>
          <w:p w14:paraId="329D5DC6" w14:textId="3C079624" w:rsidR="00AD3A2D" w:rsidRPr="00C42447" w:rsidRDefault="00AD3A2D" w:rsidP="006C5488">
            <w:pPr>
              <w:pStyle w:val="ListParagraph"/>
              <w:tabs>
                <w:tab w:val="left" w:pos="3860"/>
              </w:tabs>
              <w:ind w:left="433"/>
              <w:rPr>
                <w:b/>
              </w:rPr>
            </w:pPr>
            <w:r w:rsidRPr="00C42447">
              <w:rPr>
                <w:rFonts w:ascii="Segoe UI Symbol" w:eastAsia="MS Gothic" w:hAnsi="Segoe UI Symbol" w:cs="Segoe UI Symbol"/>
                <w:b/>
              </w:rPr>
              <w:t>☐</w:t>
            </w:r>
            <w:r w:rsidRPr="00C42447">
              <w:rPr>
                <w:b/>
              </w:rPr>
              <w:t xml:space="preserve"> No</w:t>
            </w:r>
            <w:r w:rsidR="008C49B6" w:rsidRPr="00C42447">
              <w:rPr>
                <w:b/>
              </w:rPr>
              <w:tab/>
            </w:r>
          </w:p>
          <w:p w14:paraId="5A233272" w14:textId="0EB7203B" w:rsidR="00AD3A2D" w:rsidRPr="00C42447" w:rsidRDefault="00AD3A2D" w:rsidP="00C32EC5">
            <w:pPr>
              <w:pStyle w:val="ListParagraph"/>
              <w:ind w:left="433"/>
              <w:rPr>
                <w:b/>
              </w:rPr>
            </w:pPr>
            <w:r w:rsidRPr="00C42447">
              <w:rPr>
                <w:rFonts w:ascii="Segoe UI Symbol" w:eastAsia="MS Gothic" w:hAnsi="Segoe UI Symbol" w:cs="Segoe UI Symbol"/>
                <w:b/>
              </w:rPr>
              <w:t>☐</w:t>
            </w:r>
            <w:r w:rsidRPr="00C42447">
              <w:rPr>
                <w:b/>
              </w:rPr>
              <w:t xml:space="preserve"> Sí – Describ</w:t>
            </w:r>
            <w:r w:rsidR="001E21F2" w:rsidRPr="00C42447">
              <w:rPr>
                <w:b/>
              </w:rPr>
              <w:t>a</w:t>
            </w:r>
            <w:r w:rsidRPr="00C42447">
              <w:rPr>
                <w:b/>
              </w:rPr>
              <w:t>:</w:t>
            </w:r>
          </w:p>
          <w:p w14:paraId="13531E20" w14:textId="77777777" w:rsidR="00AD3A2D" w:rsidRPr="00C42447" w:rsidRDefault="00AD3A2D" w:rsidP="00C32EC5">
            <w:pPr>
              <w:pStyle w:val="ListParagraph"/>
              <w:ind w:left="0"/>
              <w:rPr>
                <w:b/>
              </w:rPr>
            </w:pPr>
          </w:p>
          <w:p w14:paraId="76B77BE0" w14:textId="77777777" w:rsidR="00AD3A2D" w:rsidRPr="00C42447" w:rsidRDefault="00AD3A2D" w:rsidP="00C32EC5">
            <w:pPr>
              <w:pStyle w:val="ListParagraph"/>
              <w:ind w:left="0"/>
              <w:rPr>
                <w:b/>
              </w:rPr>
            </w:pPr>
          </w:p>
          <w:p w14:paraId="781840CD" w14:textId="7A5D0648" w:rsidR="00AD3A2D" w:rsidRPr="00C42447" w:rsidRDefault="00AD3A2D" w:rsidP="00C32EC5">
            <w:pPr>
              <w:pStyle w:val="ListParagraph"/>
              <w:spacing w:after="0"/>
              <w:ind w:left="433"/>
              <w:jc w:val="both"/>
              <w:rPr>
                <w:b/>
              </w:rPr>
            </w:pPr>
            <w:r w:rsidRPr="00C42447">
              <w:rPr>
                <w:b/>
              </w:rPr>
              <w:t xml:space="preserve">Si marca ‘Sí’, </w:t>
            </w:r>
            <w:r w:rsidR="00696EDE" w:rsidRPr="00C42447">
              <w:rPr>
                <w:b/>
              </w:rPr>
              <w:t>¿</w:t>
            </w:r>
            <w:r w:rsidR="00CF35CC">
              <w:t xml:space="preserve"> </w:t>
            </w:r>
            <w:r w:rsidR="00CF35CC" w:rsidRPr="00CF35CC">
              <w:rPr>
                <w:b/>
              </w:rPr>
              <w:t>la excepción permitirá al Solicitante recibir el mismo tipo de beneficios disponibles para otros miembros del grupo o clase</w:t>
            </w:r>
            <w:r w:rsidRPr="00C42447">
              <w:rPr>
                <w:b/>
              </w:rPr>
              <w:t>?</w:t>
            </w:r>
          </w:p>
          <w:p w14:paraId="557ADF33" w14:textId="77777777" w:rsidR="00AD3A2D" w:rsidRPr="00C42447" w:rsidRDefault="00AD3A2D" w:rsidP="00C32EC5">
            <w:pPr>
              <w:pStyle w:val="ListParagraph"/>
              <w:ind w:left="433"/>
              <w:rPr>
                <w:b/>
              </w:rPr>
            </w:pPr>
            <w:r w:rsidRPr="00C42447">
              <w:rPr>
                <w:rFonts w:ascii="Segoe UI Symbol" w:eastAsia="MS Gothic" w:hAnsi="Segoe UI Symbol" w:cs="Segoe UI Symbol"/>
                <w:b/>
              </w:rPr>
              <w:t>☐</w:t>
            </w:r>
            <w:r w:rsidRPr="00C42447">
              <w:rPr>
                <w:b/>
              </w:rPr>
              <w:t xml:space="preserve"> No</w:t>
            </w:r>
          </w:p>
          <w:p w14:paraId="65D18290" w14:textId="4807B0E6" w:rsidR="00AD3A2D" w:rsidRPr="00C42447" w:rsidRDefault="00AD3A2D" w:rsidP="00C32EC5">
            <w:pPr>
              <w:pStyle w:val="ListParagraph"/>
              <w:ind w:left="433"/>
              <w:rPr>
                <w:b/>
              </w:rPr>
            </w:pPr>
            <w:r w:rsidRPr="00C42447">
              <w:rPr>
                <w:rFonts w:ascii="Segoe UI Symbol" w:eastAsia="MS Gothic" w:hAnsi="Segoe UI Symbol" w:cs="Segoe UI Symbol"/>
                <w:b/>
              </w:rPr>
              <w:t>☐</w:t>
            </w:r>
            <w:r w:rsidRPr="00C42447">
              <w:rPr>
                <w:b/>
              </w:rPr>
              <w:t xml:space="preserve"> Sí – Describ</w:t>
            </w:r>
            <w:r w:rsidR="001E21F2" w:rsidRPr="00C42447">
              <w:rPr>
                <w:b/>
              </w:rPr>
              <w:t>a</w:t>
            </w:r>
            <w:r w:rsidRPr="00C42447">
              <w:rPr>
                <w:b/>
              </w:rPr>
              <w:t>:</w:t>
            </w:r>
          </w:p>
          <w:p w14:paraId="318AC2C1" w14:textId="77777777" w:rsidR="00AD3A2D" w:rsidRPr="00C42447" w:rsidRDefault="00AD3A2D" w:rsidP="00C32EC5">
            <w:pPr>
              <w:pStyle w:val="ListParagraph"/>
              <w:ind w:left="433"/>
              <w:rPr>
                <w:b/>
              </w:rPr>
            </w:pPr>
          </w:p>
          <w:p w14:paraId="335E23EE" w14:textId="77777777" w:rsidR="00AD3A2D" w:rsidRPr="00C42447" w:rsidRDefault="00AD3A2D" w:rsidP="00C32EC5">
            <w:pPr>
              <w:pStyle w:val="ListParagraph"/>
              <w:ind w:left="433"/>
              <w:rPr>
                <w:b/>
              </w:rPr>
            </w:pPr>
          </w:p>
        </w:tc>
      </w:tr>
      <w:tr w:rsidR="00AD3A2D" w:rsidRPr="00C42447" w14:paraId="0B81172F" w14:textId="77777777" w:rsidTr="00C32EC5">
        <w:tc>
          <w:tcPr>
            <w:tcW w:w="9350" w:type="dxa"/>
            <w:shd w:val="clear" w:color="auto" w:fill="auto"/>
          </w:tcPr>
          <w:p w14:paraId="20393459" w14:textId="5F59CBB2" w:rsidR="00AD3A2D" w:rsidRPr="00C42447" w:rsidRDefault="00AD3A2D" w:rsidP="00C32EC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33"/>
              <w:jc w:val="both"/>
              <w:rPr>
                <w:b/>
              </w:rPr>
            </w:pPr>
            <w:r w:rsidRPr="00C42447">
              <w:rPr>
                <w:b/>
              </w:rPr>
              <w:t>¿</w:t>
            </w:r>
            <w:r w:rsidR="00CF35CC" w:rsidRPr="00CF35CC">
              <w:rPr>
                <w:b/>
              </w:rPr>
              <w:t xml:space="preserve">El funcionario público se ha </w:t>
            </w:r>
            <w:r w:rsidR="003977DD">
              <w:rPr>
                <w:b/>
              </w:rPr>
              <w:t>recusado</w:t>
            </w:r>
            <w:r w:rsidR="00CF35CC" w:rsidRPr="00CF35CC">
              <w:rPr>
                <w:b/>
              </w:rPr>
              <w:t xml:space="preserve"> o ha renunciado a cualquier función, responsabilidad y/o obligación de toma de decisiones con respecto a la actividad asistida</w:t>
            </w:r>
            <w:r w:rsidRPr="00C42447">
              <w:rPr>
                <w:b/>
              </w:rPr>
              <w:t>?</w:t>
            </w:r>
          </w:p>
          <w:p w14:paraId="4D99EF88" w14:textId="77777777" w:rsidR="00AD3A2D" w:rsidRPr="00C42447" w:rsidRDefault="00AD3A2D" w:rsidP="00C32EC5">
            <w:pPr>
              <w:pStyle w:val="ListParagraph"/>
              <w:ind w:left="433"/>
              <w:rPr>
                <w:b/>
              </w:rPr>
            </w:pPr>
            <w:r w:rsidRPr="00C42447">
              <w:rPr>
                <w:rFonts w:ascii="Segoe UI Symbol" w:eastAsia="MS Gothic" w:hAnsi="Segoe UI Symbol" w:cs="Segoe UI Symbol"/>
                <w:b/>
              </w:rPr>
              <w:t>☐</w:t>
            </w:r>
            <w:r w:rsidRPr="00C42447">
              <w:rPr>
                <w:b/>
              </w:rPr>
              <w:t xml:space="preserve"> No</w:t>
            </w:r>
          </w:p>
          <w:p w14:paraId="25870CE6" w14:textId="2231B660" w:rsidR="00AD3A2D" w:rsidRPr="00C42447" w:rsidRDefault="00AD3A2D" w:rsidP="00C32EC5">
            <w:pPr>
              <w:pStyle w:val="ListParagraph"/>
              <w:ind w:left="433"/>
              <w:rPr>
                <w:b/>
              </w:rPr>
            </w:pPr>
            <w:r w:rsidRPr="00C42447">
              <w:rPr>
                <w:rFonts w:ascii="Segoe UI Symbol" w:eastAsia="MS Gothic" w:hAnsi="Segoe UI Symbol" w:cs="Segoe UI Symbol"/>
                <w:b/>
              </w:rPr>
              <w:t>☐</w:t>
            </w:r>
            <w:r w:rsidRPr="00C42447">
              <w:rPr>
                <w:b/>
              </w:rPr>
              <w:t xml:space="preserve"> Sí – Describ</w:t>
            </w:r>
            <w:r w:rsidR="001E21F2" w:rsidRPr="00C42447">
              <w:rPr>
                <w:b/>
              </w:rPr>
              <w:t>a</w:t>
            </w:r>
            <w:r w:rsidRPr="00C42447">
              <w:rPr>
                <w:b/>
              </w:rPr>
              <w:t>:</w:t>
            </w:r>
          </w:p>
          <w:p w14:paraId="49069AE3" w14:textId="77777777" w:rsidR="00AD3A2D" w:rsidRPr="00C42447" w:rsidRDefault="00AD3A2D" w:rsidP="00C32EC5">
            <w:pPr>
              <w:pStyle w:val="ListParagraph"/>
              <w:spacing w:after="0"/>
              <w:ind w:left="433"/>
              <w:rPr>
                <w:b/>
              </w:rPr>
            </w:pPr>
          </w:p>
          <w:p w14:paraId="1D70CD4F" w14:textId="77777777" w:rsidR="00AD3A2D" w:rsidRPr="00C42447" w:rsidRDefault="00AD3A2D" w:rsidP="00C32EC5">
            <w:pPr>
              <w:pStyle w:val="ListParagraph"/>
              <w:spacing w:after="0"/>
              <w:ind w:left="433"/>
              <w:rPr>
                <w:b/>
              </w:rPr>
            </w:pPr>
          </w:p>
        </w:tc>
      </w:tr>
      <w:tr w:rsidR="00AD3A2D" w:rsidRPr="00790CB1" w14:paraId="5A5EB9AF" w14:textId="77777777" w:rsidTr="00C32EC5">
        <w:trPr>
          <w:trHeight w:val="1808"/>
        </w:trPr>
        <w:tc>
          <w:tcPr>
            <w:tcW w:w="9350" w:type="dxa"/>
            <w:shd w:val="clear" w:color="auto" w:fill="auto"/>
          </w:tcPr>
          <w:p w14:paraId="578E0AF5" w14:textId="7ABC51C4" w:rsidR="00707220" w:rsidRDefault="00AD3A2D" w:rsidP="00020E4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33"/>
              <w:jc w:val="both"/>
              <w:rPr>
                <w:b/>
              </w:rPr>
            </w:pPr>
            <w:r w:rsidRPr="00C42447">
              <w:rPr>
                <w:b/>
              </w:rPr>
              <w:t>¿</w:t>
            </w:r>
            <w:r w:rsidR="00707220">
              <w:t xml:space="preserve"> </w:t>
            </w:r>
            <w:r w:rsidR="00707220" w:rsidRPr="00707220">
              <w:rPr>
                <w:b/>
              </w:rPr>
              <w:t xml:space="preserve">Estaba disponible la asistencia del programa antes de que el funcionario público </w:t>
            </w:r>
            <w:r w:rsidR="00056A03">
              <w:rPr>
                <w:b/>
              </w:rPr>
              <w:t>estuviera</w:t>
            </w:r>
            <w:r w:rsidR="00707220" w:rsidRPr="00707220">
              <w:rPr>
                <w:b/>
              </w:rPr>
              <w:t xml:space="preserve"> sujeto </w:t>
            </w:r>
            <w:r w:rsidR="00095F38">
              <w:rPr>
                <w:b/>
              </w:rPr>
              <w:t>al</w:t>
            </w:r>
            <w:r w:rsidR="00707220" w:rsidRPr="00707220">
              <w:rPr>
                <w:b/>
              </w:rPr>
              <w:t xml:space="preserve"> posible conflicto</w:t>
            </w:r>
            <w:r w:rsidR="00095F38">
              <w:rPr>
                <w:b/>
              </w:rPr>
              <w:t xml:space="preserve"> de interés</w:t>
            </w:r>
            <w:r w:rsidR="004B3CC2" w:rsidRPr="00C42447">
              <w:rPr>
                <w:b/>
              </w:rPr>
              <w:t>?</w:t>
            </w:r>
          </w:p>
          <w:p w14:paraId="607BB503" w14:textId="2599B362" w:rsidR="00AD3A2D" w:rsidRPr="00C42447" w:rsidRDefault="00AD3A2D" w:rsidP="00F05C25">
            <w:pPr>
              <w:pStyle w:val="ListParagraph"/>
              <w:spacing w:after="0" w:line="240" w:lineRule="auto"/>
              <w:ind w:left="433"/>
              <w:jc w:val="both"/>
              <w:rPr>
                <w:b/>
              </w:rPr>
            </w:pPr>
            <w:r w:rsidRPr="00C42447">
              <w:rPr>
                <w:rFonts w:ascii="Segoe UI Symbol" w:eastAsia="MS Gothic" w:hAnsi="Segoe UI Symbol" w:cs="Segoe UI Symbol"/>
                <w:b/>
              </w:rPr>
              <w:t>☐</w:t>
            </w:r>
            <w:r w:rsidRPr="00C42447">
              <w:rPr>
                <w:b/>
              </w:rPr>
              <w:t xml:space="preserve"> No</w:t>
            </w:r>
          </w:p>
          <w:p w14:paraId="04DC199F" w14:textId="707DF36D" w:rsidR="00AD3A2D" w:rsidRPr="00C42447" w:rsidRDefault="00AD3A2D" w:rsidP="00C32EC5">
            <w:pPr>
              <w:pStyle w:val="ListParagraph"/>
              <w:ind w:left="433"/>
              <w:rPr>
                <w:b/>
              </w:rPr>
            </w:pPr>
            <w:r w:rsidRPr="00C42447">
              <w:rPr>
                <w:rFonts w:ascii="Segoe UI Symbol" w:eastAsia="MS Gothic" w:hAnsi="Segoe UI Symbol" w:cs="Segoe UI Symbol"/>
                <w:b/>
              </w:rPr>
              <w:t>☐</w:t>
            </w:r>
            <w:r w:rsidRPr="00C42447">
              <w:rPr>
                <w:b/>
              </w:rPr>
              <w:t xml:space="preserve"> Sí – Describ</w:t>
            </w:r>
            <w:r w:rsidR="004B3CC2" w:rsidRPr="00C42447">
              <w:rPr>
                <w:b/>
              </w:rPr>
              <w:t>a</w:t>
            </w:r>
            <w:r w:rsidRPr="00C42447">
              <w:rPr>
                <w:b/>
              </w:rPr>
              <w:t>:</w:t>
            </w:r>
          </w:p>
          <w:p w14:paraId="0ACFA0F6" w14:textId="77777777" w:rsidR="00AD3A2D" w:rsidRPr="00C42447" w:rsidRDefault="00AD3A2D" w:rsidP="00C32EC5">
            <w:pPr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</w:p>
        </w:tc>
      </w:tr>
      <w:tr w:rsidR="00AD3A2D" w:rsidRPr="00C42447" w14:paraId="2DDC6F83" w14:textId="77777777" w:rsidTr="00C32EC5">
        <w:tc>
          <w:tcPr>
            <w:tcW w:w="9350" w:type="dxa"/>
            <w:shd w:val="clear" w:color="auto" w:fill="auto"/>
          </w:tcPr>
          <w:p w14:paraId="7F0650E0" w14:textId="113B8AEC" w:rsidR="00AD3A2D" w:rsidRPr="00C42447" w:rsidRDefault="00AD3A2D" w:rsidP="00C32EC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33"/>
              <w:jc w:val="both"/>
              <w:rPr>
                <w:b/>
              </w:rPr>
            </w:pPr>
            <w:r w:rsidRPr="00C42447">
              <w:rPr>
                <w:b/>
              </w:rPr>
              <w:t>¿</w:t>
            </w:r>
            <w:r w:rsidR="00707220">
              <w:t xml:space="preserve"> </w:t>
            </w:r>
            <w:r w:rsidR="00707220" w:rsidRPr="00707220">
              <w:rPr>
                <w:b/>
              </w:rPr>
              <w:t>La denegación de la asistencia del programa resultará en dificultades indebidas en comparación con el interés público que se sirve al evitar el conflicto</w:t>
            </w:r>
            <w:r w:rsidR="004B3CC2" w:rsidRPr="00C42447">
              <w:rPr>
                <w:b/>
              </w:rPr>
              <w:t xml:space="preserve">? </w:t>
            </w:r>
          </w:p>
          <w:p w14:paraId="3059AD91" w14:textId="77777777" w:rsidR="00AD3A2D" w:rsidRPr="00C42447" w:rsidRDefault="00AD3A2D" w:rsidP="00C32EC5">
            <w:pPr>
              <w:pStyle w:val="ListParagraph"/>
              <w:ind w:left="433"/>
              <w:rPr>
                <w:b/>
              </w:rPr>
            </w:pPr>
            <w:r w:rsidRPr="00C42447">
              <w:rPr>
                <w:rFonts w:ascii="Segoe UI Symbol" w:eastAsia="MS Gothic" w:hAnsi="Segoe UI Symbol" w:cs="Segoe UI Symbol"/>
                <w:b/>
              </w:rPr>
              <w:t>☐</w:t>
            </w:r>
            <w:r w:rsidRPr="00C42447">
              <w:rPr>
                <w:b/>
              </w:rPr>
              <w:t xml:space="preserve"> No</w:t>
            </w:r>
          </w:p>
          <w:p w14:paraId="7B6467D1" w14:textId="674DD9B1" w:rsidR="00AD3A2D" w:rsidRPr="00C42447" w:rsidRDefault="00AD3A2D" w:rsidP="00C32EC5">
            <w:pPr>
              <w:pStyle w:val="ListParagraph"/>
              <w:ind w:left="433"/>
              <w:rPr>
                <w:b/>
              </w:rPr>
            </w:pPr>
            <w:r w:rsidRPr="00C42447">
              <w:rPr>
                <w:rFonts w:ascii="Segoe UI Symbol" w:eastAsia="MS Gothic" w:hAnsi="Segoe UI Symbol" w:cs="Segoe UI Symbol"/>
                <w:b/>
              </w:rPr>
              <w:t>☐</w:t>
            </w:r>
            <w:r w:rsidRPr="00C42447">
              <w:rPr>
                <w:b/>
              </w:rPr>
              <w:t xml:space="preserve"> Sí – Describ</w:t>
            </w:r>
            <w:r w:rsidR="004B3CC2" w:rsidRPr="00C42447">
              <w:rPr>
                <w:b/>
              </w:rPr>
              <w:t>a</w:t>
            </w:r>
            <w:r w:rsidRPr="00C42447">
              <w:rPr>
                <w:b/>
              </w:rPr>
              <w:t>:</w:t>
            </w:r>
          </w:p>
          <w:p w14:paraId="55EFBC74" w14:textId="77777777" w:rsidR="00AD3A2D" w:rsidRPr="00C42447" w:rsidRDefault="00AD3A2D" w:rsidP="00C32EC5">
            <w:pPr>
              <w:pStyle w:val="ListParagraph"/>
              <w:spacing w:after="0"/>
              <w:ind w:left="0"/>
              <w:rPr>
                <w:b/>
              </w:rPr>
            </w:pPr>
          </w:p>
          <w:p w14:paraId="691D8DF9" w14:textId="77777777" w:rsidR="00AD3A2D" w:rsidRPr="00C42447" w:rsidRDefault="00AD3A2D" w:rsidP="00C32EC5">
            <w:pPr>
              <w:pStyle w:val="ListParagraph"/>
              <w:spacing w:after="0"/>
              <w:ind w:left="0"/>
              <w:rPr>
                <w:b/>
              </w:rPr>
            </w:pPr>
          </w:p>
        </w:tc>
      </w:tr>
      <w:tr w:rsidR="00AD3A2D" w:rsidRPr="00C42447" w14:paraId="0E144C1E" w14:textId="77777777" w:rsidTr="00C32EC5">
        <w:trPr>
          <w:trHeight w:val="1133"/>
        </w:trPr>
        <w:tc>
          <w:tcPr>
            <w:tcW w:w="9350" w:type="dxa"/>
            <w:shd w:val="clear" w:color="auto" w:fill="auto"/>
          </w:tcPr>
          <w:p w14:paraId="7CAEB733" w14:textId="2F497726" w:rsidR="00AD3A2D" w:rsidRPr="00C42447" w:rsidRDefault="004B3CC2" w:rsidP="00C32EC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33"/>
              <w:rPr>
                <w:b/>
              </w:rPr>
            </w:pPr>
            <w:r w:rsidRPr="00C42447">
              <w:rPr>
                <w:b/>
              </w:rPr>
              <w:lastRenderedPageBreak/>
              <w:t>Provea</w:t>
            </w:r>
            <w:r w:rsidR="00AD3A2D" w:rsidRPr="00C42447">
              <w:rPr>
                <w:b/>
              </w:rPr>
              <w:t xml:space="preserve"> otra información </w:t>
            </w:r>
            <w:r w:rsidRPr="00C42447">
              <w:rPr>
                <w:b/>
              </w:rPr>
              <w:t>pertinente</w:t>
            </w:r>
            <w:r w:rsidR="00AD3A2D" w:rsidRPr="00C42447">
              <w:rPr>
                <w:b/>
              </w:rPr>
              <w:t>:</w:t>
            </w:r>
          </w:p>
          <w:p w14:paraId="55B70BB9" w14:textId="77777777" w:rsidR="00AD3A2D" w:rsidRPr="00C42447" w:rsidRDefault="00AD3A2D" w:rsidP="00C32EC5">
            <w:pPr>
              <w:ind w:left="433"/>
              <w:rPr>
                <w:rFonts w:ascii="Century Gothic" w:hAnsi="Century Gothic"/>
                <w:sz w:val="22"/>
                <w:szCs w:val="22"/>
                <w:lang w:val="es-PR"/>
              </w:rPr>
            </w:pPr>
          </w:p>
          <w:p w14:paraId="6A499D22" w14:textId="77777777" w:rsidR="00AD3A2D" w:rsidRPr="00C42447" w:rsidRDefault="00AD3A2D" w:rsidP="00C32EC5">
            <w:pPr>
              <w:ind w:left="433"/>
              <w:rPr>
                <w:rFonts w:ascii="Century Gothic" w:hAnsi="Century Gothic"/>
                <w:sz w:val="22"/>
                <w:szCs w:val="22"/>
                <w:lang w:val="es-PR"/>
              </w:rPr>
            </w:pPr>
          </w:p>
          <w:p w14:paraId="251E14E5" w14:textId="77777777" w:rsidR="00AD3A2D" w:rsidRPr="00C42447" w:rsidRDefault="00AD3A2D" w:rsidP="00C32EC5">
            <w:pPr>
              <w:ind w:left="433"/>
              <w:rPr>
                <w:rFonts w:ascii="Century Gothic" w:hAnsi="Century Gothic"/>
                <w:sz w:val="22"/>
                <w:szCs w:val="22"/>
                <w:lang w:val="es-PR"/>
              </w:rPr>
            </w:pPr>
          </w:p>
        </w:tc>
      </w:tr>
    </w:tbl>
    <w:p w14:paraId="3BB8D3D8" w14:textId="77777777" w:rsidR="00AD3A2D" w:rsidRPr="00C42447" w:rsidRDefault="00AD3A2D" w:rsidP="00AD3A2D">
      <w:pPr>
        <w:tabs>
          <w:tab w:val="left" w:pos="2625"/>
        </w:tabs>
        <w:rPr>
          <w:rFonts w:ascii="Century Gothic" w:hAnsi="Century Gothic"/>
          <w:lang w:val="es-PR"/>
        </w:rPr>
      </w:pPr>
    </w:p>
    <w:p w14:paraId="3CA3E11B" w14:textId="77777777" w:rsidR="00AD3A2D" w:rsidRPr="00C42447" w:rsidRDefault="00AD3A2D" w:rsidP="00AD3A2D">
      <w:pPr>
        <w:tabs>
          <w:tab w:val="left" w:pos="2625"/>
        </w:tabs>
        <w:rPr>
          <w:rFonts w:ascii="Century Gothic" w:hAnsi="Century Gothic"/>
          <w:lang w:val="es-PR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D3A2D" w:rsidRPr="00F16E78" w14:paraId="296D77FF" w14:textId="77777777" w:rsidTr="00C32EC5">
        <w:trPr>
          <w:trHeight w:val="647"/>
        </w:trPr>
        <w:tc>
          <w:tcPr>
            <w:tcW w:w="9350" w:type="dxa"/>
            <w:gridSpan w:val="2"/>
            <w:shd w:val="clear" w:color="auto" w:fill="auto"/>
            <w:vAlign w:val="center"/>
          </w:tcPr>
          <w:p w14:paraId="10B96CA1" w14:textId="344D3FCD" w:rsidR="001E21F2" w:rsidRPr="00C42447" w:rsidRDefault="00AD3A2D" w:rsidP="00C32EC5">
            <w:pPr>
              <w:jc w:val="both"/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ADVERTENCIA: </w:t>
            </w:r>
            <w:r w:rsidR="004B3CC2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H</w:t>
            </w:r>
            <w:r w:rsidR="001E21F2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acer </w:t>
            </w:r>
            <w:r w:rsidR="004B3CC2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declaraciones</w:t>
            </w:r>
            <w:r w:rsidR="00BB01CD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</w:t>
            </w:r>
            <w:r w:rsidR="001E21F2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falsas o fraudulentas </w:t>
            </w:r>
            <w:r w:rsidR="004B3CC2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a sabiendas y de manera intencional </w:t>
            </w:r>
            <w:r w:rsidR="001E21F2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puede </w:t>
            </w:r>
            <w:r w:rsidR="00EF4CF1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dar lugar a la denegación</w:t>
            </w:r>
            <w:r w:rsidR="001E21F2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de </w:t>
            </w:r>
            <w:r w:rsidR="00EF4CF1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la </w:t>
            </w:r>
            <w:r w:rsidR="001E21F2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asistencia, penalidad</w:t>
            </w:r>
            <w:r w:rsidR="00EF4CF1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es</w:t>
            </w:r>
            <w:r w:rsidR="001E21F2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civil</w:t>
            </w:r>
            <w:r w:rsidR="00EF4CF1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es</w:t>
            </w:r>
            <w:r w:rsidR="001E21F2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 y/o referido a las autoridades de ley y orden</w:t>
            </w:r>
            <w:r w:rsidR="00707220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, bajo </w:t>
            </w:r>
            <w:r w:rsidR="00707220" w:rsidRPr="004C39E5">
              <w:rPr>
                <w:rFonts w:ascii="Century Gothic" w:hAnsi="Century Gothic" w:cs="TimesNewRomanPSMT"/>
                <w:b/>
                <w:bCs/>
                <w:sz w:val="22"/>
                <w:szCs w:val="22"/>
                <w:lang w:val="es-419"/>
              </w:rPr>
              <w:t>18 U.S.C. §§ 287, 1001 and 31 U.S.C. § 3729</w:t>
            </w:r>
            <w:r w:rsidR="00707220">
              <w:rPr>
                <w:rFonts w:ascii="Century Gothic" w:hAnsi="Century Gothic" w:cs="TimesNewRomanPSMT"/>
                <w:b/>
                <w:bCs/>
                <w:sz w:val="22"/>
                <w:szCs w:val="22"/>
                <w:lang w:val="es-419"/>
              </w:rPr>
              <w:t>.</w:t>
            </w:r>
          </w:p>
          <w:p w14:paraId="546C53D4" w14:textId="2BD1B4BF" w:rsidR="008C49B6" w:rsidRPr="00C42447" w:rsidRDefault="008C49B6" w:rsidP="00C32EC5">
            <w:pPr>
              <w:jc w:val="both"/>
              <w:rPr>
                <w:rFonts w:ascii="Century Gothic" w:hAnsi="Century Gothic"/>
                <w:bCs/>
                <w:sz w:val="22"/>
                <w:szCs w:val="22"/>
                <w:lang w:val="es-PR"/>
              </w:rPr>
            </w:pPr>
          </w:p>
          <w:p w14:paraId="070A9957" w14:textId="177D11E8" w:rsidR="008C49B6" w:rsidRPr="00C42447" w:rsidRDefault="008C49B6" w:rsidP="006C5488">
            <w:pPr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Segoe UI Symbol" w:eastAsia="MS Gothic" w:hAnsi="Segoe UI Symbol" w:cs="Segoe UI Symbol"/>
                <w:sz w:val="22"/>
                <w:szCs w:val="22"/>
                <w:lang w:val="es-PR"/>
              </w:rPr>
              <w:t>☐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</w:t>
            </w:r>
            <w:r w:rsidR="00EF4CF1" w:rsidRPr="00C42447">
              <w:rPr>
                <w:rFonts w:ascii="Century Gothic" w:hAnsi="Century Gothic"/>
                <w:sz w:val="22"/>
                <w:szCs w:val="22"/>
                <w:lang w:val="es-PR"/>
              </w:rPr>
              <w:t>He incluido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evidencia de la divulgación pública del conflicto</w:t>
            </w:r>
            <w:r w:rsidR="00707220">
              <w:rPr>
                <w:rFonts w:ascii="Century Gothic" w:hAnsi="Century Gothic"/>
                <w:sz w:val="22"/>
                <w:szCs w:val="22"/>
                <w:lang w:val="es-PR"/>
              </w:rPr>
              <w:t>.</w:t>
            </w:r>
          </w:p>
          <w:p w14:paraId="67154415" w14:textId="77777777" w:rsidR="008C49B6" w:rsidRPr="00C42447" w:rsidRDefault="008C49B6" w:rsidP="006C5488">
            <w:pPr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</w:p>
          <w:p w14:paraId="270FD609" w14:textId="5187A4FC" w:rsidR="008C49B6" w:rsidRPr="00C42447" w:rsidRDefault="008C49B6" w:rsidP="003C2C3B">
            <w:pPr>
              <w:jc w:val="both"/>
              <w:rPr>
                <w:rFonts w:ascii="Century Gothic" w:hAnsi="Century Gothic"/>
                <w:bCs/>
                <w:sz w:val="22"/>
                <w:szCs w:val="22"/>
                <w:lang w:val="es-PR"/>
              </w:rPr>
            </w:pPr>
            <w:r w:rsidRPr="00C42447">
              <w:rPr>
                <w:rFonts w:ascii="Segoe UI Symbol" w:eastAsia="MS Gothic" w:hAnsi="Segoe UI Symbol" w:cs="Segoe UI Symbol"/>
                <w:sz w:val="22"/>
                <w:szCs w:val="22"/>
                <w:lang w:val="es-PR"/>
              </w:rPr>
              <w:t>☐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</w:t>
            </w:r>
            <w:r w:rsidR="00EF4CF1" w:rsidRPr="00C42447">
              <w:rPr>
                <w:rFonts w:ascii="Century Gothic" w:hAnsi="Century Gothic"/>
                <w:sz w:val="22"/>
                <w:szCs w:val="22"/>
                <w:lang w:val="es-PR"/>
              </w:rPr>
              <w:t>He incluido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una declaración escrita de la </w:t>
            </w:r>
            <w:r w:rsidR="00707220" w:rsidRPr="00707220">
              <w:rPr>
                <w:rFonts w:ascii="Century Gothic" w:hAnsi="Century Gothic"/>
                <w:sz w:val="22"/>
                <w:szCs w:val="22"/>
                <w:lang w:val="es-PR"/>
              </w:rPr>
              <w:t xml:space="preserve">División Legal </w:t>
            </w:r>
            <w:r w:rsidR="00707220">
              <w:rPr>
                <w:rFonts w:ascii="Century Gothic" w:hAnsi="Century Gothic"/>
                <w:sz w:val="22"/>
                <w:szCs w:val="22"/>
                <w:lang w:val="es-PR"/>
              </w:rPr>
              <w:t>de Vivienda</w:t>
            </w:r>
            <w:r w:rsidR="00707220" w:rsidRPr="00707220">
              <w:rPr>
                <w:rFonts w:ascii="Century Gothic" w:hAnsi="Century Gothic"/>
                <w:sz w:val="22"/>
                <w:szCs w:val="22"/>
                <w:lang w:val="es-PR"/>
              </w:rPr>
              <w:t xml:space="preserve"> confirmando que no se violaría ninguna ley estatal o local como resultado de la emisión de una excepción a los requisitos de conflicto de interés.</w:t>
            </w:r>
          </w:p>
          <w:p w14:paraId="1D1AD516" w14:textId="77777777" w:rsidR="00AD3A2D" w:rsidRPr="00C42447" w:rsidRDefault="00AD3A2D" w:rsidP="00C32EC5">
            <w:pPr>
              <w:jc w:val="both"/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</w:p>
        </w:tc>
      </w:tr>
      <w:tr w:rsidR="00AD3A2D" w:rsidRPr="00F16E78" w14:paraId="20B88289" w14:textId="77777777" w:rsidTr="00C32EC5">
        <w:trPr>
          <w:trHeight w:val="647"/>
        </w:trPr>
        <w:tc>
          <w:tcPr>
            <w:tcW w:w="9350" w:type="dxa"/>
            <w:gridSpan w:val="2"/>
            <w:shd w:val="clear" w:color="auto" w:fill="auto"/>
            <w:vAlign w:val="center"/>
          </w:tcPr>
          <w:p w14:paraId="67A144A8" w14:textId="02C25A8C" w:rsidR="00AD3A2D" w:rsidRPr="00C42447" w:rsidRDefault="00AD3A2D" w:rsidP="00C32EC5">
            <w:pPr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Nombre y ambos apellidos</w:t>
            </w:r>
            <w:r w:rsidR="00EF4CF1"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, en letra de molde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:</w:t>
            </w:r>
          </w:p>
          <w:p w14:paraId="30D3C4C3" w14:textId="77777777" w:rsidR="00AD3A2D" w:rsidRPr="00C42447" w:rsidRDefault="00AD3A2D" w:rsidP="00C32EC5">
            <w:pPr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</w:p>
          <w:p w14:paraId="47303D9D" w14:textId="77777777" w:rsidR="00AD3A2D" w:rsidRPr="00C42447" w:rsidRDefault="00AD3A2D" w:rsidP="00C32EC5">
            <w:pPr>
              <w:jc w:val="both"/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</w:p>
        </w:tc>
      </w:tr>
      <w:tr w:rsidR="00AD3A2D" w:rsidRPr="00C42447" w14:paraId="38E38C69" w14:textId="77777777" w:rsidTr="00C32EC5">
        <w:trPr>
          <w:trHeight w:val="890"/>
        </w:trPr>
        <w:tc>
          <w:tcPr>
            <w:tcW w:w="4675" w:type="dxa"/>
            <w:tcBorders>
              <w:bottom w:val="single" w:sz="4" w:space="0" w:color="000000"/>
            </w:tcBorders>
            <w:shd w:val="clear" w:color="auto" w:fill="auto"/>
          </w:tcPr>
          <w:p w14:paraId="617474B8" w14:textId="5BD14517" w:rsidR="00AD3A2D" w:rsidRPr="00C42447" w:rsidRDefault="00AD3A2D" w:rsidP="00C32EC5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C42447">
              <w:rPr>
                <w:rFonts w:ascii="Century Gothic" w:hAnsi="Century Gothic"/>
                <w:b/>
                <w:sz w:val="22"/>
                <w:szCs w:val="22"/>
              </w:rPr>
              <w:t xml:space="preserve">Firma del </w:t>
            </w:r>
            <w:r w:rsidR="00707220">
              <w:rPr>
                <w:rFonts w:ascii="Century Gothic" w:hAnsi="Century Gothic"/>
                <w:b/>
                <w:sz w:val="22"/>
                <w:szCs w:val="22"/>
              </w:rPr>
              <w:t>S</w:t>
            </w:r>
            <w:r w:rsidRPr="00C42447">
              <w:rPr>
                <w:rFonts w:ascii="Century Gothic" w:hAnsi="Century Gothic"/>
                <w:b/>
                <w:sz w:val="22"/>
                <w:szCs w:val="22"/>
              </w:rPr>
              <w:t>olicitante:</w:t>
            </w:r>
          </w:p>
          <w:p w14:paraId="4BAEA477" w14:textId="77777777" w:rsidR="00AD3A2D" w:rsidRPr="00C42447" w:rsidRDefault="00AD3A2D" w:rsidP="00C32EC5">
            <w:pPr>
              <w:spacing w:before="240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4675" w:type="dxa"/>
            <w:tcBorders>
              <w:bottom w:val="single" w:sz="4" w:space="0" w:color="000000"/>
            </w:tcBorders>
            <w:shd w:val="clear" w:color="auto" w:fill="auto"/>
          </w:tcPr>
          <w:p w14:paraId="05E8391C" w14:textId="77777777" w:rsidR="00AD3A2D" w:rsidRPr="00C42447" w:rsidRDefault="00AD3A2D" w:rsidP="00C32EC5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C42447">
              <w:rPr>
                <w:rFonts w:ascii="Century Gothic" w:hAnsi="Century Gothic"/>
                <w:b/>
                <w:sz w:val="22"/>
                <w:szCs w:val="22"/>
              </w:rPr>
              <w:t>Fecha:</w:t>
            </w:r>
          </w:p>
        </w:tc>
      </w:tr>
    </w:tbl>
    <w:p w14:paraId="0C8E7C8D" w14:textId="77777777" w:rsidR="00AD3A2D" w:rsidRPr="00C42447" w:rsidRDefault="00AD3A2D" w:rsidP="00AD3A2D">
      <w:pPr>
        <w:tabs>
          <w:tab w:val="left" w:pos="2625"/>
        </w:tabs>
        <w:rPr>
          <w:rFonts w:ascii="Century Gothic" w:hAnsi="Century Gothic"/>
          <w:lang w:val="es-PR"/>
        </w:rPr>
      </w:pPr>
    </w:p>
    <w:p w14:paraId="0F9F6A52" w14:textId="50550AC7" w:rsidR="00AD3A2D" w:rsidRPr="00C42447" w:rsidRDefault="00AD3A2D" w:rsidP="00AD3A2D">
      <w:pPr>
        <w:tabs>
          <w:tab w:val="left" w:pos="2625"/>
        </w:tabs>
        <w:rPr>
          <w:rFonts w:ascii="Century Gothic" w:hAnsi="Century Gothic"/>
          <w:lang w:val="es-PR"/>
        </w:rPr>
      </w:pPr>
    </w:p>
    <w:p w14:paraId="71BE821C" w14:textId="77777777" w:rsidR="00AD3A2D" w:rsidRPr="00C42447" w:rsidRDefault="00AD3A2D" w:rsidP="00AD3A2D">
      <w:pPr>
        <w:tabs>
          <w:tab w:val="left" w:pos="2625"/>
        </w:tabs>
        <w:rPr>
          <w:rFonts w:ascii="Century Gothic" w:hAnsi="Century Gothic"/>
          <w:lang w:val="es-PR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D3A2D" w:rsidRPr="00F16E78" w14:paraId="13996539" w14:textId="77777777" w:rsidTr="00C32EC5">
        <w:trPr>
          <w:trHeight w:val="782"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14:paraId="34926076" w14:textId="77777777" w:rsidR="00AD3A2D" w:rsidRPr="00C42447" w:rsidRDefault="00AD3A2D" w:rsidP="00C32EC5">
            <w:pPr>
              <w:pStyle w:val="Heading3"/>
              <w:jc w:val="center"/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</w:pPr>
          </w:p>
          <w:p w14:paraId="6E8B651B" w14:textId="42E68325" w:rsidR="00AD3A2D" w:rsidRPr="00C42447" w:rsidRDefault="00AD3A2D" w:rsidP="00C32EC5">
            <w:pPr>
              <w:pStyle w:val="Heading3"/>
              <w:jc w:val="center"/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 xml:space="preserve">SOLO PARA USO DEL PERSONAL </w:t>
            </w:r>
            <w:r w:rsidR="00EF4CF1"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 xml:space="preserve">DEL PROGRAMA </w:t>
            </w:r>
            <w:r w:rsidR="00C42447" w:rsidRPr="0042180B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>CDBG-DR</w:t>
            </w:r>
            <w:r w:rsidR="00C42447" w:rsidRPr="0042180B">
              <w:rPr>
                <w:rFonts w:ascii="Century Gothic" w:hAnsi="Century Gothic"/>
                <w:b/>
                <w:bCs/>
                <w:sz w:val="22"/>
                <w:szCs w:val="22"/>
                <w:lang w:val="es-ES_tradnl"/>
              </w:rPr>
              <w:t>/MIT</w:t>
            </w:r>
            <w:r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 xml:space="preserve"> DE VIVIENDA</w:t>
            </w:r>
          </w:p>
          <w:p w14:paraId="74B2BFA1" w14:textId="4BD7EFDC" w:rsidR="00AD3A2D" w:rsidRPr="00C42447" w:rsidRDefault="00AD3A2D" w:rsidP="00C32EC5">
            <w:pPr>
              <w:pStyle w:val="Heading3"/>
              <w:jc w:val="center"/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 xml:space="preserve">PARTE III: Solicitud para </w:t>
            </w:r>
            <w:r w:rsidR="00707220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>E</w:t>
            </w:r>
            <w:r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 xml:space="preserve">xcepción al </w:t>
            </w:r>
            <w:r w:rsidR="00707220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>C</w:t>
            </w:r>
            <w:r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 xml:space="preserve">onflicto de </w:t>
            </w:r>
            <w:r w:rsidR="00707220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>I</w:t>
            </w:r>
            <w:r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>nterés</w:t>
            </w:r>
          </w:p>
          <w:p w14:paraId="086E8964" w14:textId="77777777" w:rsidR="00AD3A2D" w:rsidRPr="00C42447" w:rsidRDefault="00AD3A2D" w:rsidP="00C32EC5">
            <w:pPr>
              <w:rPr>
                <w:lang w:val="es-PR"/>
              </w:rPr>
            </w:pPr>
          </w:p>
        </w:tc>
      </w:tr>
      <w:tr w:rsidR="00AD3A2D" w:rsidRPr="00F16E78" w14:paraId="01686D12" w14:textId="77777777" w:rsidTr="00C32EC5">
        <w:trPr>
          <w:trHeight w:val="782"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14:paraId="7ECCEF67" w14:textId="77777777" w:rsidR="00AD3A2D" w:rsidRPr="00C42447" w:rsidRDefault="00AD3A2D" w:rsidP="00C32EC5">
            <w:pPr>
              <w:pStyle w:val="Heading3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Determinación respecto a la solicitud de excepción:</w:t>
            </w:r>
          </w:p>
          <w:p w14:paraId="17094F5C" w14:textId="77777777" w:rsidR="00AD3A2D" w:rsidRPr="00C42447" w:rsidRDefault="00AD3A2D" w:rsidP="00C32EC5">
            <w:pPr>
              <w:rPr>
                <w:lang w:val="es-PR"/>
              </w:rPr>
            </w:pPr>
          </w:p>
          <w:p w14:paraId="5B364986" w14:textId="77777777" w:rsidR="00AD3A2D" w:rsidRPr="00C42447" w:rsidRDefault="00AD3A2D" w:rsidP="00C32EC5">
            <w:pPr>
              <w:rPr>
                <w:lang w:val="es-PR"/>
              </w:rPr>
            </w:pPr>
          </w:p>
          <w:p w14:paraId="4CAF6FFF" w14:textId="77777777" w:rsidR="00AD3A2D" w:rsidRPr="00C42447" w:rsidRDefault="00AD3A2D" w:rsidP="00C32EC5">
            <w:pPr>
              <w:rPr>
                <w:lang w:val="es-PR"/>
              </w:rPr>
            </w:pPr>
          </w:p>
        </w:tc>
      </w:tr>
      <w:tr w:rsidR="00AD3A2D" w:rsidRPr="00F16E78" w14:paraId="3D522742" w14:textId="77777777" w:rsidTr="00C32EC5">
        <w:trPr>
          <w:trHeight w:val="935"/>
        </w:trPr>
        <w:tc>
          <w:tcPr>
            <w:tcW w:w="4675" w:type="dxa"/>
            <w:shd w:val="clear" w:color="auto" w:fill="D9D9D9" w:themeFill="background1" w:themeFillShade="D9"/>
          </w:tcPr>
          <w:p w14:paraId="1E2D0071" w14:textId="2042099F" w:rsidR="00AD3A2D" w:rsidRPr="00C42447" w:rsidRDefault="00AD3A2D" w:rsidP="00EF4CF1">
            <w:pPr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Nombre del </w:t>
            </w:r>
            <w:r w:rsidR="008C49B6" w:rsidRPr="00C42447">
              <w:rPr>
                <w:rFonts w:ascii="Century Gothic" w:hAnsi="Century Gothic"/>
                <w:sz w:val="22"/>
                <w:szCs w:val="22"/>
                <w:lang w:val="es-PR"/>
              </w:rPr>
              <w:t>empleado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</w:t>
            </w:r>
            <w:r w:rsidR="00EF4CF1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del Programa 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PR"/>
              </w:rPr>
              <w:t>CDBG-DR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ES_tradnl"/>
              </w:rPr>
              <w:t>/MIT</w:t>
            </w:r>
            <w:r w:rsidR="00EF4CF1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de Vivienda que evalu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ó</w:t>
            </w:r>
            <w:r w:rsidR="00EF4CF1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el 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formulario:</w:t>
            </w:r>
          </w:p>
          <w:p w14:paraId="3F76ABAB" w14:textId="77777777" w:rsidR="00AD3A2D" w:rsidRPr="00C42447" w:rsidRDefault="00AD3A2D" w:rsidP="00C32EC5">
            <w:pPr>
              <w:spacing w:before="240"/>
              <w:rPr>
                <w:rFonts w:ascii="Century Gothic" w:hAnsi="Century Gothic"/>
                <w:sz w:val="22"/>
                <w:szCs w:val="22"/>
                <w:lang w:val="es-PR"/>
              </w:rPr>
            </w:pPr>
          </w:p>
        </w:tc>
        <w:tc>
          <w:tcPr>
            <w:tcW w:w="4675" w:type="dxa"/>
            <w:shd w:val="clear" w:color="auto" w:fill="D9D9D9" w:themeFill="background1" w:themeFillShade="D9"/>
          </w:tcPr>
          <w:p w14:paraId="46A4A270" w14:textId="2077D0CF" w:rsidR="00AD3A2D" w:rsidRPr="00C42447" w:rsidRDefault="00EF4CF1" w:rsidP="00C32EC5">
            <w:pPr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Título</w:t>
            </w:r>
            <w:r w:rsidR="001E21F2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de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l</w:t>
            </w:r>
            <w:r w:rsidR="001E21F2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empleado</w:t>
            </w:r>
            <w:r w:rsidR="00AD3A2D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</w:t>
            </w:r>
            <w:r w:rsidR="001E21F2" w:rsidRPr="00C42447">
              <w:rPr>
                <w:rFonts w:ascii="Century Gothic" w:hAnsi="Century Gothic"/>
                <w:sz w:val="22"/>
                <w:szCs w:val="22"/>
                <w:lang w:val="es-PR"/>
              </w:rPr>
              <w:t>de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l Programa</w:t>
            </w:r>
            <w:r w:rsidR="00AD3A2D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PR"/>
              </w:rPr>
              <w:t>CDBG-DR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ES_tradnl"/>
              </w:rPr>
              <w:t>/MIT</w:t>
            </w:r>
            <w:r w:rsidR="00AD3A2D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de Vivienda que 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evaluó el</w:t>
            </w:r>
            <w:r w:rsidR="00AD3A2D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formulario:</w:t>
            </w:r>
          </w:p>
          <w:p w14:paraId="34F886A5" w14:textId="77777777" w:rsidR="00AD3A2D" w:rsidRPr="00C42447" w:rsidRDefault="00AD3A2D" w:rsidP="00C32EC5">
            <w:pPr>
              <w:spacing w:before="240"/>
              <w:rPr>
                <w:rFonts w:ascii="Century Gothic" w:hAnsi="Century Gothic"/>
                <w:sz w:val="22"/>
                <w:szCs w:val="22"/>
                <w:lang w:val="es-PR"/>
              </w:rPr>
            </w:pPr>
          </w:p>
        </w:tc>
      </w:tr>
      <w:tr w:rsidR="00AD3A2D" w:rsidRPr="00C42447" w14:paraId="7B89AA5A" w14:textId="77777777" w:rsidTr="00C32EC5">
        <w:tc>
          <w:tcPr>
            <w:tcW w:w="4675" w:type="dxa"/>
            <w:shd w:val="clear" w:color="auto" w:fill="D9D9D9" w:themeFill="background1" w:themeFillShade="D9"/>
          </w:tcPr>
          <w:p w14:paraId="13B8D51D" w14:textId="2F9269F2" w:rsidR="00AD3A2D" w:rsidRPr="00C42447" w:rsidRDefault="00AD3A2D" w:rsidP="00EF4CF1">
            <w:pPr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Firma del </w:t>
            </w:r>
            <w:r w:rsidR="008C49B6" w:rsidRPr="00C42447">
              <w:rPr>
                <w:rFonts w:ascii="Century Gothic" w:hAnsi="Century Gothic"/>
                <w:sz w:val="22"/>
                <w:szCs w:val="22"/>
                <w:lang w:val="es-PR"/>
              </w:rPr>
              <w:t>empleado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</w:t>
            </w:r>
            <w:r w:rsidR="00EF4CF1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del Programa 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PR"/>
              </w:rPr>
              <w:t>CDBG-DR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ES_tradnl"/>
              </w:rPr>
              <w:t>/MIT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de Vivienda que </w:t>
            </w:r>
            <w:r w:rsidR="00EF4CF1" w:rsidRPr="00C42447">
              <w:rPr>
                <w:rFonts w:ascii="Century Gothic" w:hAnsi="Century Gothic"/>
                <w:sz w:val="22"/>
                <w:szCs w:val="22"/>
                <w:lang w:val="es-PR"/>
              </w:rPr>
              <w:t>evalu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ó</w:t>
            </w:r>
            <w:r w:rsidR="00EF4CF1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el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formulario:</w:t>
            </w:r>
          </w:p>
          <w:p w14:paraId="34D46D9D" w14:textId="77777777" w:rsidR="00AD3A2D" w:rsidRPr="00C42447" w:rsidRDefault="00AD3A2D" w:rsidP="00C32EC5">
            <w:pPr>
              <w:spacing w:before="240"/>
              <w:rPr>
                <w:rFonts w:ascii="Century Gothic" w:hAnsi="Century Gothic"/>
                <w:sz w:val="22"/>
                <w:szCs w:val="22"/>
                <w:lang w:val="es-PR"/>
              </w:rPr>
            </w:pPr>
          </w:p>
        </w:tc>
        <w:tc>
          <w:tcPr>
            <w:tcW w:w="4675" w:type="dxa"/>
            <w:shd w:val="clear" w:color="auto" w:fill="D9D9D9" w:themeFill="background1" w:themeFillShade="D9"/>
          </w:tcPr>
          <w:p w14:paraId="547DDCBA" w14:textId="77777777" w:rsidR="00AD3A2D" w:rsidRPr="00C42447" w:rsidRDefault="00AD3A2D" w:rsidP="00C32EC5">
            <w:pPr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Fecha:</w:t>
            </w:r>
          </w:p>
        </w:tc>
      </w:tr>
    </w:tbl>
    <w:p w14:paraId="08F1D938" w14:textId="77777777" w:rsidR="00AD3A2D" w:rsidRPr="00C42447" w:rsidRDefault="00AD3A2D" w:rsidP="00AD3A2D">
      <w:pPr>
        <w:tabs>
          <w:tab w:val="left" w:pos="2625"/>
        </w:tabs>
        <w:rPr>
          <w:rFonts w:ascii="Century Gothic" w:hAnsi="Century Gothic"/>
          <w:lang w:val="es-PR"/>
        </w:rPr>
      </w:pPr>
    </w:p>
    <w:p w14:paraId="4126E28E" w14:textId="7CD7B18B" w:rsidR="00AD3A2D" w:rsidRDefault="00AD3A2D" w:rsidP="00AD3A2D">
      <w:pPr>
        <w:tabs>
          <w:tab w:val="left" w:pos="2625"/>
        </w:tabs>
        <w:rPr>
          <w:rFonts w:ascii="Century Gothic" w:hAnsi="Century Gothic"/>
          <w:lang w:val="es-PR"/>
        </w:rPr>
      </w:pPr>
    </w:p>
    <w:p w14:paraId="79C31662" w14:textId="5EC61756" w:rsidR="00707220" w:rsidRDefault="00707220" w:rsidP="00AD3A2D">
      <w:pPr>
        <w:tabs>
          <w:tab w:val="left" w:pos="2625"/>
        </w:tabs>
        <w:rPr>
          <w:rFonts w:ascii="Century Gothic" w:hAnsi="Century Gothic"/>
          <w:lang w:val="es-PR"/>
        </w:rPr>
      </w:pPr>
    </w:p>
    <w:p w14:paraId="707A3141" w14:textId="7688E0F0" w:rsidR="00707220" w:rsidRDefault="00707220" w:rsidP="00AD3A2D">
      <w:pPr>
        <w:tabs>
          <w:tab w:val="left" w:pos="2625"/>
        </w:tabs>
        <w:rPr>
          <w:rFonts w:ascii="Century Gothic" w:hAnsi="Century Gothic"/>
          <w:lang w:val="es-PR"/>
        </w:rPr>
      </w:pPr>
    </w:p>
    <w:p w14:paraId="7C2A3E10" w14:textId="5309CED8" w:rsidR="00707220" w:rsidRDefault="00707220" w:rsidP="00AD3A2D">
      <w:pPr>
        <w:tabs>
          <w:tab w:val="left" w:pos="2625"/>
        </w:tabs>
        <w:rPr>
          <w:rFonts w:ascii="Century Gothic" w:hAnsi="Century Gothic"/>
          <w:lang w:val="es-PR"/>
        </w:rPr>
      </w:pPr>
    </w:p>
    <w:p w14:paraId="3A51290F" w14:textId="3078A27E" w:rsidR="00707220" w:rsidRDefault="00707220" w:rsidP="00AD3A2D">
      <w:pPr>
        <w:tabs>
          <w:tab w:val="left" w:pos="2625"/>
        </w:tabs>
        <w:rPr>
          <w:rFonts w:ascii="Century Gothic" w:hAnsi="Century Gothic"/>
          <w:lang w:val="es-PR"/>
        </w:rPr>
      </w:pPr>
    </w:p>
    <w:p w14:paraId="1EFE87D4" w14:textId="3A37418E" w:rsidR="00707220" w:rsidRDefault="00707220" w:rsidP="00AD3A2D">
      <w:pPr>
        <w:tabs>
          <w:tab w:val="left" w:pos="2625"/>
        </w:tabs>
        <w:rPr>
          <w:rFonts w:ascii="Century Gothic" w:hAnsi="Century Gothic"/>
          <w:lang w:val="es-PR"/>
        </w:rPr>
      </w:pPr>
    </w:p>
    <w:p w14:paraId="74DAC517" w14:textId="45FB1B69" w:rsidR="00707220" w:rsidRDefault="00707220" w:rsidP="00AD3A2D">
      <w:pPr>
        <w:tabs>
          <w:tab w:val="left" w:pos="2625"/>
        </w:tabs>
        <w:rPr>
          <w:rFonts w:ascii="Century Gothic" w:hAnsi="Century Gothic"/>
          <w:lang w:val="es-PR"/>
        </w:rPr>
      </w:pPr>
    </w:p>
    <w:p w14:paraId="4D576090" w14:textId="36828EFA" w:rsidR="00707220" w:rsidRDefault="00707220" w:rsidP="00AD3A2D">
      <w:pPr>
        <w:tabs>
          <w:tab w:val="left" w:pos="2625"/>
        </w:tabs>
        <w:rPr>
          <w:rFonts w:ascii="Century Gothic" w:hAnsi="Century Gothic"/>
          <w:lang w:val="es-PR"/>
        </w:rPr>
      </w:pPr>
    </w:p>
    <w:p w14:paraId="49B3E935" w14:textId="77777777" w:rsidR="00707220" w:rsidRPr="00C42447" w:rsidRDefault="00707220" w:rsidP="00AD3A2D">
      <w:pPr>
        <w:tabs>
          <w:tab w:val="left" w:pos="2625"/>
        </w:tabs>
        <w:rPr>
          <w:rFonts w:ascii="Century Gothic" w:hAnsi="Century Gothic"/>
          <w:lang w:val="es-PR"/>
        </w:rPr>
      </w:pPr>
    </w:p>
    <w:p w14:paraId="0BCE37AF" w14:textId="77777777" w:rsidR="00AD3A2D" w:rsidRPr="00C42447" w:rsidRDefault="00AD3A2D" w:rsidP="00AD3A2D">
      <w:pPr>
        <w:tabs>
          <w:tab w:val="left" w:pos="2625"/>
        </w:tabs>
        <w:rPr>
          <w:rFonts w:ascii="Century Gothic" w:hAnsi="Century Gothic"/>
          <w:lang w:val="es-PR"/>
        </w:rPr>
      </w:pPr>
    </w:p>
    <w:tbl>
      <w:tblPr>
        <w:tblW w:w="9468" w:type="dxa"/>
        <w:tblInd w:w="-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75"/>
        <w:gridCol w:w="4793"/>
      </w:tblGrid>
      <w:tr w:rsidR="00AD3A2D" w:rsidRPr="00F16E78" w14:paraId="2190E298" w14:textId="77777777" w:rsidTr="006C5488">
        <w:trPr>
          <w:trHeight w:val="728"/>
        </w:trPr>
        <w:tc>
          <w:tcPr>
            <w:tcW w:w="9463" w:type="dxa"/>
            <w:gridSpan w:val="2"/>
            <w:shd w:val="clear" w:color="auto" w:fill="D9D9D9" w:themeFill="background1" w:themeFillShade="D9"/>
            <w:vAlign w:val="center"/>
          </w:tcPr>
          <w:p w14:paraId="4A32FFEC" w14:textId="3619B7A5" w:rsidR="00AD3A2D" w:rsidRPr="00C42447" w:rsidRDefault="00AD3A2D" w:rsidP="00C32EC5">
            <w:pPr>
              <w:jc w:val="center"/>
              <w:rPr>
                <w:rFonts w:ascii="Century Gothic" w:hAnsi="Century Gothic"/>
                <w:b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 xml:space="preserve">PARTE IV: Divulgación de </w:t>
            </w:r>
            <w:r w:rsidR="00707220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I</w:t>
            </w:r>
            <w:r w:rsidRPr="00C42447">
              <w:rPr>
                <w:rFonts w:ascii="Century Gothic" w:hAnsi="Century Gothic"/>
                <w:b/>
                <w:sz w:val="22"/>
                <w:szCs w:val="22"/>
                <w:lang w:val="es-PR"/>
              </w:rPr>
              <w:t>nformación</w:t>
            </w:r>
          </w:p>
        </w:tc>
      </w:tr>
      <w:tr w:rsidR="00AD3A2D" w:rsidRPr="00F16E78" w14:paraId="0DBBFDC3" w14:textId="77777777" w:rsidTr="006C5488">
        <w:trPr>
          <w:trHeight w:val="467"/>
        </w:trPr>
        <w:tc>
          <w:tcPr>
            <w:tcW w:w="9463" w:type="dxa"/>
            <w:gridSpan w:val="2"/>
            <w:shd w:val="clear" w:color="auto" w:fill="auto"/>
          </w:tcPr>
          <w:p w14:paraId="4E51A8B3" w14:textId="4D4F63EE" w:rsidR="00AD3A2D" w:rsidRPr="00F05C25" w:rsidRDefault="00EF4CF1" w:rsidP="00C32EC5">
            <w:pPr>
              <w:jc w:val="both"/>
              <w:rPr>
                <w:lang w:val="es-PR"/>
              </w:rPr>
            </w:pPr>
            <w:r w:rsidRPr="00F05C25">
              <w:rPr>
                <w:rFonts w:ascii="Century Gothic" w:hAnsi="Century Gothic"/>
                <w:sz w:val="22"/>
                <w:szCs w:val="22"/>
                <w:lang w:val="es-PR"/>
              </w:rPr>
              <w:t>Indique el</w:t>
            </w:r>
            <w:r w:rsidR="008C49B6" w:rsidRPr="00F05C25">
              <w:rPr>
                <w:rFonts w:ascii="Century Gothic" w:hAnsi="Century Gothic"/>
                <w:sz w:val="22"/>
                <w:szCs w:val="22"/>
                <w:lang w:val="es-PR"/>
              </w:rPr>
              <w:t xml:space="preserve"> </w:t>
            </w:r>
            <w:r w:rsidR="00AD3A2D" w:rsidRPr="00F05C25">
              <w:rPr>
                <w:rFonts w:ascii="Century Gothic" w:hAnsi="Century Gothic"/>
                <w:sz w:val="22"/>
                <w:szCs w:val="22"/>
                <w:lang w:val="es-PR"/>
              </w:rPr>
              <w:t xml:space="preserve">nombre y </w:t>
            </w:r>
            <w:r w:rsidR="00274B06" w:rsidRPr="00F05C25">
              <w:rPr>
                <w:rFonts w:ascii="Century Gothic" w:hAnsi="Century Gothic"/>
                <w:sz w:val="22"/>
                <w:szCs w:val="22"/>
                <w:lang w:val="es-PR"/>
              </w:rPr>
              <w:t>título</w:t>
            </w:r>
            <w:r w:rsidR="00AD3A2D" w:rsidRPr="00F05C25">
              <w:rPr>
                <w:rFonts w:ascii="Century Gothic" w:hAnsi="Century Gothic"/>
                <w:sz w:val="22"/>
                <w:szCs w:val="22"/>
                <w:lang w:val="es-PR"/>
              </w:rPr>
              <w:t xml:space="preserve">. Use </w:t>
            </w:r>
            <w:r w:rsidRPr="00F05C25">
              <w:rPr>
                <w:rFonts w:ascii="Century Gothic" w:hAnsi="Century Gothic"/>
                <w:sz w:val="22"/>
                <w:szCs w:val="22"/>
                <w:lang w:val="es-PR"/>
              </w:rPr>
              <w:t>hojas</w:t>
            </w:r>
            <w:r w:rsidR="00AD3A2D" w:rsidRPr="00F05C25">
              <w:rPr>
                <w:rFonts w:ascii="Century Gothic" w:hAnsi="Century Gothic"/>
                <w:sz w:val="22"/>
                <w:szCs w:val="22"/>
                <w:lang w:val="es-PR"/>
              </w:rPr>
              <w:t xml:space="preserve"> adicionales, </w:t>
            </w:r>
            <w:r w:rsidRPr="00F05C25">
              <w:rPr>
                <w:rFonts w:ascii="Century Gothic" w:hAnsi="Century Gothic"/>
                <w:sz w:val="22"/>
                <w:szCs w:val="22"/>
                <w:lang w:val="es-PR"/>
              </w:rPr>
              <w:t>de ser necesario</w:t>
            </w:r>
            <w:r w:rsidR="00AD3A2D" w:rsidRPr="00F05C25">
              <w:rPr>
                <w:rFonts w:ascii="Century Gothic" w:hAnsi="Century Gothic"/>
                <w:sz w:val="22"/>
                <w:szCs w:val="22"/>
                <w:lang w:val="es-PR"/>
              </w:rPr>
              <w:t>. Si el solicitante es</w:t>
            </w:r>
            <w:r w:rsidRPr="00F05C25">
              <w:rPr>
                <w:rFonts w:ascii="Century Gothic" w:hAnsi="Century Gothic"/>
                <w:sz w:val="22"/>
                <w:szCs w:val="22"/>
                <w:lang w:val="es-PR"/>
              </w:rPr>
              <w:t xml:space="preserve"> una</w:t>
            </w:r>
            <w:r w:rsidR="00AD3A2D" w:rsidRPr="00F05C25">
              <w:rPr>
                <w:rFonts w:ascii="Century Gothic" w:hAnsi="Century Gothic"/>
                <w:sz w:val="22"/>
                <w:szCs w:val="22"/>
                <w:lang w:val="es-PR"/>
              </w:rPr>
              <w:t>:</w:t>
            </w:r>
          </w:p>
          <w:p w14:paraId="2DC1BFCF" w14:textId="2442EAFA" w:rsidR="00AD3A2D" w:rsidRPr="00F05C25" w:rsidRDefault="00AD3A2D" w:rsidP="00C32EC5">
            <w:pPr>
              <w:pStyle w:val="ListParagraph"/>
              <w:numPr>
                <w:ilvl w:val="0"/>
                <w:numId w:val="11"/>
              </w:numPr>
              <w:jc w:val="both"/>
            </w:pPr>
            <w:r w:rsidRPr="00F05C25">
              <w:t xml:space="preserve">Corporación, </w:t>
            </w:r>
            <w:r w:rsidR="008C49B6" w:rsidRPr="00F05C25">
              <w:t>incluya</w:t>
            </w:r>
            <w:r w:rsidRPr="00F05C25">
              <w:t xml:space="preserve">: 1) todos los oficiales; 2) todos los directores; y </w:t>
            </w:r>
            <w:r w:rsidR="00EF4CF1" w:rsidRPr="00F05C25">
              <w:t>todos los</w:t>
            </w:r>
            <w:r w:rsidRPr="00F05C25">
              <w:t xml:space="preserve"> accionista</w:t>
            </w:r>
            <w:r w:rsidR="00EF4CF1" w:rsidRPr="00F05C25">
              <w:t>s</w:t>
            </w:r>
            <w:r w:rsidRPr="00F05C25">
              <w:t xml:space="preserve"> que </w:t>
            </w:r>
            <w:r w:rsidR="00EF4CF1" w:rsidRPr="00F05C25">
              <w:t>tengan un</w:t>
            </w:r>
            <w:r w:rsidRPr="00F05C25">
              <w:t xml:space="preserve"> </w:t>
            </w:r>
            <w:r w:rsidR="00707220">
              <w:t>diez por ciento (</w:t>
            </w:r>
            <w:r w:rsidRPr="00F05C25">
              <w:t>10%</w:t>
            </w:r>
            <w:r w:rsidR="00707220">
              <w:t>)</w:t>
            </w:r>
            <w:r w:rsidRPr="00F05C25">
              <w:t xml:space="preserve"> o </w:t>
            </w:r>
            <w:r w:rsidR="00F63863" w:rsidRPr="00F05C25">
              <w:t>más</w:t>
            </w:r>
            <w:r w:rsidRPr="00F05C25">
              <w:t xml:space="preserve"> de </w:t>
            </w:r>
            <w:r w:rsidR="00EF4CF1" w:rsidRPr="00F05C25">
              <w:t>participación en la corporación</w:t>
            </w:r>
            <w:r w:rsidRPr="00F05C25">
              <w:t xml:space="preserve">. </w:t>
            </w:r>
          </w:p>
          <w:p w14:paraId="7CE8276F" w14:textId="2545F297" w:rsidR="00AD3A2D" w:rsidRPr="00F05C25" w:rsidRDefault="004524AA" w:rsidP="00C32EC5">
            <w:pPr>
              <w:pStyle w:val="ListParagraph"/>
              <w:numPr>
                <w:ilvl w:val="0"/>
                <w:numId w:val="11"/>
              </w:numPr>
              <w:jc w:val="both"/>
            </w:pPr>
            <w:r w:rsidRPr="00F05C25">
              <w:t>Sociedad</w:t>
            </w:r>
            <w:r w:rsidR="00AD3A2D" w:rsidRPr="00F05C25">
              <w:t xml:space="preserve">, </w:t>
            </w:r>
            <w:r w:rsidR="008C49B6" w:rsidRPr="00F05C25">
              <w:t>incluya</w:t>
            </w:r>
            <w:r w:rsidR="00AD3A2D" w:rsidRPr="00F05C25">
              <w:t xml:space="preserve">: 1) todos los socios generales; y 2) todos los socios </w:t>
            </w:r>
            <w:r w:rsidR="008C49B6" w:rsidRPr="00F05C25">
              <w:t xml:space="preserve">limitados que </w:t>
            </w:r>
            <w:r w:rsidR="00EF4CF1" w:rsidRPr="00F05C25">
              <w:t>tengan</w:t>
            </w:r>
            <w:r w:rsidR="008C49B6" w:rsidRPr="00F05C25">
              <w:t xml:space="preserve"> </w:t>
            </w:r>
            <w:r w:rsidR="00EF4CF1" w:rsidRPr="00F05C25">
              <w:t xml:space="preserve">un </w:t>
            </w:r>
            <w:r w:rsidR="00707220">
              <w:t>veinticinco por ciento (</w:t>
            </w:r>
            <w:r w:rsidR="00AD3A2D" w:rsidRPr="00F05C25">
              <w:t>25%</w:t>
            </w:r>
            <w:r w:rsidR="00707220">
              <w:t>)</w:t>
            </w:r>
            <w:r w:rsidR="00AD3A2D" w:rsidRPr="00F05C25">
              <w:t xml:space="preserve"> o </w:t>
            </w:r>
            <w:r w:rsidR="00F63863" w:rsidRPr="00F05C25">
              <w:t>más</w:t>
            </w:r>
            <w:r w:rsidR="00AD3A2D" w:rsidRPr="00F05C25">
              <w:t xml:space="preserve"> de </w:t>
            </w:r>
            <w:r w:rsidR="00EF4CF1" w:rsidRPr="00F05C25">
              <w:t>participación</w:t>
            </w:r>
            <w:r w:rsidR="00AD3A2D" w:rsidRPr="00F05C25">
              <w:t xml:space="preserve"> en la </w:t>
            </w:r>
            <w:r w:rsidR="00EF4CF1" w:rsidRPr="00F05C25">
              <w:t>sociedad</w:t>
            </w:r>
            <w:r w:rsidR="00AD3A2D" w:rsidRPr="00F05C25">
              <w:t xml:space="preserve">. </w:t>
            </w:r>
          </w:p>
          <w:p w14:paraId="713DD936" w14:textId="7AC70914" w:rsidR="00AD3A2D" w:rsidRPr="00F05C25" w:rsidRDefault="00AD3A2D" w:rsidP="00C32EC5">
            <w:pPr>
              <w:pStyle w:val="ListParagraph"/>
              <w:numPr>
                <w:ilvl w:val="0"/>
                <w:numId w:val="11"/>
              </w:numPr>
              <w:jc w:val="both"/>
            </w:pPr>
            <w:r w:rsidRPr="00F05C25">
              <w:t xml:space="preserve">Fideicomiso, </w:t>
            </w:r>
            <w:r w:rsidR="008C49B6" w:rsidRPr="00F05C25">
              <w:t>incluya</w:t>
            </w:r>
            <w:r w:rsidRPr="00F05C25">
              <w:t>: 1) todos los gerentes, directores o fideicom</w:t>
            </w:r>
            <w:r w:rsidR="004524AA" w:rsidRPr="00F05C25">
              <w:t>isario</w:t>
            </w:r>
            <w:r w:rsidRPr="00F05C25">
              <w:t xml:space="preserve">s; y 2) </w:t>
            </w:r>
            <w:r w:rsidR="00EF4CF1" w:rsidRPr="00F05C25">
              <w:t>todo</w:t>
            </w:r>
            <w:r w:rsidRPr="00F05C25">
              <w:t xml:space="preserve"> beneficiario </w:t>
            </w:r>
            <w:r w:rsidR="00EF4CF1" w:rsidRPr="00F05C25">
              <w:t xml:space="preserve">que tenga por lo </w:t>
            </w:r>
            <w:r w:rsidRPr="00F05C25">
              <w:t xml:space="preserve">menos un </w:t>
            </w:r>
            <w:r w:rsidR="00707220">
              <w:t>diez por ciento (</w:t>
            </w:r>
            <w:r w:rsidRPr="00F05C25">
              <w:t>10%</w:t>
            </w:r>
            <w:r w:rsidR="00707220">
              <w:t>)</w:t>
            </w:r>
            <w:r w:rsidRPr="00F05C25">
              <w:t xml:space="preserve"> de </w:t>
            </w:r>
            <w:r w:rsidR="00EF4CF1" w:rsidRPr="00F05C25">
              <w:t>participación</w:t>
            </w:r>
            <w:r w:rsidRPr="00F05C25">
              <w:t xml:space="preserve"> en el fideicomiso.</w:t>
            </w:r>
          </w:p>
          <w:p w14:paraId="6CC2F19D" w14:textId="4183C693" w:rsidR="00AD3A2D" w:rsidRPr="00C42447" w:rsidRDefault="00EF4CF1" w:rsidP="00EF4CF1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</w:rPr>
            </w:pPr>
            <w:r w:rsidRPr="00F05C25">
              <w:t>Toda</w:t>
            </w:r>
            <w:r w:rsidR="00F63863" w:rsidRPr="00F05C25">
              <w:t xml:space="preserve"> persona que tenga autoridad</w:t>
            </w:r>
            <w:r w:rsidRPr="00F05C25">
              <w:t xml:space="preserve"> suficiente</w:t>
            </w:r>
            <w:r w:rsidR="00F63863" w:rsidRPr="00F05C25">
              <w:t xml:space="preserve"> para </w:t>
            </w:r>
            <w:r w:rsidRPr="00F05C25">
              <w:t>tomar</w:t>
            </w:r>
            <w:r w:rsidR="00F63863" w:rsidRPr="00F05C25">
              <w:t xml:space="preserve"> decisiones en nombre de la entidad.</w:t>
            </w:r>
          </w:p>
        </w:tc>
      </w:tr>
      <w:tr w:rsidR="00AD3A2D" w:rsidRPr="00C42447" w14:paraId="25C8B5DB" w14:textId="77777777" w:rsidTr="006C5488">
        <w:trPr>
          <w:trHeight w:val="350"/>
        </w:trPr>
        <w:tc>
          <w:tcPr>
            <w:tcW w:w="9463" w:type="dxa"/>
            <w:gridSpan w:val="2"/>
            <w:shd w:val="clear" w:color="auto" w:fill="auto"/>
          </w:tcPr>
          <w:p w14:paraId="0002E0B5" w14:textId="13A6FDED" w:rsidR="00AD3A2D" w:rsidRPr="00C42447" w:rsidRDefault="002C3D31" w:rsidP="006C5488">
            <w:pPr>
              <w:rPr>
                <w:b/>
              </w:rPr>
            </w:pPr>
            <w:r w:rsidRPr="00C42447">
              <w:rPr>
                <w:rFonts w:ascii="Century Gothic" w:eastAsia="Calibri" w:hAnsi="Century Gothic"/>
                <w:b/>
                <w:sz w:val="22"/>
                <w:szCs w:val="22"/>
                <w:lang w:val="es-PR"/>
              </w:rPr>
              <w:t xml:space="preserve">Nombre y </w:t>
            </w:r>
            <w:r w:rsidR="00707220">
              <w:rPr>
                <w:rFonts w:ascii="Century Gothic" w:eastAsia="Calibri" w:hAnsi="Century Gothic"/>
                <w:b/>
                <w:sz w:val="22"/>
                <w:szCs w:val="22"/>
                <w:lang w:val="es-PR"/>
              </w:rPr>
              <w:t>T</w:t>
            </w:r>
            <w:r w:rsidRPr="00C42447">
              <w:rPr>
                <w:rFonts w:ascii="Century Gothic" w:eastAsia="Calibri" w:hAnsi="Century Gothic"/>
                <w:b/>
                <w:sz w:val="22"/>
                <w:szCs w:val="22"/>
                <w:lang w:val="es-PR"/>
              </w:rPr>
              <w:t>ítulo</w:t>
            </w:r>
            <w:r w:rsidR="00AD3A2D" w:rsidRPr="00C42447">
              <w:rPr>
                <w:rFonts w:ascii="Century Gothic" w:eastAsia="Calibri" w:hAnsi="Century Gothic"/>
                <w:b/>
                <w:sz w:val="22"/>
                <w:szCs w:val="22"/>
                <w:lang w:val="es-PR"/>
              </w:rPr>
              <w:t xml:space="preserve">: </w:t>
            </w:r>
          </w:p>
          <w:p w14:paraId="09734272" w14:textId="77777777" w:rsidR="00AD3A2D" w:rsidRPr="00C42447" w:rsidRDefault="00AD3A2D" w:rsidP="00C32EC5">
            <w:pPr>
              <w:pStyle w:val="ListParagraph"/>
              <w:ind w:left="433"/>
              <w:rPr>
                <w:b/>
              </w:rPr>
            </w:pPr>
          </w:p>
        </w:tc>
      </w:tr>
      <w:tr w:rsidR="002C3D31" w:rsidRPr="00C42447" w14:paraId="06F068DB" w14:textId="77777777" w:rsidTr="006C5488">
        <w:trPr>
          <w:trHeight w:val="431"/>
        </w:trPr>
        <w:tc>
          <w:tcPr>
            <w:tcW w:w="9463" w:type="dxa"/>
            <w:gridSpan w:val="2"/>
            <w:shd w:val="clear" w:color="auto" w:fill="auto"/>
          </w:tcPr>
          <w:p w14:paraId="410F00ED" w14:textId="08681D6E" w:rsidR="002C3D31" w:rsidRPr="00C42447" w:rsidRDefault="002C3D31" w:rsidP="006621F9">
            <w:pPr>
              <w:rPr>
                <w:rFonts w:ascii="Century Gothic" w:eastAsia="Calibri" w:hAnsi="Century Gothic"/>
                <w:b/>
                <w:sz w:val="22"/>
                <w:szCs w:val="22"/>
                <w:lang w:val="es-PR"/>
              </w:rPr>
            </w:pPr>
            <w:r w:rsidRPr="00C42447">
              <w:rPr>
                <w:rFonts w:ascii="Century Gothic" w:eastAsia="Calibri" w:hAnsi="Century Gothic"/>
                <w:b/>
                <w:sz w:val="22"/>
                <w:szCs w:val="22"/>
                <w:lang w:val="es-PR"/>
              </w:rPr>
              <w:t xml:space="preserve">Nombre y </w:t>
            </w:r>
            <w:r w:rsidR="00707220">
              <w:rPr>
                <w:rFonts w:ascii="Century Gothic" w:eastAsia="Calibri" w:hAnsi="Century Gothic"/>
                <w:b/>
                <w:sz w:val="22"/>
                <w:szCs w:val="22"/>
                <w:lang w:val="es-PR"/>
              </w:rPr>
              <w:t>T</w:t>
            </w:r>
            <w:r w:rsidRPr="00C42447">
              <w:rPr>
                <w:rFonts w:ascii="Century Gothic" w:eastAsia="Calibri" w:hAnsi="Century Gothic"/>
                <w:b/>
                <w:sz w:val="22"/>
                <w:szCs w:val="22"/>
                <w:lang w:val="es-PR"/>
              </w:rPr>
              <w:t xml:space="preserve">ítulo: </w:t>
            </w:r>
          </w:p>
          <w:p w14:paraId="10105392" w14:textId="77777777" w:rsidR="00362E49" w:rsidRPr="00C42447" w:rsidRDefault="00362E49" w:rsidP="006C5488">
            <w:pPr>
              <w:rPr>
                <w:b/>
              </w:rPr>
            </w:pPr>
          </w:p>
          <w:p w14:paraId="22AAA108" w14:textId="14F97520" w:rsidR="002C3D31" w:rsidRPr="00C42447" w:rsidRDefault="002C3D31" w:rsidP="002C3D31">
            <w:pPr>
              <w:pStyle w:val="ListParagraph"/>
              <w:spacing w:after="0"/>
              <w:ind w:left="433"/>
              <w:rPr>
                <w:b/>
              </w:rPr>
            </w:pPr>
          </w:p>
        </w:tc>
      </w:tr>
      <w:tr w:rsidR="002C3D31" w:rsidRPr="00C42447" w14:paraId="390C9B51" w14:textId="77777777" w:rsidTr="006C5488">
        <w:trPr>
          <w:trHeight w:val="404"/>
        </w:trPr>
        <w:tc>
          <w:tcPr>
            <w:tcW w:w="9463" w:type="dxa"/>
            <w:gridSpan w:val="2"/>
            <w:shd w:val="clear" w:color="auto" w:fill="auto"/>
          </w:tcPr>
          <w:p w14:paraId="2AD8E030" w14:textId="1D3DBE82" w:rsidR="002C3D31" w:rsidRPr="00C42447" w:rsidRDefault="002C3D31" w:rsidP="006C5488">
            <w:pPr>
              <w:rPr>
                <w:b/>
              </w:rPr>
            </w:pPr>
            <w:r w:rsidRPr="00C42447">
              <w:rPr>
                <w:rFonts w:ascii="Century Gothic" w:eastAsia="Calibri" w:hAnsi="Century Gothic"/>
                <w:b/>
                <w:sz w:val="22"/>
                <w:szCs w:val="22"/>
                <w:lang w:val="es-PR"/>
              </w:rPr>
              <w:t xml:space="preserve">Nombre y </w:t>
            </w:r>
            <w:r w:rsidR="00707220">
              <w:rPr>
                <w:rFonts w:ascii="Century Gothic" w:eastAsia="Calibri" w:hAnsi="Century Gothic"/>
                <w:b/>
                <w:sz w:val="22"/>
                <w:szCs w:val="22"/>
                <w:lang w:val="es-PR"/>
              </w:rPr>
              <w:t>T</w:t>
            </w:r>
            <w:r w:rsidRPr="00C42447">
              <w:rPr>
                <w:rFonts w:ascii="Century Gothic" w:eastAsia="Calibri" w:hAnsi="Century Gothic"/>
                <w:b/>
                <w:sz w:val="22"/>
                <w:szCs w:val="22"/>
                <w:lang w:val="es-PR"/>
              </w:rPr>
              <w:t xml:space="preserve">ítulo: </w:t>
            </w:r>
          </w:p>
          <w:p w14:paraId="442420D6" w14:textId="600B4166" w:rsidR="002C3D31" w:rsidRPr="00C42447" w:rsidRDefault="002C3D31" w:rsidP="002C3D31">
            <w:pPr>
              <w:pStyle w:val="ListParagraph"/>
              <w:ind w:left="433"/>
              <w:rPr>
                <w:b/>
              </w:rPr>
            </w:pPr>
          </w:p>
        </w:tc>
      </w:tr>
      <w:tr w:rsidR="002C3D31" w:rsidRPr="00C42447" w14:paraId="7CE12816" w14:textId="77777777" w:rsidTr="006C5488">
        <w:tc>
          <w:tcPr>
            <w:tcW w:w="9463" w:type="dxa"/>
            <w:gridSpan w:val="2"/>
            <w:shd w:val="clear" w:color="auto" w:fill="auto"/>
          </w:tcPr>
          <w:p w14:paraId="3A9E0B7C" w14:textId="64C247E2" w:rsidR="002C3D31" w:rsidRPr="00C42447" w:rsidRDefault="002C3D31" w:rsidP="006C5488">
            <w:pPr>
              <w:rPr>
                <w:b/>
              </w:rPr>
            </w:pPr>
            <w:r w:rsidRPr="00C42447">
              <w:rPr>
                <w:rFonts w:ascii="Century Gothic" w:eastAsia="Calibri" w:hAnsi="Century Gothic"/>
                <w:b/>
                <w:sz w:val="22"/>
                <w:szCs w:val="22"/>
                <w:lang w:val="es-PR"/>
              </w:rPr>
              <w:t xml:space="preserve">Nombre y </w:t>
            </w:r>
            <w:r w:rsidR="00707220">
              <w:rPr>
                <w:rFonts w:ascii="Century Gothic" w:eastAsia="Calibri" w:hAnsi="Century Gothic"/>
                <w:b/>
                <w:sz w:val="22"/>
                <w:szCs w:val="22"/>
                <w:lang w:val="es-PR"/>
              </w:rPr>
              <w:t>T</w:t>
            </w:r>
            <w:r w:rsidRPr="00C42447">
              <w:rPr>
                <w:rFonts w:ascii="Century Gothic" w:eastAsia="Calibri" w:hAnsi="Century Gothic"/>
                <w:b/>
                <w:sz w:val="22"/>
                <w:szCs w:val="22"/>
                <w:lang w:val="es-PR"/>
              </w:rPr>
              <w:t xml:space="preserve">ítulo: </w:t>
            </w:r>
          </w:p>
          <w:p w14:paraId="66A902E6" w14:textId="73E53137" w:rsidR="002C3D31" w:rsidRPr="00C42447" w:rsidRDefault="002C3D31" w:rsidP="002C3D31">
            <w:pPr>
              <w:pStyle w:val="ListParagraph"/>
              <w:ind w:left="433"/>
              <w:rPr>
                <w:b/>
              </w:rPr>
            </w:pPr>
          </w:p>
        </w:tc>
      </w:tr>
      <w:tr w:rsidR="002C3D31" w:rsidRPr="00F16E78" w14:paraId="314469DE" w14:textId="77777777" w:rsidTr="006C5488">
        <w:tc>
          <w:tcPr>
            <w:tcW w:w="9463" w:type="dxa"/>
            <w:gridSpan w:val="2"/>
            <w:shd w:val="clear" w:color="auto" w:fill="auto"/>
          </w:tcPr>
          <w:p w14:paraId="24AC65A5" w14:textId="54D340BA" w:rsidR="002C3D31" w:rsidRPr="00C42447" w:rsidRDefault="001269B5" w:rsidP="006621F9">
            <w:pPr>
              <w:rPr>
                <w:rFonts w:ascii="Century Gothic" w:eastAsia="Calibri" w:hAnsi="Century Gothic"/>
                <w:b/>
                <w:sz w:val="22"/>
                <w:szCs w:val="22"/>
                <w:lang w:val="es-PR"/>
              </w:rPr>
            </w:pPr>
            <w:r w:rsidRPr="00C42447">
              <w:rPr>
                <w:rFonts w:ascii="Century Gothic" w:eastAsia="Calibri" w:hAnsi="Century Gothic"/>
                <w:b/>
                <w:sz w:val="22"/>
                <w:szCs w:val="22"/>
                <w:lang w:val="es-PR"/>
              </w:rPr>
              <w:t>Nombre con ambos apellidos, en letra de molde</w:t>
            </w:r>
            <w:r w:rsidR="002C3D31" w:rsidRPr="00C42447">
              <w:rPr>
                <w:rFonts w:ascii="Century Gothic" w:eastAsia="Calibri" w:hAnsi="Century Gothic"/>
                <w:b/>
                <w:sz w:val="22"/>
                <w:szCs w:val="22"/>
                <w:lang w:val="es-PR"/>
              </w:rPr>
              <w:t>:</w:t>
            </w:r>
          </w:p>
          <w:p w14:paraId="2FC64861" w14:textId="77777777" w:rsidR="006621F9" w:rsidRPr="00C42447" w:rsidRDefault="006621F9" w:rsidP="006621F9">
            <w:pPr>
              <w:rPr>
                <w:rFonts w:eastAsia="Calibri"/>
                <w:b/>
                <w:lang w:val="es-PR"/>
              </w:rPr>
            </w:pPr>
          </w:p>
          <w:p w14:paraId="320CD497" w14:textId="0D48753C" w:rsidR="006621F9" w:rsidRPr="00C42447" w:rsidRDefault="006621F9" w:rsidP="006C5488">
            <w:pPr>
              <w:rPr>
                <w:b/>
                <w:lang w:val="es-PR"/>
              </w:rPr>
            </w:pPr>
          </w:p>
        </w:tc>
      </w:tr>
      <w:tr w:rsidR="006621F9" w:rsidRPr="00C42447" w14:paraId="63C723D1" w14:textId="77777777" w:rsidTr="006C5488">
        <w:trPr>
          <w:trHeight w:val="890"/>
        </w:trPr>
        <w:tc>
          <w:tcPr>
            <w:tcW w:w="4675" w:type="dxa"/>
            <w:tcBorders>
              <w:bottom w:val="single" w:sz="4" w:space="0" w:color="000000"/>
            </w:tcBorders>
            <w:shd w:val="clear" w:color="auto" w:fill="auto"/>
          </w:tcPr>
          <w:p w14:paraId="6ADC0035" w14:textId="0C4C8DF5" w:rsidR="006621F9" w:rsidRPr="00C42447" w:rsidRDefault="006621F9" w:rsidP="00C32EC5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C42447">
              <w:rPr>
                <w:rFonts w:ascii="Century Gothic" w:hAnsi="Century Gothic"/>
                <w:b/>
                <w:sz w:val="22"/>
                <w:szCs w:val="22"/>
              </w:rPr>
              <w:t xml:space="preserve">Firma del </w:t>
            </w:r>
            <w:r w:rsidR="00707220">
              <w:rPr>
                <w:rFonts w:ascii="Century Gothic" w:hAnsi="Century Gothic"/>
                <w:b/>
                <w:sz w:val="22"/>
                <w:szCs w:val="22"/>
              </w:rPr>
              <w:t>S</w:t>
            </w:r>
            <w:r w:rsidRPr="00C42447">
              <w:rPr>
                <w:rFonts w:ascii="Century Gothic" w:hAnsi="Century Gothic"/>
                <w:b/>
                <w:sz w:val="22"/>
                <w:szCs w:val="22"/>
              </w:rPr>
              <w:t>olicitante:</w:t>
            </w:r>
          </w:p>
          <w:p w14:paraId="1500E2EC" w14:textId="77777777" w:rsidR="006621F9" w:rsidRPr="00C42447" w:rsidRDefault="006621F9" w:rsidP="00C32EC5">
            <w:pPr>
              <w:spacing w:before="240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4793" w:type="dxa"/>
            <w:tcBorders>
              <w:bottom w:val="single" w:sz="4" w:space="0" w:color="000000"/>
            </w:tcBorders>
            <w:shd w:val="clear" w:color="auto" w:fill="auto"/>
          </w:tcPr>
          <w:p w14:paraId="5E0E4057" w14:textId="296ED5AE" w:rsidR="006621F9" w:rsidRPr="00C42447" w:rsidRDefault="006621F9" w:rsidP="00C32EC5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C42447">
              <w:rPr>
                <w:rFonts w:ascii="Century Gothic" w:hAnsi="Century Gothic"/>
                <w:b/>
                <w:sz w:val="22"/>
                <w:szCs w:val="22"/>
              </w:rPr>
              <w:t>Fecha:</w:t>
            </w:r>
          </w:p>
        </w:tc>
      </w:tr>
    </w:tbl>
    <w:p w14:paraId="10E0A176" w14:textId="47D321EF" w:rsidR="006621F9" w:rsidRPr="00C42447" w:rsidRDefault="006621F9" w:rsidP="00AD3A2D">
      <w:pPr>
        <w:tabs>
          <w:tab w:val="left" w:pos="2625"/>
        </w:tabs>
        <w:rPr>
          <w:rFonts w:ascii="Century Gothic" w:hAnsi="Century Gothic"/>
          <w:lang w:val="es-PR"/>
        </w:rPr>
      </w:pPr>
    </w:p>
    <w:tbl>
      <w:tblPr>
        <w:tblW w:w="0" w:type="auto"/>
        <w:tblInd w:w="-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770"/>
        <w:gridCol w:w="4675"/>
      </w:tblGrid>
      <w:tr w:rsidR="006621F9" w:rsidRPr="00F16E78" w14:paraId="18FCF2A4" w14:textId="77777777" w:rsidTr="006C5488">
        <w:trPr>
          <w:trHeight w:val="782"/>
        </w:trPr>
        <w:tc>
          <w:tcPr>
            <w:tcW w:w="9445" w:type="dxa"/>
            <w:gridSpan w:val="2"/>
            <w:shd w:val="clear" w:color="auto" w:fill="D9D9D9" w:themeFill="background1" w:themeFillShade="D9"/>
          </w:tcPr>
          <w:p w14:paraId="0D15FF03" w14:textId="77777777" w:rsidR="006621F9" w:rsidRPr="00C42447" w:rsidRDefault="006621F9" w:rsidP="00C32EC5">
            <w:pPr>
              <w:pStyle w:val="Heading3"/>
              <w:jc w:val="center"/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</w:pPr>
          </w:p>
          <w:p w14:paraId="1FE4CF30" w14:textId="1EF72D1A" w:rsidR="006621F9" w:rsidRPr="00C42447" w:rsidRDefault="006621F9" w:rsidP="00C32EC5">
            <w:pPr>
              <w:pStyle w:val="Heading3"/>
              <w:jc w:val="center"/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>SOLO PARA USO DEL PERSONAL</w:t>
            </w:r>
            <w:r w:rsidR="001269B5"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 xml:space="preserve"> DEL PROGRAMA</w:t>
            </w:r>
            <w:r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 xml:space="preserve"> </w:t>
            </w:r>
            <w:r w:rsidR="00C42447" w:rsidRPr="0042180B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>CDBG-DR</w:t>
            </w:r>
            <w:r w:rsidR="00C42447" w:rsidRPr="0042180B">
              <w:rPr>
                <w:rFonts w:ascii="Century Gothic" w:hAnsi="Century Gothic"/>
                <w:b/>
                <w:bCs/>
                <w:sz w:val="22"/>
                <w:szCs w:val="22"/>
                <w:lang w:val="es-ES_tradnl"/>
              </w:rPr>
              <w:t>/MIT</w:t>
            </w:r>
            <w:r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 xml:space="preserve"> DE VIVIENDA</w:t>
            </w:r>
          </w:p>
          <w:p w14:paraId="27ED27A6" w14:textId="6687E74E" w:rsidR="006621F9" w:rsidRPr="00C42447" w:rsidRDefault="006621F9" w:rsidP="00C32EC5">
            <w:pPr>
              <w:pStyle w:val="Heading3"/>
              <w:jc w:val="center"/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 xml:space="preserve">PARTE III: Solicitud </w:t>
            </w:r>
            <w:r w:rsidR="001269B5"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>de E</w:t>
            </w:r>
            <w:r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 xml:space="preserve">xcepción a </w:t>
            </w:r>
            <w:r w:rsidR="001269B5"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>Conflicto de I</w:t>
            </w:r>
            <w:r w:rsidRPr="00C42447">
              <w:rPr>
                <w:rFonts w:ascii="Century Gothic" w:hAnsi="Century Gothic"/>
                <w:b/>
                <w:bCs/>
                <w:sz w:val="22"/>
                <w:szCs w:val="22"/>
                <w:lang w:val="es-PR"/>
              </w:rPr>
              <w:t>nterés</w:t>
            </w:r>
          </w:p>
          <w:p w14:paraId="5016E285" w14:textId="77777777" w:rsidR="006621F9" w:rsidRPr="00C42447" w:rsidRDefault="006621F9" w:rsidP="00C32EC5">
            <w:pPr>
              <w:rPr>
                <w:lang w:val="es-PR"/>
              </w:rPr>
            </w:pPr>
          </w:p>
        </w:tc>
      </w:tr>
      <w:tr w:rsidR="006621F9" w:rsidRPr="00F16E78" w14:paraId="4CA03374" w14:textId="77777777" w:rsidTr="006C5488">
        <w:trPr>
          <w:trHeight w:val="782"/>
        </w:trPr>
        <w:tc>
          <w:tcPr>
            <w:tcW w:w="9445" w:type="dxa"/>
            <w:gridSpan w:val="2"/>
            <w:shd w:val="clear" w:color="auto" w:fill="D9D9D9" w:themeFill="background1" w:themeFillShade="D9"/>
          </w:tcPr>
          <w:p w14:paraId="3AF54DC1" w14:textId="77777777" w:rsidR="006621F9" w:rsidRPr="00C42447" w:rsidRDefault="006621F9" w:rsidP="00C32EC5">
            <w:pPr>
              <w:pStyle w:val="Heading3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Determinación respecto a la solicitud de excepción:</w:t>
            </w:r>
          </w:p>
          <w:p w14:paraId="6FB4A639" w14:textId="77777777" w:rsidR="006621F9" w:rsidRPr="00C42447" w:rsidRDefault="006621F9" w:rsidP="00C32EC5">
            <w:pPr>
              <w:rPr>
                <w:lang w:val="es-PR"/>
              </w:rPr>
            </w:pPr>
          </w:p>
          <w:p w14:paraId="0059D2FF" w14:textId="77777777" w:rsidR="006621F9" w:rsidRPr="00C42447" w:rsidRDefault="006621F9" w:rsidP="00C32EC5">
            <w:pPr>
              <w:rPr>
                <w:lang w:val="es-PR"/>
              </w:rPr>
            </w:pPr>
          </w:p>
          <w:p w14:paraId="11001E89" w14:textId="77777777" w:rsidR="006621F9" w:rsidRPr="00C42447" w:rsidRDefault="006621F9" w:rsidP="00C32EC5">
            <w:pPr>
              <w:rPr>
                <w:lang w:val="es-PR"/>
              </w:rPr>
            </w:pPr>
          </w:p>
        </w:tc>
      </w:tr>
      <w:tr w:rsidR="006621F9" w:rsidRPr="00F16E78" w14:paraId="0EB4E7A7" w14:textId="77777777" w:rsidTr="006C5488">
        <w:trPr>
          <w:trHeight w:val="935"/>
        </w:trPr>
        <w:tc>
          <w:tcPr>
            <w:tcW w:w="4770" w:type="dxa"/>
            <w:shd w:val="clear" w:color="auto" w:fill="D9D9D9" w:themeFill="background1" w:themeFillShade="D9"/>
          </w:tcPr>
          <w:p w14:paraId="38E2CE80" w14:textId="0B89FD2A" w:rsidR="006621F9" w:rsidRPr="00C42447" w:rsidRDefault="006621F9" w:rsidP="001269B5">
            <w:pPr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Nombre del </w:t>
            </w:r>
            <w:r w:rsidR="004524AA" w:rsidRPr="00C42447">
              <w:rPr>
                <w:rFonts w:ascii="Century Gothic" w:hAnsi="Century Gothic"/>
                <w:sz w:val="22"/>
                <w:szCs w:val="22"/>
                <w:lang w:val="es-PR"/>
              </w:rPr>
              <w:t>empleado</w:t>
            </w:r>
            <w:r w:rsidR="001269B5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del Programa</w:t>
            </w:r>
            <w:r w:rsidR="004524AA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PR"/>
              </w:rPr>
              <w:t>CDBG-DR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ES_tradnl"/>
              </w:rPr>
              <w:t>/MIT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de Vivienda que </w:t>
            </w:r>
            <w:r w:rsidR="001269B5" w:rsidRPr="00C42447">
              <w:rPr>
                <w:rFonts w:ascii="Century Gothic" w:hAnsi="Century Gothic"/>
                <w:sz w:val="22"/>
                <w:szCs w:val="22"/>
                <w:lang w:val="es-PR"/>
              </w:rPr>
              <w:t>evalu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ó</w:t>
            </w:r>
            <w:r w:rsidR="001269B5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el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formulario:</w:t>
            </w:r>
          </w:p>
          <w:p w14:paraId="7018DCFD" w14:textId="77777777" w:rsidR="006621F9" w:rsidRPr="00C42447" w:rsidRDefault="006621F9" w:rsidP="00C32EC5">
            <w:pPr>
              <w:spacing w:before="240"/>
              <w:rPr>
                <w:rFonts w:ascii="Century Gothic" w:hAnsi="Century Gothic"/>
                <w:sz w:val="22"/>
                <w:szCs w:val="22"/>
                <w:lang w:val="es-PR"/>
              </w:rPr>
            </w:pPr>
          </w:p>
        </w:tc>
        <w:tc>
          <w:tcPr>
            <w:tcW w:w="4675" w:type="dxa"/>
            <w:shd w:val="clear" w:color="auto" w:fill="D9D9D9" w:themeFill="background1" w:themeFillShade="D9"/>
          </w:tcPr>
          <w:p w14:paraId="04E2C39C" w14:textId="47C1E902" w:rsidR="006621F9" w:rsidRPr="00C42447" w:rsidRDefault="001269B5" w:rsidP="001269B5">
            <w:pPr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lastRenderedPageBreak/>
              <w:t>Título</w:t>
            </w:r>
            <w:r w:rsidR="004524AA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del empleado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del Programa</w:t>
            </w:r>
            <w:r w:rsidR="006621F9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PR"/>
              </w:rPr>
              <w:t>CDBG-DR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ES_tradnl"/>
              </w:rPr>
              <w:t>/MIT</w:t>
            </w:r>
            <w:r w:rsidR="006621F9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de Vivienda que 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evaluó el</w:t>
            </w:r>
            <w:r w:rsidR="006621F9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formulario:</w:t>
            </w:r>
          </w:p>
          <w:p w14:paraId="0A76E827" w14:textId="77777777" w:rsidR="006621F9" w:rsidRPr="00C42447" w:rsidRDefault="006621F9" w:rsidP="00C32EC5">
            <w:pPr>
              <w:spacing w:before="240"/>
              <w:rPr>
                <w:rFonts w:ascii="Century Gothic" w:hAnsi="Century Gothic"/>
                <w:sz w:val="22"/>
                <w:szCs w:val="22"/>
                <w:lang w:val="es-PR"/>
              </w:rPr>
            </w:pPr>
          </w:p>
        </w:tc>
      </w:tr>
      <w:tr w:rsidR="006621F9" w:rsidRPr="007517C9" w14:paraId="0BFD1AEE" w14:textId="77777777" w:rsidTr="006C5488">
        <w:tc>
          <w:tcPr>
            <w:tcW w:w="4770" w:type="dxa"/>
            <w:shd w:val="clear" w:color="auto" w:fill="D9D9D9" w:themeFill="background1" w:themeFillShade="D9"/>
          </w:tcPr>
          <w:p w14:paraId="069AFB3C" w14:textId="391A53A0" w:rsidR="006621F9" w:rsidRPr="00C42447" w:rsidRDefault="006621F9" w:rsidP="0042180B">
            <w:pPr>
              <w:jc w:val="both"/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lastRenderedPageBreak/>
              <w:t xml:space="preserve">Firma del </w:t>
            </w:r>
            <w:r w:rsidR="004524AA" w:rsidRPr="00C42447">
              <w:rPr>
                <w:rFonts w:ascii="Century Gothic" w:hAnsi="Century Gothic"/>
                <w:sz w:val="22"/>
                <w:szCs w:val="22"/>
                <w:lang w:val="es-PR"/>
              </w:rPr>
              <w:t>empleado</w:t>
            </w:r>
            <w:r w:rsidR="001269B5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del Programa</w:t>
            </w:r>
            <w:r w:rsidR="004524AA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PR"/>
              </w:rPr>
              <w:t>CDBG-DR</w:t>
            </w:r>
            <w:r w:rsidR="00C42447" w:rsidRPr="0042180B">
              <w:rPr>
                <w:rFonts w:ascii="Century Gothic" w:hAnsi="Century Gothic"/>
                <w:sz w:val="22"/>
                <w:szCs w:val="22"/>
                <w:lang w:val="es-ES_tradnl"/>
              </w:rPr>
              <w:t>/MIT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de Vivienda que </w:t>
            </w:r>
            <w:r w:rsidR="001269B5" w:rsidRPr="00C42447">
              <w:rPr>
                <w:rFonts w:ascii="Century Gothic" w:hAnsi="Century Gothic"/>
                <w:sz w:val="22"/>
                <w:szCs w:val="22"/>
                <w:lang w:val="es-PR"/>
              </w:rPr>
              <w:t>evalu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ó</w:t>
            </w:r>
            <w:r w:rsidR="001269B5"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el</w:t>
            </w: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 xml:space="preserve"> formulario:</w:t>
            </w:r>
          </w:p>
        </w:tc>
        <w:tc>
          <w:tcPr>
            <w:tcW w:w="4675" w:type="dxa"/>
            <w:shd w:val="clear" w:color="auto" w:fill="D9D9D9" w:themeFill="background1" w:themeFillShade="D9"/>
          </w:tcPr>
          <w:p w14:paraId="02A4EBF7" w14:textId="3B94B3B5" w:rsidR="006621F9" w:rsidRPr="007517C9" w:rsidRDefault="006621F9" w:rsidP="00C32EC5">
            <w:pPr>
              <w:rPr>
                <w:rFonts w:ascii="Century Gothic" w:hAnsi="Century Gothic"/>
                <w:sz w:val="22"/>
                <w:szCs w:val="22"/>
                <w:lang w:val="es-PR"/>
              </w:rPr>
            </w:pPr>
            <w:r w:rsidRPr="00C42447">
              <w:rPr>
                <w:rFonts w:ascii="Century Gothic" w:hAnsi="Century Gothic"/>
                <w:sz w:val="22"/>
                <w:szCs w:val="22"/>
                <w:lang w:val="es-PR"/>
              </w:rPr>
              <w:t>Fecha</w:t>
            </w:r>
            <w:r w:rsidR="00D57836">
              <w:rPr>
                <w:rFonts w:ascii="Century Gothic" w:hAnsi="Century Gothic"/>
                <w:sz w:val="22"/>
                <w:szCs w:val="22"/>
                <w:lang w:val="es-PR"/>
              </w:rPr>
              <w:t>:</w:t>
            </w:r>
          </w:p>
        </w:tc>
      </w:tr>
    </w:tbl>
    <w:p w14:paraId="6B67939E" w14:textId="77777777" w:rsidR="000F5CF6" w:rsidRPr="006C5488" w:rsidRDefault="000F5CF6" w:rsidP="006D392D">
      <w:pPr>
        <w:tabs>
          <w:tab w:val="left" w:pos="2625"/>
        </w:tabs>
        <w:rPr>
          <w:rFonts w:ascii="Century Gothic" w:hAnsi="Century Gothic"/>
          <w:lang w:val="es-PR"/>
        </w:rPr>
      </w:pPr>
    </w:p>
    <w:sectPr w:rsidR="000F5CF6" w:rsidRPr="006C5488" w:rsidSect="007C2156">
      <w:pgSz w:w="12240" w:h="15840"/>
      <w:pgMar w:top="720" w:right="1440" w:bottom="1008" w:left="1440" w:header="432" w:footer="432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D7A15" w14:textId="77777777" w:rsidR="00DB287F" w:rsidRDefault="00DB287F">
      <w:r>
        <w:separator/>
      </w:r>
    </w:p>
  </w:endnote>
  <w:endnote w:type="continuationSeparator" w:id="0">
    <w:p w14:paraId="7A216397" w14:textId="77777777" w:rsidR="00DB287F" w:rsidRDefault="00DB28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FD62E" w14:textId="77777777" w:rsidR="00DB287F" w:rsidRDefault="00DB287F">
      <w:r>
        <w:separator/>
      </w:r>
    </w:p>
  </w:footnote>
  <w:footnote w:type="continuationSeparator" w:id="0">
    <w:p w14:paraId="29CF4FC4" w14:textId="77777777" w:rsidR="00DB287F" w:rsidRDefault="00DB287F">
      <w:r>
        <w:continuationSeparator/>
      </w:r>
    </w:p>
  </w:footnote>
  <w:footnote w:id="1">
    <w:p w14:paraId="4327236A" w14:textId="16A75E43" w:rsidR="008C49B6" w:rsidRPr="006C5488" w:rsidRDefault="008C49B6" w:rsidP="006C5488">
      <w:pPr>
        <w:pStyle w:val="FootnoteText"/>
        <w:jc w:val="both"/>
        <w:rPr>
          <w:rFonts w:ascii="Century Gothic" w:hAnsi="Century Gothic"/>
          <w:sz w:val="16"/>
          <w:szCs w:val="16"/>
          <w:lang w:val="es-PR"/>
        </w:rPr>
      </w:pPr>
      <w:r w:rsidRPr="00E80BA2">
        <w:rPr>
          <w:rStyle w:val="FootnoteReference"/>
          <w:rFonts w:ascii="Century Gothic" w:hAnsi="Century Gothic"/>
          <w:sz w:val="16"/>
          <w:szCs w:val="16"/>
        </w:rPr>
        <w:footnoteRef/>
      </w:r>
      <w:r w:rsidRPr="006C5488">
        <w:rPr>
          <w:rFonts w:ascii="Century Gothic" w:hAnsi="Century Gothic"/>
          <w:sz w:val="16"/>
          <w:szCs w:val="16"/>
          <w:lang w:val="es-PR"/>
        </w:rPr>
        <w:t xml:space="preserve"> </w:t>
      </w:r>
      <w:r w:rsidRPr="006D53FB">
        <w:rPr>
          <w:rFonts w:ascii="Century Gothic" w:hAnsi="Century Gothic"/>
          <w:b/>
          <w:sz w:val="16"/>
          <w:szCs w:val="16"/>
          <w:lang w:val="es-PR"/>
        </w:rPr>
        <w:t xml:space="preserve">Solicitante </w:t>
      </w:r>
      <w:r w:rsidRPr="006D53FB">
        <w:rPr>
          <w:rFonts w:ascii="Century Gothic" w:hAnsi="Century Gothic"/>
          <w:sz w:val="16"/>
          <w:szCs w:val="16"/>
          <w:lang w:val="es-PR"/>
        </w:rPr>
        <w:t xml:space="preserve">– </w:t>
      </w:r>
      <w:r w:rsidR="008F2499">
        <w:rPr>
          <w:rFonts w:ascii="Century Gothic" w:hAnsi="Century Gothic"/>
          <w:sz w:val="16"/>
          <w:szCs w:val="16"/>
          <w:lang w:val="es-PR"/>
        </w:rPr>
        <w:t>Toda</w:t>
      </w:r>
      <w:r w:rsidRPr="006D53FB">
        <w:rPr>
          <w:rFonts w:ascii="Century Gothic" w:hAnsi="Century Gothic"/>
          <w:sz w:val="16"/>
          <w:szCs w:val="16"/>
          <w:lang w:val="es-PR"/>
        </w:rPr>
        <w:t xml:space="preserve"> persona natural o entidad legal que </w:t>
      </w:r>
      <w:r w:rsidR="008F2499">
        <w:rPr>
          <w:rFonts w:ascii="Century Gothic" w:hAnsi="Century Gothic"/>
          <w:sz w:val="16"/>
          <w:szCs w:val="16"/>
          <w:lang w:val="es-PR"/>
        </w:rPr>
        <w:t>presente</w:t>
      </w:r>
      <w:r w:rsidRPr="006D53FB">
        <w:rPr>
          <w:rFonts w:ascii="Century Gothic" w:hAnsi="Century Gothic"/>
          <w:sz w:val="16"/>
          <w:szCs w:val="16"/>
          <w:lang w:val="es-PR"/>
        </w:rPr>
        <w:t xml:space="preserve"> una </w:t>
      </w:r>
      <w:r>
        <w:rPr>
          <w:rFonts w:ascii="Century Gothic" w:hAnsi="Century Gothic"/>
          <w:sz w:val="16"/>
          <w:szCs w:val="16"/>
          <w:lang w:val="es-PR"/>
        </w:rPr>
        <w:t>solicitud</w:t>
      </w:r>
      <w:r w:rsidRPr="006D53FB">
        <w:rPr>
          <w:rFonts w:ascii="Century Gothic" w:hAnsi="Century Gothic"/>
          <w:sz w:val="16"/>
          <w:szCs w:val="16"/>
          <w:lang w:val="es-PR"/>
        </w:rPr>
        <w:t xml:space="preserve"> para recibir cualquier tipo de asistencia, servicio o beneficio de cualquier programa </w:t>
      </w:r>
      <w:r w:rsidR="00C42447" w:rsidRPr="0042180B">
        <w:rPr>
          <w:rFonts w:ascii="Century Gothic" w:hAnsi="Century Gothic"/>
          <w:sz w:val="16"/>
          <w:szCs w:val="16"/>
          <w:lang w:val="es-PR"/>
        </w:rPr>
        <w:t>CDBG-DR</w:t>
      </w:r>
      <w:r w:rsidR="00C42447" w:rsidRPr="00C42447">
        <w:rPr>
          <w:rFonts w:ascii="Century Gothic" w:hAnsi="Century Gothic"/>
          <w:sz w:val="16"/>
          <w:szCs w:val="16"/>
          <w:lang w:val="es-PR"/>
        </w:rPr>
        <w:t>/MIT</w:t>
      </w:r>
      <w:r w:rsidRPr="006D53FB">
        <w:rPr>
          <w:rFonts w:ascii="Century Gothic" w:hAnsi="Century Gothic"/>
          <w:sz w:val="16"/>
          <w:szCs w:val="16"/>
          <w:lang w:val="es-PR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20A11" w14:textId="6FEEB636" w:rsidR="008C49B6" w:rsidRPr="00C42447" w:rsidRDefault="008C49B6" w:rsidP="006C2080">
    <w:pPr>
      <w:pStyle w:val="Header"/>
      <w:ind w:left="-720"/>
      <w:jc w:val="right"/>
      <w:rPr>
        <w:rFonts w:ascii="Century Gothic" w:hAnsi="Century Gothic"/>
        <w:sz w:val="18"/>
        <w:lang w:val="es-PR"/>
      </w:rPr>
    </w:pPr>
    <w:r w:rsidRPr="00C42447">
      <w:rPr>
        <w:rFonts w:ascii="Century Gothic" w:hAnsi="Century Gothic"/>
        <w:sz w:val="18"/>
        <w:lang w:val="es-PR"/>
      </w:rPr>
      <w:t xml:space="preserve">Programa </w:t>
    </w:r>
    <w:r w:rsidR="00C42447" w:rsidRPr="0042180B">
      <w:rPr>
        <w:rFonts w:ascii="Century Gothic" w:hAnsi="Century Gothic"/>
        <w:sz w:val="18"/>
        <w:lang w:val="es-PR"/>
      </w:rPr>
      <w:t>CDBG-DR</w:t>
    </w:r>
    <w:r w:rsidR="00C42447" w:rsidRPr="0042180B">
      <w:rPr>
        <w:rFonts w:ascii="Century Gothic" w:hAnsi="Century Gothic"/>
        <w:sz w:val="18"/>
        <w:lang w:val="es-ES_tradnl"/>
      </w:rPr>
      <w:t>/MIT</w:t>
    </w:r>
  </w:p>
  <w:p w14:paraId="7338EE03" w14:textId="33E09584" w:rsidR="008C49B6" w:rsidRPr="00C42447" w:rsidRDefault="008C49B6" w:rsidP="00405E56">
    <w:pPr>
      <w:pStyle w:val="Header"/>
      <w:ind w:left="-720"/>
      <w:jc w:val="right"/>
      <w:rPr>
        <w:rFonts w:ascii="Century Gothic" w:hAnsi="Century Gothic"/>
        <w:sz w:val="18"/>
        <w:lang w:val="es-PR"/>
      </w:rPr>
    </w:pPr>
    <w:r w:rsidRPr="00C42447">
      <w:rPr>
        <w:rFonts w:ascii="Century Gothic" w:hAnsi="Century Gothic"/>
        <w:sz w:val="18"/>
        <w:lang w:val="es-PR"/>
      </w:rPr>
      <w:t xml:space="preserve">Formulario de </w:t>
    </w:r>
    <w:r w:rsidR="0081517F">
      <w:rPr>
        <w:rFonts w:ascii="Century Gothic" w:hAnsi="Century Gothic"/>
        <w:sz w:val="18"/>
        <w:lang w:val="es-PR"/>
      </w:rPr>
      <w:t>D</w:t>
    </w:r>
    <w:r w:rsidRPr="00C42447">
      <w:rPr>
        <w:rFonts w:ascii="Century Gothic" w:hAnsi="Century Gothic"/>
        <w:sz w:val="18"/>
        <w:lang w:val="es-PR"/>
      </w:rPr>
      <w:t xml:space="preserve">ivulgación de </w:t>
    </w:r>
    <w:r w:rsidR="0081517F">
      <w:rPr>
        <w:rFonts w:ascii="Century Gothic" w:hAnsi="Century Gothic"/>
        <w:sz w:val="18"/>
        <w:lang w:val="es-PR"/>
      </w:rPr>
      <w:t>C</w:t>
    </w:r>
    <w:r w:rsidRPr="00C42447">
      <w:rPr>
        <w:rFonts w:ascii="Century Gothic" w:hAnsi="Century Gothic"/>
        <w:sz w:val="18"/>
        <w:lang w:val="es-PR"/>
      </w:rPr>
      <w:t xml:space="preserve">onflicto de </w:t>
    </w:r>
    <w:r w:rsidR="0081517F">
      <w:rPr>
        <w:rFonts w:ascii="Century Gothic" w:hAnsi="Century Gothic"/>
        <w:sz w:val="18"/>
        <w:lang w:val="es-PR"/>
      </w:rPr>
      <w:t>I</w:t>
    </w:r>
    <w:r w:rsidRPr="00C42447">
      <w:rPr>
        <w:rFonts w:ascii="Century Gothic" w:hAnsi="Century Gothic"/>
        <w:sz w:val="18"/>
        <w:lang w:val="es-PR"/>
      </w:rPr>
      <w:t xml:space="preserve">nterés del </w:t>
    </w:r>
    <w:r w:rsidR="0081517F">
      <w:rPr>
        <w:rFonts w:ascii="Century Gothic" w:hAnsi="Century Gothic"/>
        <w:sz w:val="18"/>
        <w:lang w:val="es-PR"/>
      </w:rPr>
      <w:t>S</w:t>
    </w:r>
    <w:r w:rsidRPr="00C42447">
      <w:rPr>
        <w:rFonts w:ascii="Century Gothic" w:hAnsi="Century Gothic"/>
        <w:sz w:val="18"/>
        <w:lang w:val="es-PR"/>
      </w:rPr>
      <w:t>olicitante</w:t>
    </w:r>
  </w:p>
  <w:p w14:paraId="6A0FE000" w14:textId="0CC3DDBF" w:rsidR="008C49B6" w:rsidRPr="006C5488" w:rsidRDefault="008C49B6" w:rsidP="006C2080">
    <w:pPr>
      <w:pStyle w:val="Header"/>
      <w:ind w:left="-720"/>
      <w:jc w:val="right"/>
      <w:rPr>
        <w:rFonts w:ascii="Century Gothic" w:hAnsi="Century Gothic"/>
        <w:sz w:val="18"/>
        <w:lang w:val="es-PR"/>
      </w:rPr>
    </w:pPr>
    <w:r w:rsidRPr="00C42447">
      <w:rPr>
        <w:rFonts w:ascii="Century Gothic" w:hAnsi="Century Gothic"/>
        <w:sz w:val="18"/>
        <w:lang w:val="es-PR"/>
      </w:rPr>
      <w:t xml:space="preserve">Página </w:t>
    </w:r>
    <w:r w:rsidRPr="0042180B">
      <w:rPr>
        <w:rFonts w:ascii="Century Gothic" w:hAnsi="Century Gothic"/>
        <w:sz w:val="18"/>
        <w:lang w:val="es-PR"/>
      </w:rPr>
      <w:fldChar w:fldCharType="begin"/>
    </w:r>
    <w:r w:rsidRPr="00C42447">
      <w:rPr>
        <w:rFonts w:ascii="Century Gothic" w:hAnsi="Century Gothic"/>
        <w:sz w:val="18"/>
        <w:lang w:val="es-PR"/>
      </w:rPr>
      <w:instrText xml:space="preserve"> PAGE   \* MERGEFORMAT </w:instrText>
    </w:r>
    <w:r w:rsidRPr="0042180B">
      <w:rPr>
        <w:rFonts w:ascii="Century Gothic" w:hAnsi="Century Gothic"/>
        <w:sz w:val="18"/>
        <w:lang w:val="es-PR"/>
      </w:rPr>
      <w:fldChar w:fldCharType="separate"/>
    </w:r>
    <w:r w:rsidR="006D392D" w:rsidRPr="00C42447">
      <w:rPr>
        <w:rFonts w:ascii="Century Gothic" w:hAnsi="Century Gothic"/>
        <w:noProof/>
        <w:sz w:val="18"/>
        <w:lang w:val="es-PR"/>
      </w:rPr>
      <w:t>6</w:t>
    </w:r>
    <w:r w:rsidRPr="0042180B">
      <w:rPr>
        <w:rFonts w:ascii="Century Gothic" w:hAnsi="Century Gothic"/>
        <w:sz w:val="18"/>
        <w:lang w:val="es-PR"/>
      </w:rPr>
      <w:fldChar w:fldCharType="end"/>
    </w:r>
    <w:r w:rsidRPr="00C42447">
      <w:rPr>
        <w:rFonts w:ascii="Century Gothic" w:hAnsi="Century Gothic"/>
        <w:sz w:val="18"/>
        <w:lang w:val="es-PR"/>
      </w:rPr>
      <w:t xml:space="preserve"> / </w:t>
    </w:r>
    <w:r w:rsidRPr="00C42447">
      <w:rPr>
        <w:rFonts w:ascii="Century Gothic" w:hAnsi="Century Gothic"/>
        <w:sz w:val="18"/>
        <w:lang w:val="es-PR"/>
      </w:rPr>
      <w:fldChar w:fldCharType="begin"/>
    </w:r>
    <w:r w:rsidRPr="00C42447">
      <w:rPr>
        <w:rFonts w:ascii="Century Gothic" w:hAnsi="Century Gothic"/>
        <w:sz w:val="18"/>
        <w:lang w:val="es-PR"/>
      </w:rPr>
      <w:instrText xml:space="preserve"> SECTIONPAGES   \* MERGEFORMAT </w:instrText>
    </w:r>
    <w:r w:rsidRPr="00C42447">
      <w:rPr>
        <w:rFonts w:ascii="Century Gothic" w:hAnsi="Century Gothic"/>
        <w:sz w:val="18"/>
        <w:lang w:val="es-PR"/>
      </w:rPr>
      <w:fldChar w:fldCharType="separate"/>
    </w:r>
    <w:r w:rsidR="00F16E78">
      <w:rPr>
        <w:rFonts w:ascii="Century Gothic" w:hAnsi="Century Gothic"/>
        <w:noProof/>
        <w:sz w:val="18"/>
        <w:lang w:val="es-PR"/>
      </w:rPr>
      <w:t>6</w:t>
    </w:r>
    <w:r w:rsidRPr="00C42447">
      <w:rPr>
        <w:rFonts w:ascii="Century Gothic" w:hAnsi="Century Gothic"/>
        <w:sz w:val="18"/>
        <w:lang w:val="es-PR"/>
      </w:rPr>
      <w:fldChar w:fldCharType="end"/>
    </w:r>
  </w:p>
  <w:p w14:paraId="7E114407" w14:textId="77777777" w:rsidR="008C49B6" w:rsidRDefault="008C49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DFF2F6" w14:textId="56BF5D67" w:rsidR="008C49B6" w:rsidRPr="00C10B31" w:rsidRDefault="003C2C3B" w:rsidP="00E010FA">
    <w:pPr>
      <w:pStyle w:val="Header"/>
    </w:pPr>
    <w:r w:rsidRPr="00C10B31">
      <w:rPr>
        <w:noProof/>
        <w:lang w:val="es-PR" w:eastAsia="es-PR"/>
      </w:rPr>
      <w:drawing>
        <wp:anchor distT="0" distB="0" distL="114300" distR="114300" simplePos="0" relativeHeight="251662336" behindDoc="1" locked="0" layoutInCell="1" allowOverlap="1" wp14:anchorId="1E011AEE" wp14:editId="07410C82">
          <wp:simplePos x="0" y="0"/>
          <wp:positionH relativeFrom="column">
            <wp:posOffset>-676275</wp:posOffset>
          </wp:positionH>
          <wp:positionV relativeFrom="page">
            <wp:posOffset>104775</wp:posOffset>
          </wp:positionV>
          <wp:extent cx="2950210" cy="1371600"/>
          <wp:effectExtent l="0" t="0" r="254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06" b="2306"/>
                  <a:stretch>
                    <a:fillRect/>
                  </a:stretch>
                </pic:blipFill>
                <pic:spPr bwMode="auto">
                  <a:xfrm>
                    <a:off x="0" y="0"/>
                    <a:ext cx="295021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D9C5088" w14:textId="77777777" w:rsidR="00C42447" w:rsidRPr="00C10B31" w:rsidRDefault="00C42447" w:rsidP="00CD39FC">
    <w:pPr>
      <w:tabs>
        <w:tab w:val="center" w:pos="4680"/>
        <w:tab w:val="right" w:pos="9360"/>
      </w:tabs>
      <w:jc w:val="right"/>
      <w:rPr>
        <w:rFonts w:ascii="Century Gothic" w:eastAsia="Calibri" w:hAnsi="Century Gothic" w:cs="Arial"/>
        <w:sz w:val="16"/>
        <w:szCs w:val="16"/>
      </w:rPr>
    </w:pPr>
  </w:p>
  <w:p w14:paraId="042547DB" w14:textId="77777777" w:rsidR="00C42447" w:rsidRPr="00C10B31" w:rsidRDefault="00C42447" w:rsidP="00CD39FC">
    <w:pPr>
      <w:tabs>
        <w:tab w:val="center" w:pos="4680"/>
        <w:tab w:val="right" w:pos="9360"/>
      </w:tabs>
      <w:jc w:val="right"/>
      <w:rPr>
        <w:rFonts w:ascii="Century Gothic" w:eastAsia="Calibri" w:hAnsi="Century Gothic" w:cs="Arial"/>
        <w:sz w:val="16"/>
        <w:szCs w:val="16"/>
      </w:rPr>
    </w:pPr>
  </w:p>
  <w:p w14:paraId="290DFF10" w14:textId="318A4558" w:rsidR="008C49B6" w:rsidRPr="00E8401D" w:rsidRDefault="008C49B6" w:rsidP="00CD39FC">
    <w:pPr>
      <w:tabs>
        <w:tab w:val="center" w:pos="4680"/>
        <w:tab w:val="right" w:pos="9360"/>
      </w:tabs>
      <w:jc w:val="right"/>
      <w:rPr>
        <w:rFonts w:ascii="Century Gothic" w:eastAsia="Calibri" w:hAnsi="Century Gothic" w:cs="Arial"/>
        <w:sz w:val="16"/>
        <w:szCs w:val="16"/>
      </w:rPr>
    </w:pPr>
    <w:r w:rsidRPr="00C10B31">
      <w:rPr>
        <w:rFonts w:ascii="Century Gothic" w:eastAsia="Calibri" w:hAnsi="Century Gothic" w:cs="Arial"/>
        <w:sz w:val="16"/>
        <w:szCs w:val="16"/>
      </w:rPr>
      <w:t>V.</w:t>
    </w:r>
    <w:r w:rsidR="00984FCB" w:rsidRPr="00F05C25">
      <w:rPr>
        <w:rFonts w:ascii="Century Gothic" w:eastAsia="Calibri" w:hAnsi="Century Gothic" w:cs="Arial"/>
        <w:sz w:val="16"/>
        <w:szCs w:val="16"/>
      </w:rPr>
      <w:t>4</w:t>
    </w:r>
    <w:r w:rsidRPr="00C10B31">
      <w:rPr>
        <w:rFonts w:ascii="Century Gothic" w:eastAsia="Calibri" w:hAnsi="Century Gothic" w:cs="Arial"/>
        <w:sz w:val="16"/>
        <w:szCs w:val="16"/>
      </w:rPr>
      <w:t xml:space="preserve">| </w:t>
    </w:r>
    <w:r w:rsidR="00C10B31" w:rsidRPr="00F05C25">
      <w:rPr>
        <w:rFonts w:ascii="Century Gothic" w:eastAsia="Calibri" w:hAnsi="Century Gothic" w:cs="Arial"/>
        <w:sz w:val="16"/>
        <w:szCs w:val="16"/>
      </w:rPr>
      <w:t>23</w:t>
    </w:r>
    <w:r w:rsidRPr="00C10B31">
      <w:rPr>
        <w:rFonts w:ascii="Century Gothic" w:eastAsia="Calibri" w:hAnsi="Century Gothic" w:cs="Arial"/>
        <w:sz w:val="16"/>
        <w:szCs w:val="16"/>
      </w:rPr>
      <w:t>-</w:t>
    </w:r>
    <w:r w:rsidR="00C10B31" w:rsidRPr="00F05C25">
      <w:rPr>
        <w:rFonts w:ascii="Century Gothic" w:eastAsia="Calibri" w:hAnsi="Century Gothic" w:cs="Arial"/>
        <w:sz w:val="16"/>
        <w:szCs w:val="16"/>
      </w:rPr>
      <w:t>oct</w:t>
    </w:r>
    <w:r w:rsidRPr="00C10B31">
      <w:rPr>
        <w:rFonts w:ascii="Century Gothic" w:eastAsia="Calibri" w:hAnsi="Century Gothic" w:cs="Arial"/>
        <w:sz w:val="16"/>
        <w:szCs w:val="16"/>
      </w:rPr>
      <w:t>-202</w:t>
    </w:r>
    <w:r w:rsidR="00F455D2" w:rsidRPr="00C10B31">
      <w:rPr>
        <w:rFonts w:ascii="Century Gothic" w:eastAsia="Calibri" w:hAnsi="Century Gothic" w:cs="Arial"/>
        <w:sz w:val="16"/>
        <w:szCs w:val="16"/>
      </w:rPr>
      <w:t>3</w:t>
    </w:r>
  </w:p>
  <w:p w14:paraId="2B0C2623" w14:textId="77777777" w:rsidR="008C49B6" w:rsidRDefault="008C49B6" w:rsidP="00E010FA">
    <w:pPr>
      <w:pStyle w:val="Header"/>
    </w:pPr>
  </w:p>
  <w:p w14:paraId="0C1FDA7E" w14:textId="77777777" w:rsidR="008C49B6" w:rsidRDefault="008C49B6" w:rsidP="00E010FA">
    <w:pPr>
      <w:pStyle w:val="Header"/>
    </w:pPr>
  </w:p>
  <w:p w14:paraId="3D0DDC14" w14:textId="77777777" w:rsidR="008C49B6" w:rsidRDefault="008C49B6" w:rsidP="00E010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0010E"/>
    <w:multiLevelType w:val="hybridMultilevel"/>
    <w:tmpl w:val="0F92C57E"/>
    <w:lvl w:ilvl="0" w:tplc="500A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500A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500A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500A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500A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500A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500A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500A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500A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028F4B8C"/>
    <w:multiLevelType w:val="hybridMultilevel"/>
    <w:tmpl w:val="CAACBA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FF6010"/>
    <w:multiLevelType w:val="hybridMultilevel"/>
    <w:tmpl w:val="1D828990"/>
    <w:lvl w:ilvl="0" w:tplc="C4F0DD20">
      <w:start w:val="1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AC4E2E"/>
    <w:multiLevelType w:val="hybridMultilevel"/>
    <w:tmpl w:val="CAACBA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B73141"/>
    <w:multiLevelType w:val="hybridMultilevel"/>
    <w:tmpl w:val="C18484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083A94"/>
    <w:multiLevelType w:val="hybridMultilevel"/>
    <w:tmpl w:val="EB70DB46"/>
    <w:lvl w:ilvl="0" w:tplc="50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5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FD69B0"/>
    <w:multiLevelType w:val="hybridMultilevel"/>
    <w:tmpl w:val="8F923CBC"/>
    <w:lvl w:ilvl="0" w:tplc="500A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500A0003" w:tentative="1">
      <w:start w:val="1"/>
      <w:numFmt w:val="bullet"/>
      <w:lvlText w:val="o"/>
      <w:lvlJc w:val="left"/>
      <w:pPr>
        <w:ind w:left="1670" w:hanging="360"/>
      </w:pPr>
      <w:rPr>
        <w:rFonts w:ascii="Courier New" w:hAnsi="Courier New" w:cs="Courier New" w:hint="default"/>
      </w:rPr>
    </w:lvl>
    <w:lvl w:ilvl="2" w:tplc="500A0005" w:tentative="1">
      <w:start w:val="1"/>
      <w:numFmt w:val="bullet"/>
      <w:lvlText w:val=""/>
      <w:lvlJc w:val="left"/>
      <w:pPr>
        <w:ind w:left="2390" w:hanging="360"/>
      </w:pPr>
      <w:rPr>
        <w:rFonts w:ascii="Wingdings" w:hAnsi="Wingdings" w:hint="default"/>
      </w:rPr>
    </w:lvl>
    <w:lvl w:ilvl="3" w:tplc="500A0001" w:tentative="1">
      <w:start w:val="1"/>
      <w:numFmt w:val="bullet"/>
      <w:lvlText w:val=""/>
      <w:lvlJc w:val="left"/>
      <w:pPr>
        <w:ind w:left="3110" w:hanging="360"/>
      </w:pPr>
      <w:rPr>
        <w:rFonts w:ascii="Symbol" w:hAnsi="Symbol" w:hint="default"/>
      </w:rPr>
    </w:lvl>
    <w:lvl w:ilvl="4" w:tplc="500A0003" w:tentative="1">
      <w:start w:val="1"/>
      <w:numFmt w:val="bullet"/>
      <w:lvlText w:val="o"/>
      <w:lvlJc w:val="left"/>
      <w:pPr>
        <w:ind w:left="3830" w:hanging="360"/>
      </w:pPr>
      <w:rPr>
        <w:rFonts w:ascii="Courier New" w:hAnsi="Courier New" w:cs="Courier New" w:hint="default"/>
      </w:rPr>
    </w:lvl>
    <w:lvl w:ilvl="5" w:tplc="500A0005" w:tentative="1">
      <w:start w:val="1"/>
      <w:numFmt w:val="bullet"/>
      <w:lvlText w:val=""/>
      <w:lvlJc w:val="left"/>
      <w:pPr>
        <w:ind w:left="4550" w:hanging="360"/>
      </w:pPr>
      <w:rPr>
        <w:rFonts w:ascii="Wingdings" w:hAnsi="Wingdings" w:hint="default"/>
      </w:rPr>
    </w:lvl>
    <w:lvl w:ilvl="6" w:tplc="500A0001" w:tentative="1">
      <w:start w:val="1"/>
      <w:numFmt w:val="bullet"/>
      <w:lvlText w:val=""/>
      <w:lvlJc w:val="left"/>
      <w:pPr>
        <w:ind w:left="5270" w:hanging="360"/>
      </w:pPr>
      <w:rPr>
        <w:rFonts w:ascii="Symbol" w:hAnsi="Symbol" w:hint="default"/>
      </w:rPr>
    </w:lvl>
    <w:lvl w:ilvl="7" w:tplc="500A0003" w:tentative="1">
      <w:start w:val="1"/>
      <w:numFmt w:val="bullet"/>
      <w:lvlText w:val="o"/>
      <w:lvlJc w:val="left"/>
      <w:pPr>
        <w:ind w:left="5990" w:hanging="360"/>
      </w:pPr>
      <w:rPr>
        <w:rFonts w:ascii="Courier New" w:hAnsi="Courier New" w:cs="Courier New" w:hint="default"/>
      </w:rPr>
    </w:lvl>
    <w:lvl w:ilvl="8" w:tplc="500A0005" w:tentative="1">
      <w:start w:val="1"/>
      <w:numFmt w:val="bullet"/>
      <w:lvlText w:val=""/>
      <w:lvlJc w:val="left"/>
      <w:pPr>
        <w:ind w:left="6710" w:hanging="360"/>
      </w:pPr>
      <w:rPr>
        <w:rFonts w:ascii="Wingdings" w:hAnsi="Wingdings" w:hint="default"/>
      </w:rPr>
    </w:lvl>
  </w:abstractNum>
  <w:abstractNum w:abstractNumId="7" w15:restartNumberingAfterBreak="0">
    <w:nsid w:val="4CEA74F8"/>
    <w:multiLevelType w:val="hybridMultilevel"/>
    <w:tmpl w:val="12EAF854"/>
    <w:lvl w:ilvl="0" w:tplc="C4F0DD20">
      <w:start w:val="1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694DED"/>
    <w:multiLevelType w:val="hybridMultilevel"/>
    <w:tmpl w:val="12EAF854"/>
    <w:lvl w:ilvl="0" w:tplc="C4F0DD20">
      <w:start w:val="1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A5068B"/>
    <w:multiLevelType w:val="hybridMultilevel"/>
    <w:tmpl w:val="48266E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86947D8"/>
    <w:multiLevelType w:val="hybridMultilevel"/>
    <w:tmpl w:val="43127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2C7EB6"/>
    <w:multiLevelType w:val="hybridMultilevel"/>
    <w:tmpl w:val="D2A811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700319478">
    <w:abstractNumId w:val="9"/>
  </w:num>
  <w:num w:numId="2" w16cid:durableId="518468246">
    <w:abstractNumId w:val="11"/>
  </w:num>
  <w:num w:numId="3" w16cid:durableId="2034185282">
    <w:abstractNumId w:val="1"/>
  </w:num>
  <w:num w:numId="4" w16cid:durableId="1937597892">
    <w:abstractNumId w:val="4"/>
  </w:num>
  <w:num w:numId="5" w16cid:durableId="1259941846">
    <w:abstractNumId w:val="3"/>
  </w:num>
  <w:num w:numId="6" w16cid:durableId="409238008">
    <w:abstractNumId w:val="7"/>
  </w:num>
  <w:num w:numId="7" w16cid:durableId="701441873">
    <w:abstractNumId w:val="5"/>
  </w:num>
  <w:num w:numId="8" w16cid:durableId="1779835513">
    <w:abstractNumId w:val="0"/>
  </w:num>
  <w:num w:numId="9" w16cid:durableId="508494428">
    <w:abstractNumId w:val="2"/>
  </w:num>
  <w:num w:numId="10" w16cid:durableId="1781997013">
    <w:abstractNumId w:val="8"/>
  </w:num>
  <w:num w:numId="11" w16cid:durableId="1366246957">
    <w:abstractNumId w:val="6"/>
  </w:num>
  <w:num w:numId="12" w16cid:durableId="20128745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activeWritingStyle w:appName="MSWord" w:lang="es-P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PR" w:vendorID="64" w:dllVersion="0" w:nlCheck="1" w:checkStyle="0"/>
  <w:activeWritingStyle w:appName="MSWord" w:lang="es-PR" w:vendorID="64" w:dllVersion="4096" w:nlCheck="1" w:checkStyle="0"/>
  <w:activeWritingStyle w:appName="MSWord" w:lang="en-US" w:vendorID="64" w:dllVersion="4096" w:nlCheck="1" w:checkStyle="0"/>
  <w:activeWritingStyle w:appName="MSWord" w:lang="en-US" w:vendorID="8" w:dllVersion="513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jU1NbawNDe0NDBW0lEKTi0uzszPAykwqgUAinLCPywAAAA="/>
  </w:docVars>
  <w:rsids>
    <w:rsidRoot w:val="00856E7D"/>
    <w:rsid w:val="00000A1E"/>
    <w:rsid w:val="00002DD0"/>
    <w:rsid w:val="000064CA"/>
    <w:rsid w:val="00027061"/>
    <w:rsid w:val="00032C74"/>
    <w:rsid w:val="0004281F"/>
    <w:rsid w:val="00043077"/>
    <w:rsid w:val="000474EF"/>
    <w:rsid w:val="00052B6D"/>
    <w:rsid w:val="00056A03"/>
    <w:rsid w:val="00057031"/>
    <w:rsid w:val="00057BE3"/>
    <w:rsid w:val="00062571"/>
    <w:rsid w:val="000656A7"/>
    <w:rsid w:val="000852E9"/>
    <w:rsid w:val="00091922"/>
    <w:rsid w:val="0009247A"/>
    <w:rsid w:val="00095F38"/>
    <w:rsid w:val="000A3408"/>
    <w:rsid w:val="000C0727"/>
    <w:rsid w:val="000C0BB6"/>
    <w:rsid w:val="000C2669"/>
    <w:rsid w:val="000C3209"/>
    <w:rsid w:val="000F5CF6"/>
    <w:rsid w:val="000F6A8D"/>
    <w:rsid w:val="00106C19"/>
    <w:rsid w:val="00113ACE"/>
    <w:rsid w:val="00114923"/>
    <w:rsid w:val="001269B5"/>
    <w:rsid w:val="0013032B"/>
    <w:rsid w:val="001315AD"/>
    <w:rsid w:val="0015641E"/>
    <w:rsid w:val="00161916"/>
    <w:rsid w:val="00163489"/>
    <w:rsid w:val="00167A53"/>
    <w:rsid w:val="001749AA"/>
    <w:rsid w:val="00186D21"/>
    <w:rsid w:val="001970EA"/>
    <w:rsid w:val="001A091D"/>
    <w:rsid w:val="001A10FD"/>
    <w:rsid w:val="001A1E9F"/>
    <w:rsid w:val="001A5F53"/>
    <w:rsid w:val="001A65E8"/>
    <w:rsid w:val="001A6A8F"/>
    <w:rsid w:val="001B67D1"/>
    <w:rsid w:val="001C08B6"/>
    <w:rsid w:val="001C1387"/>
    <w:rsid w:val="001C3457"/>
    <w:rsid w:val="001D4FF9"/>
    <w:rsid w:val="001E21F2"/>
    <w:rsid w:val="001E79D2"/>
    <w:rsid w:val="002014AB"/>
    <w:rsid w:val="00203B58"/>
    <w:rsid w:val="002121FD"/>
    <w:rsid w:val="0022783D"/>
    <w:rsid w:val="00230B83"/>
    <w:rsid w:val="00245B81"/>
    <w:rsid w:val="00250207"/>
    <w:rsid w:val="002544D5"/>
    <w:rsid w:val="002712BF"/>
    <w:rsid w:val="00274B06"/>
    <w:rsid w:val="002811B1"/>
    <w:rsid w:val="00283051"/>
    <w:rsid w:val="00292EF1"/>
    <w:rsid w:val="00297603"/>
    <w:rsid w:val="002A04FF"/>
    <w:rsid w:val="002B0C25"/>
    <w:rsid w:val="002B3A2E"/>
    <w:rsid w:val="002B700A"/>
    <w:rsid w:val="002B70EB"/>
    <w:rsid w:val="002C3D31"/>
    <w:rsid w:val="002D36ED"/>
    <w:rsid w:val="002D37D5"/>
    <w:rsid w:val="002D603E"/>
    <w:rsid w:val="002D6281"/>
    <w:rsid w:val="002F2F84"/>
    <w:rsid w:val="00316DF2"/>
    <w:rsid w:val="0032071F"/>
    <w:rsid w:val="0032425D"/>
    <w:rsid w:val="00330DF7"/>
    <w:rsid w:val="00333247"/>
    <w:rsid w:val="00340F80"/>
    <w:rsid w:val="003426EF"/>
    <w:rsid w:val="0034485C"/>
    <w:rsid w:val="0035748E"/>
    <w:rsid w:val="00362E49"/>
    <w:rsid w:val="00365867"/>
    <w:rsid w:val="00365F16"/>
    <w:rsid w:val="00366550"/>
    <w:rsid w:val="00383EF7"/>
    <w:rsid w:val="00385DE5"/>
    <w:rsid w:val="00396D2F"/>
    <w:rsid w:val="003977DD"/>
    <w:rsid w:val="003A7EF0"/>
    <w:rsid w:val="003B080F"/>
    <w:rsid w:val="003B3354"/>
    <w:rsid w:val="003B4F37"/>
    <w:rsid w:val="003C2C3B"/>
    <w:rsid w:val="003D062F"/>
    <w:rsid w:val="003D25C4"/>
    <w:rsid w:val="003D6C9C"/>
    <w:rsid w:val="003F1899"/>
    <w:rsid w:val="003F30D1"/>
    <w:rsid w:val="00400235"/>
    <w:rsid w:val="00405E56"/>
    <w:rsid w:val="0042180B"/>
    <w:rsid w:val="00425D8C"/>
    <w:rsid w:val="004373E8"/>
    <w:rsid w:val="00442B91"/>
    <w:rsid w:val="00445011"/>
    <w:rsid w:val="00451E81"/>
    <w:rsid w:val="004524AA"/>
    <w:rsid w:val="00456422"/>
    <w:rsid w:val="00464585"/>
    <w:rsid w:val="00466C1C"/>
    <w:rsid w:val="0047264E"/>
    <w:rsid w:val="004726F5"/>
    <w:rsid w:val="0047529D"/>
    <w:rsid w:val="00492544"/>
    <w:rsid w:val="004932FF"/>
    <w:rsid w:val="004A0399"/>
    <w:rsid w:val="004A13D5"/>
    <w:rsid w:val="004A784D"/>
    <w:rsid w:val="004B3CC2"/>
    <w:rsid w:val="004C6900"/>
    <w:rsid w:val="004F0B40"/>
    <w:rsid w:val="004F3E7F"/>
    <w:rsid w:val="004F74B4"/>
    <w:rsid w:val="00501CF7"/>
    <w:rsid w:val="0050744C"/>
    <w:rsid w:val="00512B51"/>
    <w:rsid w:val="00513783"/>
    <w:rsid w:val="0052415C"/>
    <w:rsid w:val="0052577D"/>
    <w:rsid w:val="005332C8"/>
    <w:rsid w:val="005800C8"/>
    <w:rsid w:val="005C2AE8"/>
    <w:rsid w:val="005C6A48"/>
    <w:rsid w:val="005D7410"/>
    <w:rsid w:val="005E6339"/>
    <w:rsid w:val="00617667"/>
    <w:rsid w:val="00617854"/>
    <w:rsid w:val="0064347D"/>
    <w:rsid w:val="006474D5"/>
    <w:rsid w:val="006621F9"/>
    <w:rsid w:val="00663294"/>
    <w:rsid w:val="00663306"/>
    <w:rsid w:val="00665C73"/>
    <w:rsid w:val="00680E15"/>
    <w:rsid w:val="0068653F"/>
    <w:rsid w:val="006936E4"/>
    <w:rsid w:val="00696EDE"/>
    <w:rsid w:val="006A2765"/>
    <w:rsid w:val="006A3AED"/>
    <w:rsid w:val="006A7A4A"/>
    <w:rsid w:val="006B05FA"/>
    <w:rsid w:val="006C2080"/>
    <w:rsid w:val="006C5488"/>
    <w:rsid w:val="006C54AA"/>
    <w:rsid w:val="006D392D"/>
    <w:rsid w:val="006D4FEE"/>
    <w:rsid w:val="006E4038"/>
    <w:rsid w:val="006E4FBA"/>
    <w:rsid w:val="006F724A"/>
    <w:rsid w:val="00707220"/>
    <w:rsid w:val="00713181"/>
    <w:rsid w:val="00717C61"/>
    <w:rsid w:val="0072057D"/>
    <w:rsid w:val="0073083E"/>
    <w:rsid w:val="00734B5A"/>
    <w:rsid w:val="00742DDF"/>
    <w:rsid w:val="00743101"/>
    <w:rsid w:val="00744D94"/>
    <w:rsid w:val="0074579D"/>
    <w:rsid w:val="00763D7E"/>
    <w:rsid w:val="007644A6"/>
    <w:rsid w:val="00765D43"/>
    <w:rsid w:val="007674BC"/>
    <w:rsid w:val="00773C9E"/>
    <w:rsid w:val="00777C82"/>
    <w:rsid w:val="00790CB1"/>
    <w:rsid w:val="00794041"/>
    <w:rsid w:val="007A7433"/>
    <w:rsid w:val="007B0487"/>
    <w:rsid w:val="007B0594"/>
    <w:rsid w:val="007B119B"/>
    <w:rsid w:val="007B4692"/>
    <w:rsid w:val="007B5B9B"/>
    <w:rsid w:val="007B5DEC"/>
    <w:rsid w:val="007C2156"/>
    <w:rsid w:val="007D225C"/>
    <w:rsid w:val="007D27E7"/>
    <w:rsid w:val="007D2DC3"/>
    <w:rsid w:val="007D4C8E"/>
    <w:rsid w:val="007D7BF1"/>
    <w:rsid w:val="007F3C2F"/>
    <w:rsid w:val="00801A09"/>
    <w:rsid w:val="0081517F"/>
    <w:rsid w:val="00825157"/>
    <w:rsid w:val="008314AB"/>
    <w:rsid w:val="00831920"/>
    <w:rsid w:val="00836DD1"/>
    <w:rsid w:val="0084372C"/>
    <w:rsid w:val="0084578F"/>
    <w:rsid w:val="00847B53"/>
    <w:rsid w:val="00855696"/>
    <w:rsid w:val="0085682C"/>
    <w:rsid w:val="00856E7D"/>
    <w:rsid w:val="0087531F"/>
    <w:rsid w:val="008A1467"/>
    <w:rsid w:val="008A6434"/>
    <w:rsid w:val="008C46A5"/>
    <w:rsid w:val="008C49B6"/>
    <w:rsid w:val="008C751D"/>
    <w:rsid w:val="008D0BB7"/>
    <w:rsid w:val="008D7FD7"/>
    <w:rsid w:val="008E0167"/>
    <w:rsid w:val="008E2077"/>
    <w:rsid w:val="008E585B"/>
    <w:rsid w:val="008F2499"/>
    <w:rsid w:val="00902D9D"/>
    <w:rsid w:val="00904688"/>
    <w:rsid w:val="0091365B"/>
    <w:rsid w:val="00913BC8"/>
    <w:rsid w:val="00923AFC"/>
    <w:rsid w:val="00930FB7"/>
    <w:rsid w:val="00944C97"/>
    <w:rsid w:val="009522A3"/>
    <w:rsid w:val="0095315F"/>
    <w:rsid w:val="00960E67"/>
    <w:rsid w:val="009651C1"/>
    <w:rsid w:val="0097188C"/>
    <w:rsid w:val="00982691"/>
    <w:rsid w:val="00984FCB"/>
    <w:rsid w:val="009B4D72"/>
    <w:rsid w:val="009E21B9"/>
    <w:rsid w:val="009E2F04"/>
    <w:rsid w:val="009F463F"/>
    <w:rsid w:val="00A038E4"/>
    <w:rsid w:val="00A04B81"/>
    <w:rsid w:val="00A052FF"/>
    <w:rsid w:val="00A1377E"/>
    <w:rsid w:val="00A144AD"/>
    <w:rsid w:val="00A3388B"/>
    <w:rsid w:val="00A3785D"/>
    <w:rsid w:val="00A421AB"/>
    <w:rsid w:val="00A465E2"/>
    <w:rsid w:val="00A504ED"/>
    <w:rsid w:val="00A507E6"/>
    <w:rsid w:val="00A520C0"/>
    <w:rsid w:val="00A62C82"/>
    <w:rsid w:val="00A645BB"/>
    <w:rsid w:val="00A71450"/>
    <w:rsid w:val="00A778CA"/>
    <w:rsid w:val="00A843BC"/>
    <w:rsid w:val="00AA3AE4"/>
    <w:rsid w:val="00AA4464"/>
    <w:rsid w:val="00AB23F1"/>
    <w:rsid w:val="00AB69A2"/>
    <w:rsid w:val="00AC23D3"/>
    <w:rsid w:val="00AC4226"/>
    <w:rsid w:val="00AD2B53"/>
    <w:rsid w:val="00AD3A2D"/>
    <w:rsid w:val="00AE134E"/>
    <w:rsid w:val="00AE182F"/>
    <w:rsid w:val="00AE540C"/>
    <w:rsid w:val="00AF0587"/>
    <w:rsid w:val="00AF7C3A"/>
    <w:rsid w:val="00AF7E0A"/>
    <w:rsid w:val="00B00546"/>
    <w:rsid w:val="00B01EB1"/>
    <w:rsid w:val="00B03E5C"/>
    <w:rsid w:val="00B100EA"/>
    <w:rsid w:val="00B1518D"/>
    <w:rsid w:val="00B20C62"/>
    <w:rsid w:val="00B2511A"/>
    <w:rsid w:val="00B365AE"/>
    <w:rsid w:val="00B40CA6"/>
    <w:rsid w:val="00B44C84"/>
    <w:rsid w:val="00B50C69"/>
    <w:rsid w:val="00B511D3"/>
    <w:rsid w:val="00B5473A"/>
    <w:rsid w:val="00B554DF"/>
    <w:rsid w:val="00B67C62"/>
    <w:rsid w:val="00B73575"/>
    <w:rsid w:val="00B73C50"/>
    <w:rsid w:val="00BB01CD"/>
    <w:rsid w:val="00BB24E8"/>
    <w:rsid w:val="00BD2A3D"/>
    <w:rsid w:val="00BE6420"/>
    <w:rsid w:val="00BF539C"/>
    <w:rsid w:val="00C0555E"/>
    <w:rsid w:val="00C10B31"/>
    <w:rsid w:val="00C2228A"/>
    <w:rsid w:val="00C32EC5"/>
    <w:rsid w:val="00C35F77"/>
    <w:rsid w:val="00C41B8A"/>
    <w:rsid w:val="00C42447"/>
    <w:rsid w:val="00C45DCC"/>
    <w:rsid w:val="00C47412"/>
    <w:rsid w:val="00C51F3F"/>
    <w:rsid w:val="00C5202A"/>
    <w:rsid w:val="00C7260F"/>
    <w:rsid w:val="00C9322D"/>
    <w:rsid w:val="00C938D4"/>
    <w:rsid w:val="00CA1001"/>
    <w:rsid w:val="00CB0A52"/>
    <w:rsid w:val="00CB5296"/>
    <w:rsid w:val="00CB6F90"/>
    <w:rsid w:val="00CC3943"/>
    <w:rsid w:val="00CC66BE"/>
    <w:rsid w:val="00CD39FC"/>
    <w:rsid w:val="00CD5CCD"/>
    <w:rsid w:val="00CD7EB3"/>
    <w:rsid w:val="00CE1D8C"/>
    <w:rsid w:val="00CE2274"/>
    <w:rsid w:val="00CF35CC"/>
    <w:rsid w:val="00CF3616"/>
    <w:rsid w:val="00CF50E9"/>
    <w:rsid w:val="00D00919"/>
    <w:rsid w:val="00D03908"/>
    <w:rsid w:val="00D11DF1"/>
    <w:rsid w:val="00D12CF5"/>
    <w:rsid w:val="00D15FF1"/>
    <w:rsid w:val="00D218EB"/>
    <w:rsid w:val="00D21AEC"/>
    <w:rsid w:val="00D221AE"/>
    <w:rsid w:val="00D30A2E"/>
    <w:rsid w:val="00D31C80"/>
    <w:rsid w:val="00D338E6"/>
    <w:rsid w:val="00D37823"/>
    <w:rsid w:val="00D42265"/>
    <w:rsid w:val="00D46CE4"/>
    <w:rsid w:val="00D50C45"/>
    <w:rsid w:val="00D547BC"/>
    <w:rsid w:val="00D57836"/>
    <w:rsid w:val="00D723DC"/>
    <w:rsid w:val="00D8511E"/>
    <w:rsid w:val="00D87EA5"/>
    <w:rsid w:val="00DA2582"/>
    <w:rsid w:val="00DB287F"/>
    <w:rsid w:val="00DB5A24"/>
    <w:rsid w:val="00DC224F"/>
    <w:rsid w:val="00DE2D1A"/>
    <w:rsid w:val="00DE3844"/>
    <w:rsid w:val="00E010FA"/>
    <w:rsid w:val="00E012DE"/>
    <w:rsid w:val="00E13C9B"/>
    <w:rsid w:val="00E15238"/>
    <w:rsid w:val="00E20722"/>
    <w:rsid w:val="00E3556F"/>
    <w:rsid w:val="00E51E99"/>
    <w:rsid w:val="00E61659"/>
    <w:rsid w:val="00E70290"/>
    <w:rsid w:val="00E72E81"/>
    <w:rsid w:val="00E74E9C"/>
    <w:rsid w:val="00E80BA2"/>
    <w:rsid w:val="00E82918"/>
    <w:rsid w:val="00E8401D"/>
    <w:rsid w:val="00E96831"/>
    <w:rsid w:val="00EA006E"/>
    <w:rsid w:val="00EA0AF0"/>
    <w:rsid w:val="00EE534A"/>
    <w:rsid w:val="00EF47AB"/>
    <w:rsid w:val="00EF4CF1"/>
    <w:rsid w:val="00EF764E"/>
    <w:rsid w:val="00F037A9"/>
    <w:rsid w:val="00F0445A"/>
    <w:rsid w:val="00F05C25"/>
    <w:rsid w:val="00F061BF"/>
    <w:rsid w:val="00F1375B"/>
    <w:rsid w:val="00F13AB8"/>
    <w:rsid w:val="00F16E78"/>
    <w:rsid w:val="00F1724E"/>
    <w:rsid w:val="00F37644"/>
    <w:rsid w:val="00F43DE5"/>
    <w:rsid w:val="00F455D2"/>
    <w:rsid w:val="00F6364D"/>
    <w:rsid w:val="00F63863"/>
    <w:rsid w:val="00F7637D"/>
    <w:rsid w:val="00F82072"/>
    <w:rsid w:val="00F8301D"/>
    <w:rsid w:val="00FA2BA7"/>
    <w:rsid w:val="00FA2DD0"/>
    <w:rsid w:val="00FB17E1"/>
    <w:rsid w:val="00FB405A"/>
    <w:rsid w:val="00FB68A4"/>
    <w:rsid w:val="00FB6E38"/>
    <w:rsid w:val="00FD3BDA"/>
    <w:rsid w:val="00FE1D98"/>
    <w:rsid w:val="00FF3F42"/>
    <w:rsid w:val="00FF4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54E6075E"/>
  <w15:chartTrackingRefBased/>
  <w15:docId w15:val="{22A63F61-8F5F-480B-BD50-1C2700191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2F04"/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sz w:val="36"/>
    </w:r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rFonts w:ascii="Verdana" w:hAnsi="Verdana"/>
      <w:b/>
      <w:sz w:val="18"/>
      <w:vertAlign w:val="superscript"/>
    </w:rPr>
  </w:style>
  <w:style w:type="paragraph" w:styleId="Heading3">
    <w:name w:val="heading 3"/>
    <w:basedOn w:val="Normal"/>
    <w:next w:val="Normal"/>
    <w:link w:val="Heading3Char"/>
    <w:qFormat/>
    <w:pPr>
      <w:keepNext/>
      <w:outlineLvl w:val="2"/>
    </w:pPr>
    <w:rPr>
      <w:rFonts w:ascii="Verdana" w:hAnsi="Verdana"/>
      <w:sz w:val="24"/>
    </w:rPr>
  </w:style>
  <w:style w:type="paragraph" w:styleId="Heading4">
    <w:name w:val="heading 4"/>
    <w:basedOn w:val="Normal"/>
    <w:next w:val="Normal"/>
    <w:link w:val="Heading4Char"/>
    <w:qFormat/>
    <w:pPr>
      <w:keepNext/>
      <w:outlineLvl w:val="3"/>
    </w:pPr>
    <w:rPr>
      <w:rFonts w:ascii="Arial" w:hAnsi="Arial"/>
      <w:b/>
      <w:spacing w:val="60"/>
      <w:sz w:val="32"/>
    </w:rPr>
  </w:style>
  <w:style w:type="paragraph" w:styleId="Heading5">
    <w:name w:val="heading 5"/>
    <w:basedOn w:val="Normal"/>
    <w:next w:val="Normal"/>
    <w:link w:val="Heading5Char"/>
    <w:qFormat/>
    <w:pPr>
      <w:keepNext/>
      <w:outlineLvl w:val="4"/>
    </w:pPr>
    <w:rPr>
      <w:b/>
      <w:sz w:val="24"/>
    </w:rPr>
  </w:style>
  <w:style w:type="paragraph" w:styleId="Heading6">
    <w:name w:val="heading 6"/>
    <w:basedOn w:val="Normal"/>
    <w:next w:val="Normal"/>
    <w:link w:val="Heading6Char"/>
    <w:qFormat/>
    <w:pPr>
      <w:keepNext/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qFormat/>
    <w:pPr>
      <w:keepNext/>
      <w:jc w:val="center"/>
      <w:outlineLvl w:val="6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-Head">
    <w:name w:val="Main-Head"/>
    <w:basedOn w:val="Normal"/>
    <w:next w:val="BodyText"/>
    <w:rPr>
      <w:rFonts w:ascii="Arial Narrow" w:hAnsi="Arial Narrow"/>
      <w:b/>
      <w:sz w:val="22"/>
    </w:rPr>
  </w:style>
  <w:style w:type="paragraph" w:styleId="BodyText">
    <w:name w:val="Body Text"/>
    <w:basedOn w:val="Normal"/>
    <w:link w:val="BodyTextChar"/>
    <w:pPr>
      <w:spacing w:after="120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link w:val="BodyText2Char"/>
    <w:pPr>
      <w:jc w:val="center"/>
    </w:pPr>
    <w:rPr>
      <w:b/>
      <w:caps/>
      <w:sz w:val="24"/>
    </w:rPr>
  </w:style>
  <w:style w:type="paragraph" w:styleId="BodyText3">
    <w:name w:val="Body Text 3"/>
    <w:basedOn w:val="Normal"/>
    <w:link w:val="BodyText3Char"/>
    <w:rPr>
      <w:rFonts w:ascii="Arial" w:hAnsi="Arial" w:cs="Arial"/>
      <w:sz w:val="22"/>
    </w:rPr>
  </w:style>
  <w:style w:type="table" w:styleId="TableGrid">
    <w:name w:val="Table Grid"/>
    <w:basedOn w:val="TableNormal"/>
    <w:uiPriority w:val="39"/>
    <w:rsid w:val="003D25C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5">
    <w:name w:val="Style5"/>
    <w:basedOn w:val="Normal"/>
    <w:uiPriority w:val="99"/>
    <w:rsid w:val="003D25C4"/>
    <w:pPr>
      <w:widowControl w:val="0"/>
      <w:autoSpaceDE w:val="0"/>
      <w:autoSpaceDN w:val="0"/>
      <w:adjustRightInd w:val="0"/>
      <w:spacing w:line="270" w:lineRule="exact"/>
      <w:ind w:hanging="346"/>
      <w:jc w:val="both"/>
    </w:pPr>
    <w:rPr>
      <w:rFonts w:ascii="Garamond" w:hAnsi="Garamond"/>
      <w:sz w:val="24"/>
      <w:szCs w:val="24"/>
    </w:rPr>
  </w:style>
  <w:style w:type="character" w:customStyle="1" w:styleId="FontStyle15">
    <w:name w:val="Font Style15"/>
    <w:uiPriority w:val="99"/>
    <w:rsid w:val="003D25C4"/>
    <w:rPr>
      <w:rFonts w:ascii="Arial" w:hAnsi="Arial" w:cs="Arial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semiHidden/>
    <w:rsid w:val="0095315F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1A1E9F"/>
  </w:style>
  <w:style w:type="character" w:customStyle="1" w:styleId="HeaderChar">
    <w:name w:val="Header Char"/>
    <w:link w:val="Header"/>
    <w:uiPriority w:val="99"/>
    <w:rsid w:val="002A04FF"/>
  </w:style>
  <w:style w:type="paragraph" w:styleId="ListParagraph">
    <w:name w:val="List Paragraph"/>
    <w:basedOn w:val="Normal"/>
    <w:link w:val="ListParagraphChar"/>
    <w:uiPriority w:val="34"/>
    <w:qFormat/>
    <w:rsid w:val="00AD2B53"/>
    <w:pPr>
      <w:spacing w:after="160" w:line="259" w:lineRule="auto"/>
      <w:ind w:left="720"/>
      <w:contextualSpacing/>
    </w:pPr>
    <w:rPr>
      <w:rFonts w:ascii="Century Gothic" w:eastAsia="Calibri" w:hAnsi="Century Gothic"/>
      <w:sz w:val="22"/>
      <w:szCs w:val="22"/>
      <w:lang w:val="es-PR"/>
    </w:rPr>
  </w:style>
  <w:style w:type="character" w:customStyle="1" w:styleId="ListParagraphChar">
    <w:name w:val="List Paragraph Char"/>
    <w:link w:val="ListParagraph"/>
    <w:uiPriority w:val="34"/>
    <w:rsid w:val="00AD2B53"/>
    <w:rPr>
      <w:rFonts w:ascii="Century Gothic" w:eastAsia="Calibri" w:hAnsi="Century Gothic"/>
      <w:sz w:val="22"/>
      <w:szCs w:val="22"/>
      <w:lang w:val="es-PR"/>
    </w:rPr>
  </w:style>
  <w:style w:type="character" w:styleId="CommentReference">
    <w:name w:val="annotation reference"/>
    <w:uiPriority w:val="99"/>
    <w:unhideWhenUsed/>
    <w:rsid w:val="00AD2B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D2B53"/>
    <w:pPr>
      <w:spacing w:after="160"/>
    </w:pPr>
    <w:rPr>
      <w:rFonts w:ascii="Century Gothic" w:eastAsia="Calibri" w:hAnsi="Century Gothic"/>
      <w:lang w:val="es-PR"/>
    </w:rPr>
  </w:style>
  <w:style w:type="character" w:customStyle="1" w:styleId="CommentTextChar">
    <w:name w:val="Comment Text Char"/>
    <w:link w:val="CommentText"/>
    <w:uiPriority w:val="99"/>
    <w:rsid w:val="00AD2B53"/>
    <w:rPr>
      <w:rFonts w:ascii="Century Gothic" w:eastAsia="Calibri" w:hAnsi="Century Gothic"/>
      <w:lang w:val="es-PR"/>
    </w:rPr>
  </w:style>
  <w:style w:type="paragraph" w:styleId="CommentSubject">
    <w:name w:val="annotation subject"/>
    <w:basedOn w:val="CommentText"/>
    <w:next w:val="CommentText"/>
    <w:link w:val="CommentSubjectChar"/>
    <w:rsid w:val="003D062F"/>
    <w:pPr>
      <w:spacing w:after="0"/>
    </w:pPr>
    <w:rPr>
      <w:rFonts w:ascii="Times New Roman" w:eastAsia="Times New Roman" w:hAnsi="Times New Roman"/>
      <w:b/>
      <w:bCs/>
      <w:lang w:val="en-US"/>
    </w:rPr>
  </w:style>
  <w:style w:type="character" w:customStyle="1" w:styleId="CommentSubjectChar">
    <w:name w:val="Comment Subject Char"/>
    <w:link w:val="CommentSubject"/>
    <w:rsid w:val="003D062F"/>
    <w:rPr>
      <w:rFonts w:ascii="Century Gothic" w:eastAsia="Calibri" w:hAnsi="Century Gothic"/>
      <w:b/>
      <w:bCs/>
      <w:lang w:val="es-PR"/>
    </w:rPr>
  </w:style>
  <w:style w:type="paragraph" w:styleId="FootnoteText">
    <w:name w:val="footnote text"/>
    <w:basedOn w:val="Normal"/>
    <w:link w:val="FootnoteTextChar"/>
    <w:rsid w:val="00405E56"/>
  </w:style>
  <w:style w:type="character" w:customStyle="1" w:styleId="FootnoteTextChar">
    <w:name w:val="Footnote Text Char"/>
    <w:basedOn w:val="DefaultParagraphFont"/>
    <w:link w:val="FootnoteText"/>
    <w:rsid w:val="00405E56"/>
  </w:style>
  <w:style w:type="character" w:styleId="FootnoteReference">
    <w:name w:val="footnote reference"/>
    <w:rsid w:val="00405E56"/>
    <w:rPr>
      <w:vertAlign w:val="superscript"/>
    </w:rPr>
  </w:style>
  <w:style w:type="character" w:customStyle="1" w:styleId="BodyText2Char">
    <w:name w:val="Body Text 2 Char"/>
    <w:basedOn w:val="DefaultParagraphFont"/>
    <w:link w:val="BodyText2"/>
    <w:rsid w:val="00CD39FC"/>
    <w:rPr>
      <w:b/>
      <w:caps/>
      <w:sz w:val="24"/>
    </w:rPr>
  </w:style>
  <w:style w:type="character" w:customStyle="1" w:styleId="Heading1Char">
    <w:name w:val="Heading 1 Char"/>
    <w:basedOn w:val="DefaultParagraphFont"/>
    <w:link w:val="Heading1"/>
    <w:rsid w:val="000F5CF6"/>
    <w:rPr>
      <w:b/>
      <w:sz w:val="36"/>
    </w:rPr>
  </w:style>
  <w:style w:type="character" w:customStyle="1" w:styleId="Heading2Char">
    <w:name w:val="Heading 2 Char"/>
    <w:basedOn w:val="DefaultParagraphFont"/>
    <w:link w:val="Heading2"/>
    <w:rsid w:val="000F5CF6"/>
    <w:rPr>
      <w:rFonts w:ascii="Verdana" w:hAnsi="Verdana"/>
      <w:b/>
      <w:sz w:val="18"/>
      <w:vertAlign w:val="superscript"/>
    </w:rPr>
  </w:style>
  <w:style w:type="character" w:customStyle="1" w:styleId="Heading3Char">
    <w:name w:val="Heading 3 Char"/>
    <w:basedOn w:val="DefaultParagraphFont"/>
    <w:link w:val="Heading3"/>
    <w:rsid w:val="000F5CF6"/>
    <w:rPr>
      <w:rFonts w:ascii="Verdana" w:hAnsi="Verdana"/>
      <w:sz w:val="24"/>
    </w:rPr>
  </w:style>
  <w:style w:type="character" w:customStyle="1" w:styleId="Heading4Char">
    <w:name w:val="Heading 4 Char"/>
    <w:basedOn w:val="DefaultParagraphFont"/>
    <w:link w:val="Heading4"/>
    <w:rsid w:val="000F5CF6"/>
    <w:rPr>
      <w:rFonts w:ascii="Arial" w:hAnsi="Arial"/>
      <w:b/>
      <w:spacing w:val="60"/>
      <w:sz w:val="32"/>
    </w:rPr>
  </w:style>
  <w:style w:type="character" w:customStyle="1" w:styleId="Heading5Char">
    <w:name w:val="Heading 5 Char"/>
    <w:basedOn w:val="DefaultParagraphFont"/>
    <w:link w:val="Heading5"/>
    <w:rsid w:val="000F5CF6"/>
    <w:rPr>
      <w:b/>
      <w:sz w:val="24"/>
    </w:rPr>
  </w:style>
  <w:style w:type="character" w:customStyle="1" w:styleId="Heading6Char">
    <w:name w:val="Heading 6 Char"/>
    <w:basedOn w:val="DefaultParagraphFont"/>
    <w:link w:val="Heading6"/>
    <w:rsid w:val="000F5CF6"/>
    <w:rPr>
      <w:b/>
    </w:rPr>
  </w:style>
  <w:style w:type="character" w:customStyle="1" w:styleId="Heading7Char">
    <w:name w:val="Heading 7 Char"/>
    <w:basedOn w:val="DefaultParagraphFont"/>
    <w:link w:val="Heading7"/>
    <w:rsid w:val="000F5CF6"/>
    <w:rPr>
      <w:b/>
      <w:sz w:val="24"/>
    </w:rPr>
  </w:style>
  <w:style w:type="character" w:customStyle="1" w:styleId="BodyTextChar">
    <w:name w:val="Body Text Char"/>
    <w:basedOn w:val="DefaultParagraphFont"/>
    <w:link w:val="BodyText"/>
    <w:rsid w:val="000F5CF6"/>
  </w:style>
  <w:style w:type="character" w:customStyle="1" w:styleId="BodyText3Char">
    <w:name w:val="Body Text 3 Char"/>
    <w:basedOn w:val="DefaultParagraphFont"/>
    <w:link w:val="BodyText3"/>
    <w:rsid w:val="000F5CF6"/>
    <w:rPr>
      <w:rFonts w:ascii="Arial" w:hAnsi="Arial" w:cs="Arial"/>
      <w:sz w:val="22"/>
    </w:rPr>
  </w:style>
  <w:style w:type="character" w:customStyle="1" w:styleId="BalloonTextChar">
    <w:name w:val="Balloon Text Char"/>
    <w:basedOn w:val="DefaultParagraphFont"/>
    <w:link w:val="BalloonText"/>
    <w:semiHidden/>
    <w:rsid w:val="000F5CF6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6C54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288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FBC0D6FBA28F4CAC7FFBC509030133" ma:contentTypeVersion="10" ma:contentTypeDescription="Create a new document." ma:contentTypeScope="" ma:versionID="a23c946d482b05a478671e0daa98c738">
  <xsd:schema xmlns:xsd="http://www.w3.org/2001/XMLSchema" xmlns:xs="http://www.w3.org/2001/XMLSchema" xmlns:p="http://schemas.microsoft.com/office/2006/metadata/properties" xmlns:ns3="3be6385c-4143-48ee-8c57-c18b873cc249" xmlns:ns4="918a7adf-debb-4c94-ad7a-abb8824aa251" targetNamespace="http://schemas.microsoft.com/office/2006/metadata/properties" ma:root="true" ma:fieldsID="c609932f0c6e7a296e3fb8c1c6b0554b" ns3:_="" ns4:_="">
    <xsd:import namespace="3be6385c-4143-48ee-8c57-c18b873cc249"/>
    <xsd:import namespace="918a7adf-debb-4c94-ad7a-abb8824aa25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e6385c-4143-48ee-8c57-c18b873cc2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8a7adf-debb-4c94-ad7a-abb8824aa25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2F36CA-F275-4F85-BCF5-0208EC7823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e6385c-4143-48ee-8c57-c18b873cc249"/>
    <ds:schemaRef ds:uri="918a7adf-debb-4c94-ad7a-abb8824aa2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20D102-41E5-4BF5-B653-B37F11F291C1}">
  <ds:schemaRefs>
    <ds:schemaRef ds:uri="http://schemas.microsoft.com/office/2006/metadata/properties"/>
    <ds:schemaRef ds:uri="http://purl.org/dc/elements/1.1/"/>
    <ds:schemaRef ds:uri="918a7adf-debb-4c94-ad7a-abb8824aa251"/>
    <ds:schemaRef ds:uri="http://schemas.microsoft.com/office/infopath/2007/PartnerControls"/>
    <ds:schemaRef ds:uri="3be6385c-4143-48ee-8c57-c18b873cc249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4187F16C-1BC1-42DE-BEDE-1EA195C1241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8592C67-D66E-440C-8783-0BE2C9CAF9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4</TotalTime>
  <Pages>9</Pages>
  <Words>1749</Words>
  <Characters>9534</Characters>
  <Application>Microsoft Office Word</Application>
  <DocSecurity>0</DocSecurity>
  <Lines>397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                                          </vt:lpstr>
    </vt:vector>
  </TitlesOfParts>
  <Company>CH2MHILL</Company>
  <LinksUpToDate>false</LinksUpToDate>
  <CharactersWithSpaces>11118</CharactersWithSpaces>
  <SharedDoc>false</SharedDoc>
  <HLinks>
    <vt:vector size="12" baseType="variant">
      <vt:variant>
        <vt:i4>7012474</vt:i4>
      </vt:variant>
      <vt:variant>
        <vt:i4>9</vt:i4>
      </vt:variant>
      <vt:variant>
        <vt:i4>0</vt:i4>
      </vt:variant>
      <vt:variant>
        <vt:i4>5</vt:i4>
      </vt:variant>
      <vt:variant>
        <vt:lpwstr>http://www.cdbg-dr.pr.gov/</vt:lpwstr>
      </vt:variant>
      <vt:variant>
        <vt:lpwstr/>
      </vt:variant>
      <vt:variant>
        <vt:i4>6750318</vt:i4>
      </vt:variant>
      <vt:variant>
        <vt:i4>6</vt:i4>
      </vt:variant>
      <vt:variant>
        <vt:i4>0</vt:i4>
      </vt:variant>
      <vt:variant>
        <vt:i4>5</vt:i4>
      </vt:variant>
      <vt:variant>
        <vt:lpwstr>http://www.vivienda.pr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         </dc:title>
  <dc:subject/>
  <dc:creator>Andre Rivera</dc:creator>
  <cp:keywords/>
  <cp:lastModifiedBy>Betzangelee Serrano</cp:lastModifiedBy>
  <cp:revision>36</cp:revision>
  <cp:lastPrinted>2019-11-11T23:12:00Z</cp:lastPrinted>
  <dcterms:created xsi:type="dcterms:W3CDTF">2023-10-20T18:53:00Z</dcterms:created>
  <dcterms:modified xsi:type="dcterms:W3CDTF">2023-10-23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FBC0D6FBA28F4CAC7FFBC509030133</vt:lpwstr>
  </property>
  <property fmtid="{D5CDD505-2E9C-101B-9397-08002B2CF9AE}" pid="3" name="GrammarlyDocumentId">
    <vt:lpwstr>aa935e11cf0f713b39da4109cd77b9d60efe3ef86d898a3800a5009b35e59a80</vt:lpwstr>
  </property>
</Properties>
</file>